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A6BC61" w14:textId="27CC913A" w:rsidR="00FC1B7E" w:rsidRDefault="000441F8" w:rsidP="007B4482"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20348" behindDoc="0" locked="0" layoutInCell="1" allowOverlap="1" wp14:anchorId="5173B5FE" wp14:editId="3B85AB77">
                <wp:simplePos x="0" y="0"/>
                <wp:positionH relativeFrom="column">
                  <wp:posOffset>-1305766</wp:posOffset>
                </wp:positionH>
                <wp:positionV relativeFrom="paragraph">
                  <wp:posOffset>-899795</wp:posOffset>
                </wp:positionV>
                <wp:extent cx="2363189" cy="10746740"/>
                <wp:effectExtent l="0" t="0" r="0" b="0"/>
                <wp:wrapNone/>
                <wp:docPr id="46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3189" cy="1074674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28735C1" w14:textId="77777777" w:rsidR="00DF5774" w:rsidRDefault="00DF5774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29ABAA27" w14:textId="77777777" w:rsidR="00911F75" w:rsidRDefault="00911F75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1AD8B4F4" w14:textId="7A7725D9" w:rsidR="00911F75" w:rsidRDefault="00911F75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06A2A739" w14:textId="77777777" w:rsidR="00911F75" w:rsidRDefault="00911F75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28F5DA20" w14:textId="77777777" w:rsidR="00911F75" w:rsidRDefault="00911F75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7ABDBBBD" w14:textId="77777777" w:rsidR="00911F75" w:rsidRDefault="00911F75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5BD831C0" w14:textId="77777777" w:rsidR="00911F75" w:rsidRDefault="00911F75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0FF988C4" w14:textId="77777777" w:rsidR="00911F75" w:rsidRDefault="00911F75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3825ED7A" w14:textId="79EB11D7" w:rsidR="00DF5774" w:rsidRDefault="00DF5774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22143C49" w14:textId="77777777" w:rsidR="00DF5774" w:rsidRDefault="00DF5774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7D5983A0" w14:textId="77777777" w:rsidR="00DF5774" w:rsidRDefault="00DF5774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6E1B796C" w14:textId="77777777" w:rsidR="00DF5774" w:rsidRDefault="00DF5774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2F0E1E72" w14:textId="77777777" w:rsidR="00DF5774" w:rsidRDefault="00DF5774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4BB2B8C8" w14:textId="406D0EE7" w:rsidR="00DF5774" w:rsidRDefault="00DF5774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2267A16E" w14:textId="77777777" w:rsidR="00DF5774" w:rsidRDefault="00DF5774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3B7D638E" w14:textId="77777777" w:rsidR="00911F75" w:rsidRDefault="00DF5774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  <w:t xml:space="preserve">         </w:t>
                            </w:r>
                          </w:p>
                          <w:p w14:paraId="2BF5BF24" w14:textId="77777777" w:rsidR="00911F75" w:rsidRDefault="00911F75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0DB29D5A" w14:textId="77777777" w:rsidR="00911F75" w:rsidRDefault="00911F75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  <w:t xml:space="preserve">       </w:t>
                            </w:r>
                          </w:p>
                          <w:p w14:paraId="172DF20F" w14:textId="77777777" w:rsidR="00911F75" w:rsidRDefault="00911F75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58ABE0D2" w14:textId="77777777" w:rsidR="00911F75" w:rsidRDefault="00911F75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5FA782C4" w14:textId="61FBF623" w:rsidR="00FC1B7E" w:rsidRPr="003B080B" w:rsidRDefault="00911F75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n-US"/>
                              </w:rPr>
                              <w:t xml:space="preserve">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73B5FE" id="Rectangle 69" o:spid="_x0000_s1026" style="position:absolute;margin-left:-102.8pt;margin-top:-70.85pt;width:186.1pt;height:846.2pt;z-index:2516203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" fillcolor="#fde9d9 [665]" stroked="f">
                <v:textbox>
                  <w:txbxContent>
                    <w:p w14:paraId="228735C1" w14:textId="77777777" w:rsidR="00DF5774" w:rsidRDefault="00DF5774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29ABAA27" w14:textId="77777777" w:rsidR="00911F75" w:rsidRDefault="00911F75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1AD8B4F4" w14:textId="7A7725D9" w:rsidR="00911F75" w:rsidRDefault="00911F75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06A2A739" w14:textId="77777777" w:rsidR="00911F75" w:rsidRDefault="00911F75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28F5DA20" w14:textId="77777777" w:rsidR="00911F75" w:rsidRDefault="00911F75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7ABDBBBD" w14:textId="77777777" w:rsidR="00911F75" w:rsidRDefault="00911F75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5BD831C0" w14:textId="77777777" w:rsidR="00911F75" w:rsidRDefault="00911F75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0FF988C4" w14:textId="77777777" w:rsidR="00911F75" w:rsidRDefault="00911F75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3825ED7A" w14:textId="79EB11D7" w:rsidR="00DF5774" w:rsidRDefault="00DF5774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22143C49" w14:textId="77777777" w:rsidR="00DF5774" w:rsidRDefault="00DF5774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7D5983A0" w14:textId="77777777" w:rsidR="00DF5774" w:rsidRDefault="00DF5774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6E1B796C" w14:textId="77777777" w:rsidR="00DF5774" w:rsidRDefault="00DF5774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2F0E1E72" w14:textId="77777777" w:rsidR="00DF5774" w:rsidRDefault="00DF5774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4BB2B8C8" w14:textId="406D0EE7" w:rsidR="00DF5774" w:rsidRDefault="00DF5774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2267A16E" w14:textId="77777777" w:rsidR="00DF5774" w:rsidRDefault="00DF5774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3B7D638E" w14:textId="77777777" w:rsidR="00911F75" w:rsidRDefault="00DF5774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  <w:t xml:space="preserve">         </w:t>
                      </w:r>
                    </w:p>
                    <w:p w14:paraId="2BF5BF24" w14:textId="77777777" w:rsidR="00911F75" w:rsidRDefault="00911F75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0DB29D5A" w14:textId="77777777" w:rsidR="00911F75" w:rsidRDefault="00911F75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  <w:t xml:space="preserve">       </w:t>
                      </w:r>
                    </w:p>
                    <w:p w14:paraId="172DF20F" w14:textId="77777777" w:rsidR="00911F75" w:rsidRDefault="00911F75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58ABE0D2" w14:textId="77777777" w:rsidR="00911F75" w:rsidRDefault="00911F75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</w:p>
                    <w:p w14:paraId="5FA782C4" w14:textId="61FBF623" w:rsidR="00FC1B7E" w:rsidRPr="003B080B" w:rsidRDefault="00911F75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n-US"/>
                        </w:rPr>
                        <w:t xml:space="preserve">     </w:t>
                      </w:r>
                    </w:p>
                  </w:txbxContent>
                </v:textbox>
              </v:rect>
            </w:pict>
          </mc:Fallback>
        </mc:AlternateContent>
      </w:r>
      <w:r w:rsidR="002457B1"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64182B4" wp14:editId="19D42296">
                <wp:simplePos x="0" y="0"/>
                <wp:positionH relativeFrom="column">
                  <wp:posOffset>701040</wp:posOffset>
                </wp:positionH>
                <wp:positionV relativeFrom="paragraph">
                  <wp:posOffset>76200</wp:posOffset>
                </wp:positionV>
                <wp:extent cx="5483127" cy="314325"/>
                <wp:effectExtent l="0" t="0" r="0" b="9525"/>
                <wp:wrapNone/>
                <wp:docPr id="59" name="Cuadro de texto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3127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D4E473" w14:textId="085AF23A" w:rsidR="00DF5774" w:rsidRPr="00D96FFF" w:rsidRDefault="00BE0734" w:rsidP="00D96FFF">
                            <w:pPr>
                              <w:spacing w:line="360" w:lineRule="auto"/>
                              <w:jc w:val="center"/>
                              <w:rPr>
                                <w:rFonts w:ascii="Century Gothic" w:hAnsi="Century Gothic"/>
                                <w:color w:val="000000" w:themeColor="text1"/>
                                <w:sz w:val="13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Cs w:val="42"/>
                              </w:rPr>
                              <w:t>Commerce de mode</w:t>
                            </w:r>
                          </w:p>
                          <w:p w14:paraId="2D6C673C" w14:textId="77777777" w:rsidR="00990068" w:rsidRPr="00D96FFF" w:rsidRDefault="00990068" w:rsidP="00D96FFF">
                            <w:pPr>
                              <w:jc w:val="center"/>
                              <w:rPr>
                                <w:rFonts w:ascii="Century Gothic" w:hAnsi="Century Gothic"/>
                                <w:color w:val="000000" w:themeColor="text1"/>
                                <w:sz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182B4" id="_x0000_t202" coordsize="21600,21600" o:spt="202" path="m,l,21600r21600,l21600,xe">
                <v:stroke joinstyle="miter"/>
                <v:path gradientshapeok="t" o:connecttype="rect"/>
              </v:shapetype>
              <v:shape id="Cuadro de texto 59" o:spid="_x0000_s1027" type="#_x0000_t202" style="position:absolute;margin-left:55.2pt;margin-top:6pt;width:431.75pt;height:24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" filled="f" stroked="f">
                <v:textbox>
                  <w:txbxContent>
                    <w:p w14:paraId="50D4E473" w14:textId="085AF23A" w:rsidR="00DF5774" w:rsidRPr="00D96FFF" w:rsidRDefault="00BE0734" w:rsidP="00D96FFF">
                      <w:pPr>
                        <w:spacing w:line="360" w:lineRule="auto"/>
                        <w:jc w:val="center"/>
                        <w:rPr>
                          <w:rFonts w:ascii="Century Gothic" w:hAnsi="Century Gothic"/>
                          <w:color w:val="000000" w:themeColor="text1"/>
                          <w:sz w:val="13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Cs w:val="42"/>
                        </w:rPr>
                        <w:t>Commerce de mode</w:t>
                      </w:r>
                    </w:p>
                    <w:p w14:paraId="2D6C673C" w14:textId="77777777" w:rsidR="00990068" w:rsidRPr="00D96FFF" w:rsidRDefault="00990068" w:rsidP="00D96FFF">
                      <w:pPr>
                        <w:jc w:val="center"/>
                        <w:rPr>
                          <w:rFonts w:ascii="Century Gothic" w:hAnsi="Century Gothic"/>
                          <w:color w:val="000000" w:themeColor="text1"/>
                          <w:sz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457B1"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D9CF4E8" wp14:editId="04B67B44">
                <wp:simplePos x="0" y="0"/>
                <wp:positionH relativeFrom="column">
                  <wp:posOffset>923925</wp:posOffset>
                </wp:positionH>
                <wp:positionV relativeFrom="paragraph">
                  <wp:posOffset>-513715</wp:posOffset>
                </wp:positionV>
                <wp:extent cx="5481027" cy="585470"/>
                <wp:effectExtent l="0" t="0" r="0" b="0"/>
                <wp:wrapNone/>
                <wp:docPr id="58" name="Cuadro de texto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1027" cy="585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2F76BE" w14:textId="652EF3F3" w:rsidR="00314D31" w:rsidRDefault="00BE0734" w:rsidP="00FC1B7E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72"/>
                              </w:rPr>
                              <w:t>Claudia Sharon</w:t>
                            </w:r>
                          </w:p>
                          <w:p w14:paraId="232136C6" w14:textId="0F8D56A6" w:rsidR="00FC1B7E" w:rsidRPr="00D96FFF" w:rsidRDefault="00DF5774" w:rsidP="00FC1B7E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60"/>
                              </w:rPr>
                            </w:pPr>
                            <w:r w:rsidRPr="00D96FFF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72"/>
                              </w:rPr>
                              <w:t>ASTR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CF4E8" id="Cuadro de texto 58" o:spid="_x0000_s1028" type="#_x0000_t202" style="position:absolute;margin-left:72.75pt;margin-top:-40.45pt;width:431.6pt;height:46.1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" filled="f" stroked="f">
                <v:textbox>
                  <w:txbxContent>
                    <w:p w14:paraId="6A2F76BE" w14:textId="652EF3F3" w:rsidR="00314D31" w:rsidRDefault="00BE0734" w:rsidP="00FC1B7E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 w:themeColor="text1"/>
                          <w:sz w:val="72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72"/>
                        </w:rPr>
                        <w:t>Claudia Sharon</w:t>
                      </w:r>
                    </w:p>
                    <w:p w14:paraId="232136C6" w14:textId="0F8D56A6" w:rsidR="00FC1B7E" w:rsidRPr="00D96FFF" w:rsidRDefault="00DF5774" w:rsidP="00FC1B7E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 w:themeColor="text1"/>
                          <w:sz w:val="160"/>
                        </w:rPr>
                      </w:pPr>
                      <w:r w:rsidRPr="00D96FFF">
                        <w:rPr>
                          <w:rFonts w:ascii="Century Gothic" w:hAnsi="Century Gothic"/>
                          <w:b/>
                          <w:color w:val="000000" w:themeColor="text1"/>
                          <w:sz w:val="72"/>
                        </w:rPr>
                        <w:t>ASTRO</w:t>
                      </w:r>
                    </w:p>
                  </w:txbxContent>
                </v:textbox>
              </v:shape>
            </w:pict>
          </mc:Fallback>
        </mc:AlternateContent>
      </w:r>
      <w:r w:rsidR="002457B1"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21373" behindDoc="0" locked="0" layoutInCell="1" allowOverlap="1" wp14:anchorId="7BE39CC2" wp14:editId="0662E5FA">
                <wp:simplePos x="0" y="0"/>
                <wp:positionH relativeFrom="page">
                  <wp:align>left</wp:align>
                </wp:positionH>
                <wp:positionV relativeFrom="paragraph">
                  <wp:posOffset>-544830</wp:posOffset>
                </wp:positionV>
                <wp:extent cx="7694295" cy="903605"/>
                <wp:effectExtent l="0" t="0" r="1905" b="0"/>
                <wp:wrapNone/>
                <wp:docPr id="60" name="Rectángulo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94295" cy="90360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D9DC" id="Rectángulo 60" o:spid="_x0000_s1026" style="position:absolute;margin-left:0;margin-top:-42.9pt;width:605.85pt;height:71.15pt;z-index:251621373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" fillcolor="#dbe5f1 [660]" stroked="f" strokeweight="2pt">
                <w10:wrap anchorx="page"/>
              </v:rect>
            </w:pict>
          </mc:Fallback>
        </mc:AlternateContent>
      </w:r>
      <w:r w:rsidR="00FC1B7E" w:rsidRPr="006748AC">
        <w:rPr>
          <w:i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1E6F569" wp14:editId="69DE06FE">
                <wp:simplePos x="0" y="0"/>
                <wp:positionH relativeFrom="column">
                  <wp:posOffset>-523240</wp:posOffset>
                </wp:positionH>
                <wp:positionV relativeFrom="paragraph">
                  <wp:posOffset>10073005</wp:posOffset>
                </wp:positionV>
                <wp:extent cx="2394585" cy="1621155"/>
                <wp:effectExtent l="0" t="0" r="5715" b="0"/>
                <wp:wrapNone/>
                <wp:docPr id="35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94585" cy="1621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E05AC5" w14:textId="77777777" w:rsidR="00FC1B7E" w:rsidRPr="003B080B" w:rsidRDefault="00FC1B7E" w:rsidP="00FC1B7E">
                            <w:pPr>
                              <w:rPr>
                                <w:rFonts w:ascii="Century Gothic" w:hAnsi="Century Gothic"/>
                                <w:color w:val="FFFFFF"/>
                                <w:sz w:val="28"/>
                                <w:szCs w:val="28"/>
                                <w:lang w:val="es-V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FFFFFF"/>
                                <w:sz w:val="28"/>
                                <w:szCs w:val="28"/>
                                <w:lang w:val="es-VE"/>
                              </w:rPr>
                              <w:t xml:space="preserve"> </w:t>
                            </w:r>
                          </w:p>
                          <w:p w14:paraId="6706E220" w14:textId="77777777" w:rsidR="00FC1B7E" w:rsidRPr="003B080B" w:rsidRDefault="00FC1B7E" w:rsidP="00FC1B7E">
                            <w:pP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s-V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s-VE"/>
                              </w:rPr>
                              <w:t xml:space="preserve">      </w:t>
                            </w:r>
                            <w:r w:rsidRPr="003B080B">
                              <w:rPr>
                                <w:rFonts w:ascii="Century Gothic" w:hAnsi="Century Gothic"/>
                                <w:b/>
                                <w:color w:val="00B0F0"/>
                                <w:sz w:val="28"/>
                                <w:szCs w:val="28"/>
                                <w:lang w:val="es-VE"/>
                              </w:rPr>
                              <w:t>DIPLOMAS Y HOBBIES</w:t>
                            </w:r>
                          </w:p>
                          <w:p w14:paraId="0E1DC610" w14:textId="77777777" w:rsidR="00FC1B7E" w:rsidRPr="00E319E2" w:rsidRDefault="00FC1B7E" w:rsidP="00FC1B7E">
                            <w:pPr>
                              <w:rPr>
                                <w:rFonts w:ascii="Century Gothic" w:hAnsi="Century Gothic"/>
                                <w:color w:val="00B0F0"/>
                                <w:sz w:val="22"/>
                                <w:szCs w:val="28"/>
                                <w:lang w:val="es-VE"/>
                              </w:rPr>
                            </w:pPr>
                          </w:p>
                          <w:p w14:paraId="2743FE86" w14:textId="77777777" w:rsidR="00FC1B7E" w:rsidRPr="003B080B" w:rsidRDefault="00FC1B7E" w:rsidP="00FC1B7E">
                            <w:pPr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3B080B">
                              <w:rPr>
                                <w:rFonts w:ascii="Century Gothic" w:hAnsi="Century Gothic"/>
                                <w:b/>
                                <w:sz w:val="22"/>
                                <w:szCs w:val="22"/>
                              </w:rPr>
                              <w:t>Formaciones</w:t>
                            </w:r>
                            <w:proofErr w:type="spellEnd"/>
                            <w:r w:rsidRPr="003B080B">
                              <w:rPr>
                                <w:rFonts w:ascii="Century Gothic" w:hAnsi="Century Gothic"/>
                                <w:b/>
                                <w:sz w:val="22"/>
                                <w:szCs w:val="22"/>
                              </w:rPr>
                              <w:t xml:space="preserve"> :</w:t>
                            </w:r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Diplomados</w:t>
                            </w:r>
                            <w:proofErr w:type="spellEnd"/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Congresos</w:t>
                            </w:r>
                            <w:proofErr w:type="spellEnd"/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xxxxxxxxxx</w:t>
                            </w:r>
                            <w:proofErr w:type="spellEnd"/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xxxxxx</w:t>
                            </w:r>
                            <w:proofErr w:type="spellEnd"/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xxxxxxxxx</w:t>
                            </w:r>
                            <w:proofErr w:type="spellEnd"/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xxxxxxxxxxxxxxxxx</w:t>
                            </w:r>
                            <w:proofErr w:type="spellEnd"/>
                          </w:p>
                          <w:p w14:paraId="768822AF" w14:textId="77777777" w:rsidR="00FC1B7E" w:rsidRPr="003B080B" w:rsidRDefault="00FC1B7E" w:rsidP="00FC1B7E">
                            <w:pPr>
                              <w:rPr>
                                <w:rFonts w:ascii="Century Gothic" w:hAnsi="Century Gothic"/>
                                <w:sz w:val="28"/>
                                <w:szCs w:val="28"/>
                              </w:rPr>
                            </w:pPr>
                            <w:r w:rsidRPr="003B080B">
                              <w:rPr>
                                <w:rFonts w:ascii="Century Gothic" w:hAnsi="Century Gothic"/>
                                <w:b/>
                                <w:sz w:val="22"/>
                                <w:szCs w:val="22"/>
                              </w:rPr>
                              <w:t>Hobbies:</w:t>
                            </w:r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xxxxxxxxxxxxxxxxxxxxxxxxxxxxxx</w:t>
                            </w:r>
                            <w:proofErr w:type="spellEnd"/>
                            <w:r w:rsidRPr="003B080B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E6F569" id="Rectangle 45" o:spid="_x0000_s1029" style="position:absolute;margin-left:-41.2pt;margin-top:793.15pt;width:188.55pt;height:127.6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" stroked="f">
                <v:textbox>
                  <w:txbxContent>
                    <w:p w14:paraId="11E05AC5" w14:textId="77777777" w:rsidR="00FC1B7E" w:rsidRPr="003B080B" w:rsidRDefault="00FC1B7E" w:rsidP="00FC1B7E">
                      <w:pPr>
                        <w:rPr>
                          <w:rFonts w:ascii="Century Gothic" w:hAnsi="Century Gothic"/>
                          <w:color w:val="FFFFFF"/>
                          <w:sz w:val="28"/>
                          <w:szCs w:val="28"/>
                          <w:lang w:val="es-VE"/>
                        </w:rPr>
                      </w:pPr>
                      <w:r>
                        <w:rPr>
                          <w:rFonts w:ascii="Century Gothic" w:hAnsi="Century Gothic"/>
                          <w:color w:val="FFFFFF"/>
                          <w:sz w:val="28"/>
                          <w:szCs w:val="28"/>
                          <w:lang w:val="es-VE"/>
                        </w:rPr>
                        <w:t xml:space="preserve"> </w:t>
                      </w:r>
                    </w:p>
                    <w:p w14:paraId="6706E220" w14:textId="77777777" w:rsidR="00FC1B7E" w:rsidRPr="003B080B" w:rsidRDefault="00FC1B7E" w:rsidP="00FC1B7E">
                      <w:pP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s-VE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s-VE"/>
                        </w:rPr>
                        <w:t xml:space="preserve">      </w:t>
                      </w:r>
                      <w:r w:rsidRPr="003B080B">
                        <w:rPr>
                          <w:rFonts w:ascii="Century Gothic" w:hAnsi="Century Gothic"/>
                          <w:b/>
                          <w:color w:val="00B0F0"/>
                          <w:sz w:val="28"/>
                          <w:szCs w:val="28"/>
                          <w:lang w:val="es-VE"/>
                        </w:rPr>
                        <w:t>DIPLOMAS Y HOBBIES</w:t>
                      </w:r>
                    </w:p>
                    <w:p w14:paraId="0E1DC610" w14:textId="77777777" w:rsidR="00FC1B7E" w:rsidRPr="00E319E2" w:rsidRDefault="00FC1B7E" w:rsidP="00FC1B7E">
                      <w:pPr>
                        <w:rPr>
                          <w:rFonts w:ascii="Century Gothic" w:hAnsi="Century Gothic"/>
                          <w:color w:val="00B0F0"/>
                          <w:sz w:val="22"/>
                          <w:szCs w:val="28"/>
                          <w:lang w:val="es-VE"/>
                        </w:rPr>
                      </w:pPr>
                    </w:p>
                    <w:p w14:paraId="2743FE86" w14:textId="77777777" w:rsidR="00FC1B7E" w:rsidRPr="003B080B" w:rsidRDefault="00FC1B7E" w:rsidP="00FC1B7E">
                      <w:pPr>
                        <w:rPr>
                          <w:rFonts w:ascii="Century Gothic" w:hAnsi="Century Gothic"/>
                          <w:sz w:val="22"/>
                          <w:szCs w:val="22"/>
                        </w:rPr>
                      </w:pPr>
                      <w:proofErr w:type="spellStart"/>
                      <w:r w:rsidRPr="003B080B">
                        <w:rPr>
                          <w:rFonts w:ascii="Century Gothic" w:hAnsi="Century Gothic"/>
                          <w:b/>
                          <w:sz w:val="22"/>
                          <w:szCs w:val="22"/>
                        </w:rPr>
                        <w:t>Formaciones</w:t>
                      </w:r>
                      <w:proofErr w:type="spellEnd"/>
                      <w:r w:rsidRPr="003B080B">
                        <w:rPr>
                          <w:rFonts w:ascii="Century Gothic" w:hAnsi="Century Gothic"/>
                          <w:b/>
                          <w:sz w:val="22"/>
                          <w:szCs w:val="22"/>
                        </w:rPr>
                        <w:t xml:space="preserve"> :</w:t>
                      </w:r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>Diplomados</w:t>
                      </w:r>
                      <w:proofErr w:type="spellEnd"/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>Congresos</w:t>
                      </w:r>
                      <w:proofErr w:type="spellEnd"/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>xxxxxxxxxx</w:t>
                      </w:r>
                      <w:proofErr w:type="spellEnd"/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>xxxxxx</w:t>
                      </w:r>
                      <w:proofErr w:type="spellEnd"/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>xxxxxxxxx</w:t>
                      </w:r>
                      <w:proofErr w:type="spellEnd"/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>xxxxxxxxxxxxxxxxx</w:t>
                      </w:r>
                      <w:proofErr w:type="spellEnd"/>
                    </w:p>
                    <w:p w14:paraId="768822AF" w14:textId="77777777" w:rsidR="00FC1B7E" w:rsidRPr="003B080B" w:rsidRDefault="00FC1B7E" w:rsidP="00FC1B7E">
                      <w:pPr>
                        <w:rPr>
                          <w:rFonts w:ascii="Century Gothic" w:hAnsi="Century Gothic"/>
                          <w:sz w:val="28"/>
                          <w:szCs w:val="28"/>
                        </w:rPr>
                      </w:pPr>
                      <w:r w:rsidRPr="003B080B">
                        <w:rPr>
                          <w:rFonts w:ascii="Century Gothic" w:hAnsi="Century Gothic"/>
                          <w:b/>
                          <w:sz w:val="22"/>
                          <w:szCs w:val="22"/>
                        </w:rPr>
                        <w:t>Hobbies:</w:t>
                      </w:r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>xxxxxxxxxxxxxxxxxxxxxxxxxxxxxx</w:t>
                      </w:r>
                      <w:proofErr w:type="spellEnd"/>
                      <w:r w:rsidRPr="003B080B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FC1B7E"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220E578" wp14:editId="05BF2468">
                <wp:simplePos x="0" y="0"/>
                <wp:positionH relativeFrom="column">
                  <wp:posOffset>-833120</wp:posOffset>
                </wp:positionH>
                <wp:positionV relativeFrom="paragraph">
                  <wp:posOffset>10337165</wp:posOffset>
                </wp:positionV>
                <wp:extent cx="598805" cy="506730"/>
                <wp:effectExtent l="0" t="0" r="0" b="7620"/>
                <wp:wrapNone/>
                <wp:docPr id="9" name="Text Box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805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61C709" w14:textId="77777777" w:rsidR="00FC1B7E" w:rsidRDefault="00FC1B7E" w:rsidP="00FC1B7E">
                            <w:r>
                              <w:fldChar w:fldCharType="begin"/>
                            </w:r>
                            <w:r>
                              <w:instrText xml:space="preserve"> INCLUDEPICTURE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>
                              <w:fldChar w:fldCharType="begin"/>
                            </w:r>
                            <w:r>
                              <w:instrText xml:space="preserve"> INCLUDEPICTURE  "https://lh3.googleusercontent.com/-zZva6319EVE/AAAAAAAAAAI/AAAAAAAAAAA/zKFGBYMviqc/photo.jpg" \* MERGEFORMATINET </w:instrText>
                            </w:r>
                            <w:r>
                              <w:fldChar w:fldCharType="separate"/>
                            </w:r>
                            <w:r w:rsidR="001C07DA">
                              <w:fldChar w:fldCharType="begin"/>
                            </w:r>
                            <w:r w:rsidR="001C07DA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1C07DA">
                              <w:fldChar w:fldCharType="separate"/>
                            </w:r>
                            <w:r w:rsidR="003E53C3">
                              <w:fldChar w:fldCharType="begin"/>
                            </w:r>
                            <w:r w:rsidR="003E53C3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3E53C3">
                              <w:fldChar w:fldCharType="separate"/>
                            </w:r>
                            <w:r w:rsidR="00F91BB6">
                              <w:fldChar w:fldCharType="begin"/>
                            </w:r>
                            <w:r w:rsidR="00F91BB6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F91BB6">
                              <w:fldChar w:fldCharType="separate"/>
                            </w:r>
                            <w:r w:rsidR="001F1468">
                              <w:fldChar w:fldCharType="begin"/>
                            </w:r>
                            <w:r w:rsidR="001F1468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1F1468">
                              <w:fldChar w:fldCharType="separate"/>
                            </w:r>
                            <w:r w:rsidR="00E82CD8">
                              <w:fldChar w:fldCharType="begin"/>
                            </w:r>
                            <w:r w:rsidR="00E82CD8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E82CD8">
                              <w:fldChar w:fldCharType="separate"/>
                            </w:r>
                            <w:r w:rsidR="00BC5AC3">
                              <w:fldChar w:fldCharType="begin"/>
                            </w:r>
                            <w:r w:rsidR="00BC5AC3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BC5AC3">
                              <w:fldChar w:fldCharType="separate"/>
                            </w:r>
                            <w:r w:rsidR="00FF56B3">
                              <w:fldChar w:fldCharType="begin"/>
                            </w:r>
                            <w:r w:rsidR="00FF56B3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FF56B3">
                              <w:fldChar w:fldCharType="separate"/>
                            </w:r>
                            <w:r w:rsidR="00596D04">
                              <w:fldChar w:fldCharType="begin"/>
                            </w:r>
                            <w:r w:rsidR="00596D04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596D04">
                              <w:fldChar w:fldCharType="separate"/>
                            </w:r>
                            <w:r w:rsidR="006B6C6D">
                              <w:fldChar w:fldCharType="begin"/>
                            </w:r>
                            <w:r w:rsidR="006B6C6D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6B6C6D">
                              <w:fldChar w:fldCharType="separate"/>
                            </w:r>
                            <w:r w:rsidR="003E4D0A">
                              <w:fldChar w:fldCharType="begin"/>
                            </w:r>
                            <w:r w:rsidR="003E4D0A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3E4D0A">
                              <w:fldChar w:fldCharType="separate"/>
                            </w:r>
                            <w:r w:rsidR="005A56AD">
                              <w:fldChar w:fldCharType="begin"/>
                            </w:r>
                            <w:r w:rsidR="005A56AD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5A56AD">
                              <w:fldChar w:fldCharType="separate"/>
                            </w:r>
                            <w:r w:rsidR="00917F74">
                              <w:fldChar w:fldCharType="begin"/>
                            </w:r>
                            <w:r w:rsidR="00917F74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917F74">
                              <w:fldChar w:fldCharType="separate"/>
                            </w:r>
                            <w:r w:rsidR="00D74279">
                              <w:fldChar w:fldCharType="begin"/>
                            </w:r>
                            <w:r w:rsidR="00D74279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D74279">
                              <w:fldChar w:fldCharType="separate"/>
                            </w:r>
                            <w:r w:rsidR="007434C2">
                              <w:fldChar w:fldCharType="begin"/>
                            </w:r>
                            <w:r w:rsidR="007434C2">
                              <w:instrText xml:space="preserve"> INCLUDEPICTURE  "https://lh3.googleusercontent.com/-zZva6319EVE/AAAAAAAAAAI/AAAAAAAAAAA/zKFGBYMviqc/photo.jpg" \* MERGEFORMATINET </w:instrText>
                            </w:r>
                            <w:r w:rsidR="007434C2">
                              <w:fldChar w:fldCharType="separate"/>
                            </w:r>
                            <w:r w:rsidR="009B2355">
                              <w:rPr>
                                <w:noProof/>
                              </w:rPr>
                              <w:fldChar w:fldCharType="begin"/>
                            </w:r>
                            <w:r w:rsidR="009B2355">
                              <w:rPr>
                                <w:noProof/>
                              </w:rPr>
                              <w:instrText xml:space="preserve"> </w:instrText>
                            </w:r>
                            <w:r w:rsidR="009B2355">
                              <w:rPr>
                                <w:noProof/>
                              </w:rPr>
                              <w:instrText>INCLUDEPICTURE  "https://lh3.googleusercontent.com/-zZva6319EVE/AAAAAAAAAAI/AAAAAAAAAAA/zKFGBYMviqc/photo.jpg" \* MERG</w:instrText>
                            </w:r>
                            <w:r w:rsidR="009B2355">
                              <w:rPr>
                                <w:noProof/>
                              </w:rPr>
                              <w:instrText>EFORMATINET</w:instrText>
                            </w:r>
                            <w:r w:rsidR="009B2355">
                              <w:rPr>
                                <w:noProof/>
                              </w:rPr>
                              <w:instrText xml:space="preserve"> </w:instrText>
                            </w:r>
                            <w:r w:rsidR="009B2355">
                              <w:rPr>
                                <w:noProof/>
                              </w:rPr>
                              <w:fldChar w:fldCharType="separate"/>
                            </w:r>
                            <w:r w:rsidR="009B2355">
                              <w:rPr>
                                <w:noProof/>
                              </w:rPr>
                              <w:pict w14:anchorId="0EEBD547">
                                <v:shape id="_x0000_i1025" type="#_x0000_t75" alt="" style="width:32.1pt;height:32.1pt;mso-width-percent:0;mso-height-percent:0;mso-width-percent:0;mso-height-percent:0">
                                  <v:imagedata r:id="rId8" r:href="rId9" gain="109227f"/>
                                </v:shape>
                              </w:pict>
                            </w:r>
                            <w:r w:rsidR="009B2355">
                              <w:rPr>
                                <w:noProof/>
                              </w:rPr>
                              <w:fldChar w:fldCharType="end"/>
                            </w:r>
                            <w:r w:rsidR="007434C2">
                              <w:fldChar w:fldCharType="end"/>
                            </w:r>
                            <w:r w:rsidR="00D74279">
                              <w:fldChar w:fldCharType="end"/>
                            </w:r>
                            <w:r w:rsidR="00917F74">
                              <w:fldChar w:fldCharType="end"/>
                            </w:r>
                            <w:r w:rsidR="005A56AD">
                              <w:fldChar w:fldCharType="end"/>
                            </w:r>
                            <w:r w:rsidR="003E4D0A">
                              <w:fldChar w:fldCharType="end"/>
                            </w:r>
                            <w:r w:rsidR="006B6C6D">
                              <w:fldChar w:fldCharType="end"/>
                            </w:r>
                            <w:r w:rsidR="00596D04">
                              <w:fldChar w:fldCharType="end"/>
                            </w:r>
                            <w:r w:rsidR="00FF56B3">
                              <w:fldChar w:fldCharType="end"/>
                            </w:r>
                            <w:r w:rsidR="00BC5AC3">
                              <w:fldChar w:fldCharType="end"/>
                            </w:r>
                            <w:r w:rsidR="00E82CD8">
                              <w:fldChar w:fldCharType="end"/>
                            </w:r>
                            <w:r w:rsidR="001F1468">
                              <w:fldChar w:fldCharType="end"/>
                            </w:r>
                            <w:r w:rsidR="00F91BB6">
                              <w:fldChar w:fldCharType="end"/>
                            </w:r>
                            <w:r w:rsidR="003E53C3">
                              <w:fldChar w:fldCharType="end"/>
                            </w:r>
                            <w:r w:rsidR="001C07DA">
                              <w:fldChar w:fldCharType="end"/>
                            </w:r>
                            <w:r>
                              <w:fldChar w:fldCharType="end"/>
                            </w:r>
                            <w:r>
                              <w:fldChar w:fldCharType="end"/>
                            </w:r>
                            <w:r>
                              <w:fldChar w:fldCharType="end"/>
                            </w:r>
                            <w:r>
                              <w:fldChar w:fldCharType="end"/>
                            </w:r>
                            <w:r>
                              <w:fldChar w:fldCharType="end"/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20E578" id="_x0000_t202" coordsize="21600,21600" o:spt="202" path="m,l,21600r21600,l21600,xe">
                <v:stroke joinstyle="miter"/>
                <v:path gradientshapeok="t" o:connecttype="rect"/>
              </v:shapetype>
              <v:shape id="Text Box 231" o:spid="_x0000_s1030" type="#_x0000_t202" style="position:absolute;margin-left:-65.6pt;margin-top:813.95pt;width:47.15pt;height:39.9pt;z-index:2517094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" filled="f" stroked="f">
                <v:textbox style="mso-fit-shape-to-text:t">
                  <w:txbxContent>
                    <w:p w14:paraId="0861C709" w14:textId="77777777" w:rsidR="00FC1B7E" w:rsidRDefault="00FC1B7E" w:rsidP="00FC1B7E">
                      <w:r>
                        <w:fldChar w:fldCharType="begin"/>
                      </w:r>
                      <w:r>
                        <w:instrText xml:space="preserve"> INCLUDEPICTURE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>
                        <w:fldChar w:fldCharType="begin"/>
                      </w:r>
                      <w:r>
                        <w:instrText xml:space="preserve"> INCLUDEPICTURE 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>
                        <w:fldChar w:fldCharType="begin"/>
                      </w:r>
                      <w:r>
                        <w:instrText xml:space="preserve"> INCLUDEPICTURE 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>
                        <w:fldChar w:fldCharType="begin"/>
                      </w:r>
                      <w:r>
                        <w:instrText xml:space="preserve"> INCLUDEPICTURE 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>
                        <w:fldChar w:fldCharType="begin"/>
                      </w:r>
                      <w:r>
                        <w:instrText xml:space="preserve"> INCLUDEPICTURE 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>
                        <w:fldChar w:fldCharType="begin"/>
                      </w:r>
                      <w:r>
                        <w:instrText xml:space="preserve"> INCLUDEPICTURE  "https://lh3.googleusercontent.com/-zZva6319EVE/AAAAAAAAAAI/AAAAAAAAAAA/zKFGBYMviqc/photo.jpg" \* MERGEFORMATINET </w:instrText>
                      </w:r>
                      <w:r>
                        <w:fldChar w:fldCharType="separate"/>
                      </w:r>
                      <w:r w:rsidR="001C07DA">
                        <w:fldChar w:fldCharType="begin"/>
                      </w:r>
                      <w:r w:rsidR="001C07DA">
                        <w:instrText xml:space="preserve"> INCLUDEPICTURE  "https://lh3.googleusercontent.com/-zZva6319EVE/AAAAAAAAAAI/AAAAAAAAAAA/zKFGBYMviqc/photo.jpg" \* MERGEFORMATINET </w:instrText>
                      </w:r>
                      <w:r w:rsidR="001C07DA">
                        <w:fldChar w:fldCharType="separate"/>
                      </w:r>
                      <w:r w:rsidR="003E53C3">
                        <w:fldChar w:fldCharType="begin"/>
                      </w:r>
                      <w:r w:rsidR="003E53C3">
                        <w:instrText xml:space="preserve"> INCLUDEPICTURE  "https://lh3.googleusercontent.com/-zZva6319EVE/AAAAAAAAAAI/AAAAAAAAAAA/zKFGBYMviqc/photo.jpg" \* MERGEFORMATINET </w:instrText>
                      </w:r>
                      <w:r w:rsidR="003E53C3">
                        <w:fldChar w:fldCharType="separate"/>
                      </w:r>
                      <w:r w:rsidR="00F91BB6">
                        <w:fldChar w:fldCharType="begin"/>
                      </w:r>
                      <w:r w:rsidR="00F91BB6">
                        <w:instrText xml:space="preserve"> INCLUDEPICTURE  "https://lh3.googleusercontent.com/-zZva6319EVE/AAAAAAAAAAI/AAAAAAAAAAA/zKFGBYMviqc/photo.jpg" \* MERGEFORMATINET </w:instrText>
                      </w:r>
                      <w:r w:rsidR="00F91BB6">
                        <w:fldChar w:fldCharType="separate"/>
                      </w:r>
                      <w:r w:rsidR="001F1468">
                        <w:fldChar w:fldCharType="begin"/>
                      </w:r>
                      <w:r w:rsidR="001F1468">
                        <w:instrText xml:space="preserve"> INCLUDEPICTURE  "https://lh3.googleusercontent.com/-zZva6319EVE/AAAAAAAAAAI/AAAAAAAAAAA/zKFGBYMviqc/photo.jpg" \* MERGEFORMATINET </w:instrText>
                      </w:r>
                      <w:r w:rsidR="001F1468">
                        <w:fldChar w:fldCharType="separate"/>
                      </w:r>
                      <w:r w:rsidR="00E82CD8">
                        <w:fldChar w:fldCharType="begin"/>
                      </w:r>
                      <w:r w:rsidR="00E82CD8">
                        <w:instrText xml:space="preserve"> INCLUDEPICTURE  "https://lh3.googleusercontent.com/-zZva6319EVE/AAAAAAAAAAI/AAAAAAAAAAA/zKFGBYMviqc/photo.jpg" \* MERGEFORMATINET </w:instrText>
                      </w:r>
                      <w:r w:rsidR="00E82CD8">
                        <w:fldChar w:fldCharType="separate"/>
                      </w:r>
                      <w:r w:rsidR="00BC5AC3">
                        <w:fldChar w:fldCharType="begin"/>
                      </w:r>
                      <w:r w:rsidR="00BC5AC3">
                        <w:instrText xml:space="preserve"> INCLUDEPICTURE  "https://lh3.googleusercontent.com/-zZva6319EVE/AAAAAAAAAAI/AAAAAAAAAAA/zKFGBYMviqc/photo.jpg" \* MERGEFORMATINET </w:instrText>
                      </w:r>
                      <w:r w:rsidR="00BC5AC3">
                        <w:fldChar w:fldCharType="separate"/>
                      </w:r>
                      <w:r w:rsidR="00FF56B3">
                        <w:fldChar w:fldCharType="begin"/>
                      </w:r>
                      <w:r w:rsidR="00FF56B3">
                        <w:instrText xml:space="preserve"> INCLUDEPICTURE  "https://lh3.googleusercontent.com/-zZva6319EVE/AAAAAAAAAAI/AAAAAAAAAAA/zKFGBYMviqc/photo.jpg" \* MERGEFORMATINET </w:instrText>
                      </w:r>
                      <w:r w:rsidR="00FF56B3">
                        <w:fldChar w:fldCharType="separate"/>
                      </w:r>
                      <w:r w:rsidR="00596D04">
                        <w:fldChar w:fldCharType="begin"/>
                      </w:r>
                      <w:r w:rsidR="00596D04">
                        <w:instrText xml:space="preserve"> INCLUDEPICTURE  "https://lh3.googleusercontent.com/-zZva6319EVE/AAAAAAAAAAI/AAAAAAAAAAA/zKFGBYMviqc/photo.jpg" \* MERGEFORMATINET </w:instrText>
                      </w:r>
                      <w:r w:rsidR="00596D04">
                        <w:fldChar w:fldCharType="separate"/>
                      </w:r>
                      <w:r w:rsidR="006B6C6D">
                        <w:fldChar w:fldCharType="begin"/>
                      </w:r>
                      <w:r w:rsidR="006B6C6D">
                        <w:instrText xml:space="preserve"> INCLUDEPICTURE  "https://lh3.googleusercontent.com/-zZva6319EVE/AAAAAAAAAAI/AAAAAAAAAAA/zKFGBYMviqc/photo.jpg" \* MERGEFORMATINET </w:instrText>
                      </w:r>
                      <w:r w:rsidR="006B6C6D">
                        <w:fldChar w:fldCharType="separate"/>
                      </w:r>
                      <w:r w:rsidR="003E4D0A">
                        <w:fldChar w:fldCharType="begin"/>
                      </w:r>
                      <w:r w:rsidR="003E4D0A">
                        <w:instrText xml:space="preserve"> INCLUDEPICTURE  "https://lh3.googleusercontent.com/-zZva6319EVE/AAAAAAAAAAI/AAAAAAAAAAA/zKFGBYMviqc/photo.jpg" \* MERGEFORMATINET </w:instrText>
                      </w:r>
                      <w:r w:rsidR="003E4D0A">
                        <w:fldChar w:fldCharType="separate"/>
                      </w:r>
                      <w:r w:rsidR="005A56AD">
                        <w:fldChar w:fldCharType="begin"/>
                      </w:r>
                      <w:r w:rsidR="005A56AD">
                        <w:instrText xml:space="preserve"> INCLUDEPICTURE  "https://lh3.googleusercontent.com/-zZva6319EVE/AAAAAAAAAAI/AAAAAAAAAAA/zKFGBYMviqc/photo.jpg" \* MERGEFORMATINET </w:instrText>
                      </w:r>
                      <w:r w:rsidR="005A56AD">
                        <w:fldChar w:fldCharType="separate"/>
                      </w:r>
                      <w:r w:rsidR="00917F74">
                        <w:fldChar w:fldCharType="begin"/>
                      </w:r>
                      <w:r w:rsidR="00917F74">
                        <w:instrText xml:space="preserve"> INCLUDEPICTURE  "https://lh3.googleusercontent.com/-zZva6319EVE/AAAAAAAAAAI/AAAAAAAAAAA/zKFGBYMviqc/photo.jpg" \* MERGEFORMATINET </w:instrText>
                      </w:r>
                      <w:r w:rsidR="00917F74">
                        <w:fldChar w:fldCharType="separate"/>
                      </w:r>
                      <w:r w:rsidR="00D74279">
                        <w:fldChar w:fldCharType="begin"/>
                      </w:r>
                      <w:r w:rsidR="00D74279">
                        <w:instrText xml:space="preserve"> INCLUDEPICTURE  "https://lh3.googleusercontent.com/-zZva6319EVE/AAAAAAAAAAI/AAAAAAAAAAA/zKFGBYMviqc/photo.jpg" \* MERGEFORMATINET </w:instrText>
                      </w:r>
                      <w:r w:rsidR="00D74279">
                        <w:fldChar w:fldCharType="separate"/>
                      </w:r>
                      <w:r w:rsidR="007434C2">
                        <w:fldChar w:fldCharType="begin"/>
                      </w:r>
                      <w:r w:rsidR="007434C2">
                        <w:instrText xml:space="preserve"> INCLUDEPICTURE  "https://lh3.googleusercontent.com/-zZva6319EVE/AAAAAAAAAAI/AAAAAAAAAAA/zKFGBYMviqc/photo.jpg" \* MERGEFORMATINET </w:instrText>
                      </w:r>
                      <w:r w:rsidR="007434C2">
                        <w:fldChar w:fldCharType="separate"/>
                      </w:r>
                      <w:r w:rsidR="009B2355">
                        <w:rPr>
                          <w:noProof/>
                        </w:rPr>
                        <w:fldChar w:fldCharType="begin"/>
                      </w:r>
                      <w:r w:rsidR="009B2355">
                        <w:rPr>
                          <w:noProof/>
                        </w:rPr>
                        <w:instrText xml:space="preserve"> </w:instrText>
                      </w:r>
                      <w:r w:rsidR="009B2355">
                        <w:rPr>
                          <w:noProof/>
                        </w:rPr>
                        <w:instrText>INCLUDEPICTURE  "https://lh3.googleusercontent.com/-zZva6319EVE/AAAAAAAAAAI/AAAAAAAAAAA/zKFGBYMviqc/photo.jpg" \* MERG</w:instrText>
                      </w:r>
                      <w:r w:rsidR="009B2355">
                        <w:rPr>
                          <w:noProof/>
                        </w:rPr>
                        <w:instrText>EFORMATINET</w:instrText>
                      </w:r>
                      <w:r w:rsidR="009B2355">
                        <w:rPr>
                          <w:noProof/>
                        </w:rPr>
                        <w:instrText xml:space="preserve"> </w:instrText>
                      </w:r>
                      <w:r w:rsidR="009B2355">
                        <w:rPr>
                          <w:noProof/>
                        </w:rPr>
                        <w:fldChar w:fldCharType="separate"/>
                      </w:r>
                      <w:r w:rsidR="009B2355">
                        <w:rPr>
                          <w:noProof/>
                        </w:rPr>
                        <w:pict w14:anchorId="0EEBD547">
                          <v:shape id="_x0000_i1025" type="#_x0000_t75" alt="" style="width:32.1pt;height:32.1pt;mso-width-percent:0;mso-height-percent:0;mso-width-percent:0;mso-height-percent:0">
                            <v:imagedata r:id="rId8" r:href="rId10" gain="109227f"/>
                          </v:shape>
                        </w:pict>
                      </w:r>
                      <w:r w:rsidR="009B2355">
                        <w:rPr>
                          <w:noProof/>
                        </w:rPr>
                        <w:fldChar w:fldCharType="end"/>
                      </w:r>
                      <w:r w:rsidR="007434C2">
                        <w:fldChar w:fldCharType="end"/>
                      </w:r>
                      <w:r w:rsidR="00D74279">
                        <w:fldChar w:fldCharType="end"/>
                      </w:r>
                      <w:r w:rsidR="00917F74">
                        <w:fldChar w:fldCharType="end"/>
                      </w:r>
                      <w:r w:rsidR="005A56AD">
                        <w:fldChar w:fldCharType="end"/>
                      </w:r>
                      <w:r w:rsidR="003E4D0A">
                        <w:fldChar w:fldCharType="end"/>
                      </w:r>
                      <w:r w:rsidR="006B6C6D">
                        <w:fldChar w:fldCharType="end"/>
                      </w:r>
                      <w:r w:rsidR="00596D04">
                        <w:fldChar w:fldCharType="end"/>
                      </w:r>
                      <w:r w:rsidR="00FF56B3">
                        <w:fldChar w:fldCharType="end"/>
                      </w:r>
                      <w:r w:rsidR="00BC5AC3">
                        <w:fldChar w:fldCharType="end"/>
                      </w:r>
                      <w:r w:rsidR="00E82CD8">
                        <w:fldChar w:fldCharType="end"/>
                      </w:r>
                      <w:r w:rsidR="001F1468">
                        <w:fldChar w:fldCharType="end"/>
                      </w:r>
                      <w:r w:rsidR="00F91BB6">
                        <w:fldChar w:fldCharType="end"/>
                      </w:r>
                      <w:r w:rsidR="003E53C3">
                        <w:fldChar w:fldCharType="end"/>
                      </w:r>
                      <w:r w:rsidR="001C07DA">
                        <w:fldChar w:fldCharType="end"/>
                      </w:r>
                      <w:r>
                        <w:fldChar w:fldCharType="end"/>
                      </w:r>
                      <w:r>
                        <w:fldChar w:fldCharType="end"/>
                      </w:r>
                      <w:r>
                        <w:fldChar w:fldCharType="end"/>
                      </w:r>
                      <w:r>
                        <w:fldChar w:fldCharType="end"/>
                      </w:r>
                      <w:r>
                        <w:fldChar w:fldCharType="end"/>
                      </w:r>
                      <w: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</w:p>
    <w:p w14:paraId="0C95C27D" w14:textId="23104055" w:rsidR="00FC1B7E" w:rsidRDefault="009A03D6" w:rsidP="007B4482"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BB40D1A" wp14:editId="4180BF91">
                <wp:simplePos x="0" y="0"/>
                <wp:positionH relativeFrom="page">
                  <wp:align>left</wp:align>
                </wp:positionH>
                <wp:positionV relativeFrom="paragraph">
                  <wp:posOffset>225136</wp:posOffset>
                </wp:positionV>
                <wp:extent cx="2098985" cy="1604970"/>
                <wp:effectExtent l="0" t="0" r="0" b="0"/>
                <wp:wrapNone/>
                <wp:docPr id="66" name="Cuadro de texto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8985" cy="16049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08F459" w14:textId="77777777" w:rsidR="000441F8" w:rsidRPr="000441F8" w:rsidRDefault="000441F8" w:rsidP="000441F8">
                            <w:pPr>
                              <w:rPr>
                                <w:rFonts w:ascii="Century Gothic" w:hAnsi="Century Gothic"/>
                                <w:sz w:val="22"/>
                                <w:lang w:val="fr-FR"/>
                              </w:rPr>
                            </w:pPr>
                            <w:r w:rsidRPr="000441F8">
                              <w:rPr>
                                <w:rFonts w:ascii="Century Gothic" w:hAnsi="Century Gothic"/>
                                <w:sz w:val="22"/>
                                <w:lang w:val="fr-FR"/>
                              </w:rPr>
                              <w:t>1064 avenue Oxford</w:t>
                            </w:r>
                          </w:p>
                          <w:p w14:paraId="4A92D7EB" w14:textId="77777777" w:rsidR="000441F8" w:rsidRPr="000441F8" w:rsidRDefault="000441F8" w:rsidP="000441F8">
                            <w:pPr>
                              <w:rPr>
                                <w:rFonts w:ascii="Century Gothic" w:hAnsi="Century Gothic"/>
                                <w:sz w:val="22"/>
                                <w:lang w:val="fr-FR"/>
                              </w:rPr>
                            </w:pPr>
                            <w:r w:rsidRPr="000441F8">
                              <w:rPr>
                                <w:rFonts w:ascii="Century Gothic" w:hAnsi="Century Gothic"/>
                                <w:sz w:val="22"/>
                                <w:lang w:val="fr-FR"/>
                              </w:rPr>
                              <w:t>Montréal, Québec</w:t>
                            </w:r>
                          </w:p>
                          <w:p w14:paraId="7E722730" w14:textId="77777777" w:rsidR="000441F8" w:rsidRPr="000441F8" w:rsidRDefault="000441F8" w:rsidP="000441F8">
                            <w:pPr>
                              <w:rPr>
                                <w:rFonts w:ascii="Century Gothic" w:hAnsi="Century Gothic"/>
                                <w:sz w:val="22"/>
                                <w:lang w:val="fr-FR"/>
                              </w:rPr>
                            </w:pPr>
                            <w:r w:rsidRPr="000441F8">
                              <w:rPr>
                                <w:rFonts w:ascii="Century Gothic" w:hAnsi="Century Gothic"/>
                                <w:sz w:val="22"/>
                                <w:lang w:val="fr-FR"/>
                              </w:rPr>
                              <w:t>H4A 2X4</w:t>
                            </w:r>
                          </w:p>
                          <w:p w14:paraId="7C564DF3" w14:textId="77777777" w:rsidR="000441F8" w:rsidRPr="000441F8" w:rsidRDefault="000441F8" w:rsidP="000441F8">
                            <w:pPr>
                              <w:rPr>
                                <w:rFonts w:ascii="Century Gothic" w:hAnsi="Century Gothic"/>
                                <w:sz w:val="22"/>
                                <w:lang w:val="fr-FR"/>
                              </w:rPr>
                            </w:pPr>
                            <w:r w:rsidRPr="000441F8">
                              <w:rPr>
                                <w:rFonts w:ascii="Century Gothic" w:hAnsi="Century Gothic"/>
                                <w:sz w:val="22"/>
                                <w:lang w:val="fr-FR"/>
                              </w:rPr>
                              <w:t>Téléphone : 438-334-5254</w:t>
                            </w:r>
                          </w:p>
                          <w:p w14:paraId="15F96AAD" w14:textId="77777777" w:rsidR="000441F8" w:rsidRPr="000441F8" w:rsidRDefault="000441F8" w:rsidP="000441F8">
                            <w:pPr>
                              <w:rPr>
                                <w:rFonts w:ascii="Century Gothic" w:hAnsi="Century Gothic"/>
                                <w:sz w:val="22"/>
                                <w:lang w:val="fr-FR"/>
                              </w:rPr>
                            </w:pPr>
                            <w:r w:rsidRPr="000441F8">
                              <w:rPr>
                                <w:rFonts w:ascii="Century Gothic" w:hAnsi="Century Gothic"/>
                                <w:sz w:val="22"/>
                                <w:lang w:val="fr-FR"/>
                              </w:rPr>
                              <w:t>Courriel : sclaudiasharon@gmail.com</w:t>
                            </w:r>
                          </w:p>
                          <w:p w14:paraId="428CF7BA" w14:textId="77777777" w:rsidR="00911F75" w:rsidRPr="000441F8" w:rsidRDefault="00911F75" w:rsidP="00911F75">
                            <w:pPr>
                              <w:jc w:val="center"/>
                              <w:rPr>
                                <w:rFonts w:ascii="Century Gothic" w:hAnsi="Century Gothic"/>
                                <w:sz w:val="22"/>
                                <w:lang w:val="fr-FR"/>
                              </w:rPr>
                            </w:pPr>
                          </w:p>
                          <w:p w14:paraId="6EEE49A3" w14:textId="77777777" w:rsidR="00911F75" w:rsidRPr="00911F75" w:rsidRDefault="00911F75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40D1A" id="Cuadro de texto 66" o:spid="_x0000_s1031" type="#_x0000_t202" style="position:absolute;margin-left:0;margin-top:17.75pt;width:165.25pt;height:126.4pt;z-index:2517135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" fillcolor="white [3212]" stroked="f">
                <v:textbox>
                  <w:txbxContent>
                    <w:p w14:paraId="3808F459" w14:textId="77777777" w:rsidR="000441F8" w:rsidRPr="000441F8" w:rsidRDefault="000441F8" w:rsidP="000441F8">
                      <w:pPr>
                        <w:rPr>
                          <w:rFonts w:ascii="Century Gothic" w:hAnsi="Century Gothic"/>
                          <w:sz w:val="22"/>
                          <w:lang w:val="fr-FR"/>
                        </w:rPr>
                      </w:pPr>
                      <w:r w:rsidRPr="000441F8">
                        <w:rPr>
                          <w:rFonts w:ascii="Century Gothic" w:hAnsi="Century Gothic"/>
                          <w:sz w:val="22"/>
                          <w:lang w:val="fr-FR"/>
                        </w:rPr>
                        <w:t>1064 avenue Oxford</w:t>
                      </w:r>
                    </w:p>
                    <w:p w14:paraId="4A92D7EB" w14:textId="77777777" w:rsidR="000441F8" w:rsidRPr="000441F8" w:rsidRDefault="000441F8" w:rsidP="000441F8">
                      <w:pPr>
                        <w:rPr>
                          <w:rFonts w:ascii="Century Gothic" w:hAnsi="Century Gothic"/>
                          <w:sz w:val="22"/>
                          <w:lang w:val="fr-FR"/>
                        </w:rPr>
                      </w:pPr>
                      <w:r w:rsidRPr="000441F8">
                        <w:rPr>
                          <w:rFonts w:ascii="Century Gothic" w:hAnsi="Century Gothic"/>
                          <w:sz w:val="22"/>
                          <w:lang w:val="fr-FR"/>
                        </w:rPr>
                        <w:t>Montréal, Québec</w:t>
                      </w:r>
                    </w:p>
                    <w:p w14:paraId="7E722730" w14:textId="77777777" w:rsidR="000441F8" w:rsidRPr="000441F8" w:rsidRDefault="000441F8" w:rsidP="000441F8">
                      <w:pPr>
                        <w:rPr>
                          <w:rFonts w:ascii="Century Gothic" w:hAnsi="Century Gothic"/>
                          <w:sz w:val="22"/>
                          <w:lang w:val="fr-FR"/>
                        </w:rPr>
                      </w:pPr>
                      <w:r w:rsidRPr="000441F8">
                        <w:rPr>
                          <w:rFonts w:ascii="Century Gothic" w:hAnsi="Century Gothic"/>
                          <w:sz w:val="22"/>
                          <w:lang w:val="fr-FR"/>
                        </w:rPr>
                        <w:t>H4A 2X4</w:t>
                      </w:r>
                    </w:p>
                    <w:p w14:paraId="7C564DF3" w14:textId="77777777" w:rsidR="000441F8" w:rsidRPr="000441F8" w:rsidRDefault="000441F8" w:rsidP="000441F8">
                      <w:pPr>
                        <w:rPr>
                          <w:rFonts w:ascii="Century Gothic" w:hAnsi="Century Gothic"/>
                          <w:sz w:val="22"/>
                          <w:lang w:val="fr-FR"/>
                        </w:rPr>
                      </w:pPr>
                      <w:r w:rsidRPr="000441F8">
                        <w:rPr>
                          <w:rFonts w:ascii="Century Gothic" w:hAnsi="Century Gothic"/>
                          <w:sz w:val="22"/>
                          <w:lang w:val="fr-FR"/>
                        </w:rPr>
                        <w:t>Téléphone : 438-334-5254</w:t>
                      </w:r>
                    </w:p>
                    <w:p w14:paraId="15F96AAD" w14:textId="77777777" w:rsidR="000441F8" w:rsidRPr="000441F8" w:rsidRDefault="000441F8" w:rsidP="000441F8">
                      <w:pPr>
                        <w:rPr>
                          <w:rFonts w:ascii="Century Gothic" w:hAnsi="Century Gothic"/>
                          <w:sz w:val="22"/>
                          <w:lang w:val="fr-FR"/>
                        </w:rPr>
                      </w:pPr>
                      <w:r w:rsidRPr="000441F8">
                        <w:rPr>
                          <w:rFonts w:ascii="Century Gothic" w:hAnsi="Century Gothic"/>
                          <w:sz w:val="22"/>
                          <w:lang w:val="fr-FR"/>
                        </w:rPr>
                        <w:t>Courriel : sclaudiasharon@gmail.com</w:t>
                      </w:r>
                    </w:p>
                    <w:p w14:paraId="428CF7BA" w14:textId="77777777" w:rsidR="00911F75" w:rsidRPr="000441F8" w:rsidRDefault="00911F75" w:rsidP="00911F75">
                      <w:pPr>
                        <w:jc w:val="center"/>
                        <w:rPr>
                          <w:rFonts w:ascii="Century Gothic" w:hAnsi="Century Gothic"/>
                          <w:sz w:val="22"/>
                          <w:lang w:val="fr-FR"/>
                        </w:rPr>
                      </w:pPr>
                    </w:p>
                    <w:p w14:paraId="6EEE49A3" w14:textId="77777777" w:rsidR="00911F75" w:rsidRPr="00911F75" w:rsidRDefault="00911F75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B811AFA" w14:textId="41FD6EF4" w:rsidR="007B4482" w:rsidRPr="007B4482" w:rsidRDefault="007B4482" w:rsidP="007B4482"/>
    <w:p w14:paraId="62F4AB94" w14:textId="7EB1BDDF" w:rsidR="007B4482" w:rsidRPr="007B4482" w:rsidRDefault="007B4482" w:rsidP="007B4482"/>
    <w:p w14:paraId="3CFA2702" w14:textId="10B5A1E3" w:rsidR="007B4482" w:rsidRPr="007B4482" w:rsidRDefault="005E7EB5" w:rsidP="007B4482"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A592A25" wp14:editId="6912851F">
                <wp:simplePos x="0" y="0"/>
                <wp:positionH relativeFrom="column">
                  <wp:posOffset>-1355725</wp:posOffset>
                </wp:positionH>
                <wp:positionV relativeFrom="paragraph">
                  <wp:posOffset>-416560</wp:posOffset>
                </wp:positionV>
                <wp:extent cx="144145" cy="0"/>
                <wp:effectExtent l="10160" t="13970" r="7620" b="5080"/>
                <wp:wrapNone/>
                <wp:docPr id="1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41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9CAD5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15" o:spid="_x0000_s1026" type="#_x0000_t32" style="position:absolute;margin-left:-106.75pt;margin-top:-32.8pt;width:11.3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" strokecolor="#00b0f0"/>
            </w:pict>
          </mc:Fallback>
        </mc:AlternateContent>
      </w:r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82F8227" wp14:editId="1689BD6C">
                <wp:simplePos x="0" y="0"/>
                <wp:positionH relativeFrom="column">
                  <wp:posOffset>-1420495</wp:posOffset>
                </wp:positionH>
                <wp:positionV relativeFrom="paragraph">
                  <wp:posOffset>224790</wp:posOffset>
                </wp:positionV>
                <wp:extent cx="635" cy="3194050"/>
                <wp:effectExtent l="12065" t="7620" r="6350" b="8255"/>
                <wp:wrapNone/>
                <wp:docPr id="16" name="AutoShape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3194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07428561" id="AutoShape 212" o:spid="_x0000_s1026" type="#_x0000_t32" style="position:absolute;margin-left:-111.85pt;margin-top:17.7pt;width:.05pt;height:251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" strokecolor="#00b0f0"/>
            </w:pict>
          </mc:Fallback>
        </mc:AlternateContent>
      </w:r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BD317BE" wp14:editId="0DC5A284">
                <wp:simplePos x="0" y="0"/>
                <wp:positionH relativeFrom="column">
                  <wp:posOffset>-4461510</wp:posOffset>
                </wp:positionH>
                <wp:positionV relativeFrom="paragraph">
                  <wp:posOffset>-154305</wp:posOffset>
                </wp:positionV>
                <wp:extent cx="144145" cy="0"/>
                <wp:effectExtent l="11430" t="10160" r="6350" b="8890"/>
                <wp:wrapNone/>
                <wp:docPr id="11" name="AutoShape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41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9EFDD8" id="AutoShape 216" o:spid="_x0000_s1026" type="#_x0000_t32" style="position:absolute;margin-left:-351.3pt;margin-top:-12.15pt;width:11.3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" strokecolor="#00b0f0"/>
            </w:pict>
          </mc:Fallback>
        </mc:AlternateContent>
      </w:r>
    </w:p>
    <w:p w14:paraId="63B75430" w14:textId="5FD55AE2" w:rsidR="007B4482" w:rsidRPr="007B4482" w:rsidRDefault="000441F8" w:rsidP="007B4482"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62A93529" wp14:editId="52577393">
                <wp:simplePos x="0" y="0"/>
                <wp:positionH relativeFrom="column">
                  <wp:posOffset>1405956</wp:posOffset>
                </wp:positionH>
                <wp:positionV relativeFrom="paragraph">
                  <wp:posOffset>107043</wp:posOffset>
                </wp:positionV>
                <wp:extent cx="4723765" cy="309880"/>
                <wp:effectExtent l="0" t="0" r="635" b="0"/>
                <wp:wrapNone/>
                <wp:docPr id="44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2376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35D880" w14:textId="15368D9F" w:rsidR="00B94FFC" w:rsidRPr="00911F75" w:rsidRDefault="00314D31" w:rsidP="00CA5D68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FORM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A93529" id="Rectangle 48" o:spid="_x0000_s1032" style="position:absolute;margin-left:110.7pt;margin-top:8.45pt;width:371.95pt;height:24.4pt;z-index: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" stroked="f">
                <v:textbox>
                  <w:txbxContent>
                    <w:p w14:paraId="4835D880" w14:textId="15368D9F" w:rsidR="00B94FFC" w:rsidRPr="00911F75" w:rsidRDefault="00314D31" w:rsidP="00CA5D68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FORMATIONS</w:t>
                      </w:r>
                    </w:p>
                  </w:txbxContent>
                </v:textbox>
              </v:rect>
            </w:pict>
          </mc:Fallback>
        </mc:AlternateContent>
      </w:r>
      <w:r w:rsidR="005E7EB5"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73FBB5" wp14:editId="7E09EB7E">
                <wp:simplePos x="0" y="0"/>
                <wp:positionH relativeFrom="column">
                  <wp:posOffset>-4464050</wp:posOffset>
                </wp:positionH>
                <wp:positionV relativeFrom="paragraph">
                  <wp:posOffset>15875</wp:posOffset>
                </wp:positionV>
                <wp:extent cx="144145" cy="0"/>
                <wp:effectExtent l="8890" t="11430" r="8890" b="7620"/>
                <wp:wrapNone/>
                <wp:docPr id="10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41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70A02EF6" id="AutoShape 217" o:spid="_x0000_s1026" type="#_x0000_t32" style="position:absolute;margin-left:-351.5pt;margin-top:1.25pt;width:11.3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" strokecolor="#00b0f0"/>
            </w:pict>
          </mc:Fallback>
        </mc:AlternateContent>
      </w:r>
    </w:p>
    <w:p w14:paraId="7A6D1287" w14:textId="0AEEA2D3" w:rsidR="007B4482" w:rsidRDefault="000441F8" w:rsidP="007B4482"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FCAF138" wp14:editId="313D296B">
                <wp:simplePos x="0" y="0"/>
                <wp:positionH relativeFrom="column">
                  <wp:posOffset>1505717</wp:posOffset>
                </wp:positionH>
                <wp:positionV relativeFrom="paragraph">
                  <wp:posOffset>102466</wp:posOffset>
                </wp:positionV>
                <wp:extent cx="1609725" cy="0"/>
                <wp:effectExtent l="0" t="0" r="0" b="0"/>
                <wp:wrapNone/>
                <wp:docPr id="86" name="Conector recto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9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223C9E" id="Conector recto 86" o:spid="_x0000_s1026" style="position:absolute;z-index:251735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8.55pt,8.05pt" to="245.3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" strokecolor="black [3040]"/>
            </w:pict>
          </mc:Fallback>
        </mc:AlternateContent>
      </w:r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AE96C21" wp14:editId="38A17CD6">
                <wp:simplePos x="0" y="0"/>
                <wp:positionH relativeFrom="column">
                  <wp:posOffset>4432300</wp:posOffset>
                </wp:positionH>
                <wp:positionV relativeFrom="paragraph">
                  <wp:posOffset>102466</wp:posOffset>
                </wp:positionV>
                <wp:extent cx="1623695" cy="0"/>
                <wp:effectExtent l="0" t="0" r="0" b="0"/>
                <wp:wrapNone/>
                <wp:docPr id="87" name="Conector recto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236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9D09842" id="Conector recto 87" o:spid="_x0000_s1026" style="position:absolute;z-index:251737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9pt,8.05pt" to="476.85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" strokecolor="black [3040]"/>
            </w:pict>
          </mc:Fallback>
        </mc:AlternateContent>
      </w:r>
    </w:p>
    <w:p w14:paraId="061220C1" w14:textId="59A97BA3" w:rsidR="00FC1B7E" w:rsidRDefault="00765F51" w:rsidP="007B4482"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23423" behindDoc="0" locked="0" layoutInCell="1" allowOverlap="1" wp14:anchorId="7E66BE50" wp14:editId="111CB19C">
                <wp:simplePos x="0" y="0"/>
                <wp:positionH relativeFrom="column">
                  <wp:posOffset>1372870</wp:posOffset>
                </wp:positionH>
                <wp:positionV relativeFrom="paragraph">
                  <wp:posOffset>12700</wp:posOffset>
                </wp:positionV>
                <wp:extent cx="4819650" cy="2104283"/>
                <wp:effectExtent l="0" t="0" r="0" b="0"/>
                <wp:wrapNone/>
                <wp:docPr id="22" name="Cuadro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819650" cy="21042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05BACE30" w14:textId="77777777" w:rsidR="002F4672" w:rsidRDefault="002F4672" w:rsidP="000441F8">
                            <w:pPr>
                              <w:ind w:left="720" w:hanging="360"/>
                              <w:jc w:val="both"/>
                            </w:pPr>
                          </w:p>
                          <w:p w14:paraId="7F8AE59E" w14:textId="34809A3C" w:rsidR="002F4672" w:rsidRDefault="002F4672" w:rsidP="000441F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2018- 20</w:t>
                            </w:r>
                            <w:r w:rsidR="00676278">
                              <w:rPr>
                                <w:rFonts w:ascii="Arial" w:hAnsi="Arial" w:cs="Arial"/>
                              </w:rPr>
                              <w:t>2</w:t>
                            </w:r>
                            <w:r w:rsidR="00DD2AA4">
                              <w:rPr>
                                <w:rFonts w:ascii="Arial" w:hAnsi="Arial" w:cs="Arial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DEC en Commerce de Mode.</w:t>
                            </w:r>
                          </w:p>
                          <w:p w14:paraId="3EF6E259" w14:textId="6A84B118" w:rsidR="000441F8" w:rsidRPr="000441F8" w:rsidRDefault="000441F8" w:rsidP="000441F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0441F8">
                              <w:rPr>
                                <w:rFonts w:ascii="Arial" w:hAnsi="Arial" w:cs="Arial"/>
                              </w:rPr>
                              <w:t>2017- 2018 Cours de français avancé Cégep Marie-Victorin</w:t>
                            </w:r>
                          </w:p>
                          <w:p w14:paraId="42FDF21B" w14:textId="17EC1D3D" w:rsidR="00BE0734" w:rsidRPr="000441F8" w:rsidRDefault="00BE0734" w:rsidP="000441F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  <w:rPr>
                                <w:rFonts w:ascii="Arial" w:hAnsi="Arial" w:cs="Arial"/>
                              </w:rPr>
                            </w:pPr>
                            <w:r w:rsidRPr="000441F8">
                              <w:rPr>
                                <w:rFonts w:ascii="Arial" w:hAnsi="Arial" w:cs="Arial"/>
                              </w:rPr>
                              <w:t>2015- Formation en massothérapie et physiothérapie Maison d’orientation de la femme et de la famille</w:t>
                            </w:r>
                          </w:p>
                          <w:p w14:paraId="52BD1170" w14:textId="7D17AFC5" w:rsidR="00BE0734" w:rsidRPr="000441F8" w:rsidRDefault="00BE0734" w:rsidP="000441F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  <w:rPr>
                                <w:rFonts w:ascii="Arial" w:hAnsi="Arial" w:cs="Arial"/>
                              </w:rPr>
                            </w:pPr>
                            <w:r w:rsidRPr="000441F8">
                              <w:rPr>
                                <w:rFonts w:ascii="Arial" w:hAnsi="Arial" w:cs="Arial"/>
                              </w:rPr>
                              <w:t>2014-2015-</w:t>
                            </w:r>
                            <w:r w:rsidR="00314D31" w:rsidRPr="000441F8">
                              <w:rPr>
                                <w:rFonts w:ascii="Century Gothic" w:hAnsi="Century Gothic"/>
                                <w:color w:val="808080"/>
                                <w:lang w:val="fr-FR"/>
                              </w:rPr>
                              <w:t xml:space="preserve"> </w:t>
                            </w:r>
                            <w:r w:rsidRPr="000441F8">
                              <w:rPr>
                                <w:rFonts w:ascii="Arial" w:hAnsi="Arial" w:cs="Arial"/>
                              </w:rPr>
                              <w:t>Études préuniversitaires : baccalauréat.</w:t>
                            </w:r>
                          </w:p>
                          <w:p w14:paraId="1BF0C12F" w14:textId="31B32BB3" w:rsidR="00D930A6" w:rsidRPr="000441F8" w:rsidRDefault="00BE0734" w:rsidP="000441F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  <w:rPr>
                                <w:rFonts w:ascii="Arial" w:hAnsi="Arial" w:cs="Arial"/>
                              </w:rPr>
                            </w:pPr>
                            <w:r w:rsidRPr="000441F8">
                              <w:rPr>
                                <w:rFonts w:ascii="Arial" w:hAnsi="Arial" w:cs="Arial"/>
                              </w:rPr>
                              <w:t xml:space="preserve">École IPU Armando Valle Lopez                                                     </w:t>
                            </w:r>
                          </w:p>
                          <w:p w14:paraId="23EE9DB7" w14:textId="6AA71061" w:rsidR="00D930A6" w:rsidRPr="000441F8" w:rsidRDefault="00BE0734" w:rsidP="000441F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  <w:rPr>
                                <w:rFonts w:ascii="Arial" w:hAnsi="Arial" w:cs="Arial"/>
                              </w:rPr>
                            </w:pPr>
                            <w:r w:rsidRPr="000441F8">
                              <w:rPr>
                                <w:rFonts w:ascii="Arial" w:hAnsi="Arial" w:cs="Arial"/>
                              </w:rPr>
                              <w:t xml:space="preserve">2011-2013-Diplôme d’études secondaires École ESBU </w:t>
                            </w:r>
                            <w:proofErr w:type="spellStart"/>
                            <w:r w:rsidRPr="000441F8">
                              <w:rPr>
                                <w:rFonts w:ascii="Arial" w:hAnsi="Arial" w:cs="Arial"/>
                              </w:rPr>
                              <w:t>Calixto</w:t>
                            </w:r>
                            <w:proofErr w:type="spellEnd"/>
                            <w:r w:rsidRPr="000441F8">
                              <w:rPr>
                                <w:rFonts w:ascii="Arial" w:hAnsi="Arial" w:cs="Arial"/>
                              </w:rPr>
                              <w:t xml:space="preserve"> García </w:t>
                            </w:r>
                            <w:proofErr w:type="spellStart"/>
                            <w:r w:rsidRPr="000441F8">
                              <w:rPr>
                                <w:rFonts w:ascii="Arial" w:hAnsi="Arial" w:cs="Arial"/>
                              </w:rPr>
                              <w:t>Iñiguez</w:t>
                            </w:r>
                            <w:proofErr w:type="spellEnd"/>
                            <w:r w:rsidRPr="000441F8">
                              <w:rPr>
                                <w:rFonts w:ascii="Arial" w:hAnsi="Arial" w:cs="Arial"/>
                              </w:rPr>
                              <w:t xml:space="preserve">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66BE50" id="Cuadro de texto 8" o:spid="_x0000_s1033" type="#_x0000_t202" style="position:absolute;margin-left:108.1pt;margin-top:1pt;width:379.5pt;height:165.7pt;z-index:2516234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" filled="f" stroked="f">
                <v:textbox>
                  <w:txbxContent>
                    <w:p w14:paraId="05BACE30" w14:textId="77777777" w:rsidR="002F4672" w:rsidRDefault="002F4672" w:rsidP="000441F8">
                      <w:pPr>
                        <w:ind w:left="720" w:hanging="360"/>
                        <w:jc w:val="both"/>
                      </w:pPr>
                    </w:p>
                    <w:p w14:paraId="7F8AE59E" w14:textId="34809A3C" w:rsidR="002F4672" w:rsidRDefault="002F4672" w:rsidP="000441F8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jc w:val="both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2018- 20</w:t>
                      </w:r>
                      <w:r w:rsidR="00676278">
                        <w:rPr>
                          <w:rFonts w:ascii="Arial" w:hAnsi="Arial" w:cs="Arial"/>
                        </w:rPr>
                        <w:t>2</w:t>
                      </w:r>
                      <w:r w:rsidR="00DD2AA4">
                        <w:rPr>
                          <w:rFonts w:ascii="Arial" w:hAnsi="Arial" w:cs="Arial"/>
                        </w:rPr>
                        <w:t>1</w:t>
                      </w:r>
                      <w:r>
                        <w:rPr>
                          <w:rFonts w:ascii="Arial" w:hAnsi="Arial" w:cs="Arial"/>
                        </w:rPr>
                        <w:t xml:space="preserve"> DEC en Commerce de Mode.</w:t>
                      </w:r>
                    </w:p>
                    <w:p w14:paraId="3EF6E259" w14:textId="6A84B118" w:rsidR="000441F8" w:rsidRPr="000441F8" w:rsidRDefault="000441F8" w:rsidP="000441F8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jc w:val="both"/>
                        <w:rPr>
                          <w:rFonts w:ascii="Arial" w:hAnsi="Arial" w:cs="Arial"/>
                        </w:rPr>
                      </w:pPr>
                      <w:r w:rsidRPr="000441F8">
                        <w:rPr>
                          <w:rFonts w:ascii="Arial" w:hAnsi="Arial" w:cs="Arial"/>
                        </w:rPr>
                        <w:t>2017- 2018 Cours de français avancé Cégep Marie-Victorin</w:t>
                      </w:r>
                    </w:p>
                    <w:p w14:paraId="42FDF21B" w14:textId="17EC1D3D" w:rsidR="00BE0734" w:rsidRPr="000441F8" w:rsidRDefault="00BE0734" w:rsidP="000441F8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  <w:rPr>
                          <w:rFonts w:ascii="Arial" w:hAnsi="Arial" w:cs="Arial"/>
                        </w:rPr>
                      </w:pPr>
                      <w:r w:rsidRPr="000441F8">
                        <w:rPr>
                          <w:rFonts w:ascii="Arial" w:hAnsi="Arial" w:cs="Arial"/>
                        </w:rPr>
                        <w:t>2015- Formation en massothérapie et physiothérapie Maison d’orientation de la femme et de la famille</w:t>
                      </w:r>
                    </w:p>
                    <w:p w14:paraId="52BD1170" w14:textId="7D17AFC5" w:rsidR="00BE0734" w:rsidRPr="000441F8" w:rsidRDefault="00BE0734" w:rsidP="000441F8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  <w:rPr>
                          <w:rFonts w:ascii="Arial" w:hAnsi="Arial" w:cs="Arial"/>
                        </w:rPr>
                      </w:pPr>
                      <w:r w:rsidRPr="000441F8">
                        <w:rPr>
                          <w:rFonts w:ascii="Arial" w:hAnsi="Arial" w:cs="Arial"/>
                        </w:rPr>
                        <w:t>2014-2015-</w:t>
                      </w:r>
                      <w:r w:rsidR="00314D31" w:rsidRPr="000441F8">
                        <w:rPr>
                          <w:rFonts w:ascii="Century Gothic" w:hAnsi="Century Gothic"/>
                          <w:color w:val="808080"/>
                          <w:lang w:val="fr-FR"/>
                        </w:rPr>
                        <w:t xml:space="preserve"> </w:t>
                      </w:r>
                      <w:r w:rsidRPr="000441F8">
                        <w:rPr>
                          <w:rFonts w:ascii="Arial" w:hAnsi="Arial" w:cs="Arial"/>
                        </w:rPr>
                        <w:t>Études préuniversitaires : baccalauréat.</w:t>
                      </w:r>
                    </w:p>
                    <w:p w14:paraId="1BF0C12F" w14:textId="31B32BB3" w:rsidR="00D930A6" w:rsidRPr="000441F8" w:rsidRDefault="00BE0734" w:rsidP="000441F8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  <w:rPr>
                          <w:rFonts w:ascii="Arial" w:hAnsi="Arial" w:cs="Arial"/>
                        </w:rPr>
                      </w:pPr>
                      <w:r w:rsidRPr="000441F8">
                        <w:rPr>
                          <w:rFonts w:ascii="Arial" w:hAnsi="Arial" w:cs="Arial"/>
                        </w:rPr>
                        <w:t xml:space="preserve">École IPU Armando Valle Lopez                                                     </w:t>
                      </w:r>
                    </w:p>
                    <w:p w14:paraId="23EE9DB7" w14:textId="6AA71061" w:rsidR="00D930A6" w:rsidRPr="000441F8" w:rsidRDefault="00BE0734" w:rsidP="000441F8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  <w:rPr>
                          <w:rFonts w:ascii="Arial" w:hAnsi="Arial" w:cs="Arial"/>
                        </w:rPr>
                      </w:pPr>
                      <w:r w:rsidRPr="000441F8">
                        <w:rPr>
                          <w:rFonts w:ascii="Arial" w:hAnsi="Arial" w:cs="Arial"/>
                        </w:rPr>
                        <w:t xml:space="preserve">2011-2013-Diplôme d’études secondaires École ESBU </w:t>
                      </w:r>
                      <w:proofErr w:type="spellStart"/>
                      <w:r w:rsidRPr="000441F8">
                        <w:rPr>
                          <w:rFonts w:ascii="Arial" w:hAnsi="Arial" w:cs="Arial"/>
                        </w:rPr>
                        <w:t>Calixto</w:t>
                      </w:r>
                      <w:proofErr w:type="spellEnd"/>
                      <w:r w:rsidRPr="000441F8">
                        <w:rPr>
                          <w:rFonts w:ascii="Arial" w:hAnsi="Arial" w:cs="Arial"/>
                        </w:rPr>
                        <w:t xml:space="preserve"> García </w:t>
                      </w:r>
                      <w:proofErr w:type="spellStart"/>
                      <w:r w:rsidRPr="000441F8">
                        <w:rPr>
                          <w:rFonts w:ascii="Arial" w:hAnsi="Arial" w:cs="Arial"/>
                        </w:rPr>
                        <w:t>Iñiguez</w:t>
                      </w:r>
                      <w:proofErr w:type="spellEnd"/>
                      <w:r w:rsidRPr="000441F8">
                        <w:rPr>
                          <w:rFonts w:ascii="Arial" w:hAnsi="Arial" w:cs="Arial"/>
                        </w:rPr>
                        <w:t xml:space="preserve">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</w:p>
    <w:p w14:paraId="007F4FDA" w14:textId="151820A8" w:rsidR="00FC1B7E" w:rsidRPr="007B4482" w:rsidRDefault="00FC1B7E" w:rsidP="007B4482"/>
    <w:p w14:paraId="75821A1E" w14:textId="1BDB1036" w:rsidR="007B4482" w:rsidRPr="007B4482" w:rsidRDefault="00D96FFF" w:rsidP="007B4482"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6253DBA" wp14:editId="3B3EF7A1">
                <wp:simplePos x="0" y="0"/>
                <wp:positionH relativeFrom="column">
                  <wp:posOffset>-907607</wp:posOffset>
                </wp:positionH>
                <wp:positionV relativeFrom="paragraph">
                  <wp:posOffset>132068</wp:posOffset>
                </wp:positionV>
                <wp:extent cx="1903730" cy="1725283"/>
                <wp:effectExtent l="0" t="0" r="0" b="0"/>
                <wp:wrapNone/>
                <wp:docPr id="45" name="Cuadro de texto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730" cy="17252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9C456C" w14:textId="77777777" w:rsidR="00FC1B7E" w:rsidRPr="00911F75" w:rsidRDefault="00FC1B7E" w:rsidP="00FC1B7E">
                            <w:pPr>
                              <w:ind w:right="-129"/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2"/>
                                <w:lang w:val="es-VE"/>
                              </w:rPr>
                            </w:pPr>
                          </w:p>
                          <w:p w14:paraId="15A13472" w14:textId="77777777" w:rsidR="00195603" w:rsidRDefault="00195603" w:rsidP="00FC1B7E">
                            <w:pPr>
                              <w:ind w:right="-129"/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6216AE63" w14:textId="77777777" w:rsidR="00F07AB8" w:rsidRDefault="00F07AB8" w:rsidP="00F07AB8">
                            <w:pP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44DAB27C" w14:textId="7782702F" w:rsidR="007A7D5D" w:rsidRPr="00F07AB8" w:rsidRDefault="00FC1B7E" w:rsidP="00F07AB8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Century Gothic" w:hAnsi="Century Gothic"/>
                                <w:lang w:val="en-CA"/>
                              </w:rPr>
                            </w:pPr>
                            <w:r w:rsidRPr="00F07AB8">
                              <w:rPr>
                                <w:rFonts w:ascii="Century Gothic" w:hAnsi="Century Gothic"/>
                                <w:lang w:val="en-CA"/>
                              </w:rPr>
                              <w:t>Excel</w:t>
                            </w:r>
                          </w:p>
                          <w:p w14:paraId="757C067C" w14:textId="183F19BD" w:rsidR="007A7D5D" w:rsidRPr="00F07AB8" w:rsidRDefault="00195603" w:rsidP="00F07AB8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Century Gothic" w:hAnsi="Century Gothic"/>
                                <w:lang w:val="en-CA"/>
                              </w:rPr>
                            </w:pPr>
                            <w:r w:rsidRPr="00F07AB8">
                              <w:rPr>
                                <w:rFonts w:ascii="Century Gothic" w:hAnsi="Century Gothic"/>
                                <w:lang w:val="en-CA"/>
                              </w:rPr>
                              <w:t>PowerPoint</w:t>
                            </w:r>
                          </w:p>
                          <w:p w14:paraId="6524F9A7" w14:textId="235DD188" w:rsidR="00FC1B7E" w:rsidRPr="00F07AB8" w:rsidRDefault="00195603" w:rsidP="00F07AB8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Century Gothic" w:hAnsi="Century Gothic"/>
                                <w:lang w:val="en-CA"/>
                              </w:rPr>
                            </w:pPr>
                            <w:r w:rsidRPr="00F07AB8">
                              <w:rPr>
                                <w:rFonts w:ascii="Century Gothic" w:hAnsi="Century Gothic"/>
                                <w:lang w:val="en-CA"/>
                              </w:rPr>
                              <w:t>Photoshop</w:t>
                            </w:r>
                          </w:p>
                          <w:p w14:paraId="613C0387" w14:textId="38DB638A" w:rsidR="002F4672" w:rsidRPr="00F07AB8" w:rsidRDefault="002F4672" w:rsidP="00F07AB8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Century Gothic" w:hAnsi="Century Gothic"/>
                                <w:lang w:val="en-CA"/>
                              </w:rPr>
                            </w:pPr>
                            <w:r w:rsidRPr="00F07AB8">
                              <w:rPr>
                                <w:rFonts w:ascii="Century Gothic" w:hAnsi="Century Gothic"/>
                                <w:lang w:val="en-CA"/>
                              </w:rPr>
                              <w:t>InDesign</w:t>
                            </w:r>
                          </w:p>
                          <w:p w14:paraId="06026937" w14:textId="40807EAC" w:rsidR="002F4672" w:rsidRPr="00F07AB8" w:rsidRDefault="002F4672" w:rsidP="00F07AB8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Century Gothic" w:hAnsi="Century Gothic"/>
                                <w:lang w:val="en-CA"/>
                              </w:rPr>
                            </w:pPr>
                            <w:r w:rsidRPr="00F07AB8">
                              <w:rPr>
                                <w:rFonts w:ascii="Century Gothic" w:hAnsi="Century Gothic"/>
                                <w:lang w:val="en-CA"/>
                              </w:rPr>
                              <w:t>Illustrator</w:t>
                            </w:r>
                          </w:p>
                          <w:p w14:paraId="1660927C" w14:textId="77777777" w:rsidR="00FC1B7E" w:rsidRPr="002F5ADA" w:rsidRDefault="00FC1B7E" w:rsidP="00FC1B7E">
                            <w:pPr>
                              <w:rPr>
                                <w:rFonts w:ascii="Century Gothic" w:hAnsi="Century Gothic"/>
                                <w:color w:val="000000" w:themeColor="text1"/>
                                <w:sz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253DBA" id="Cuadro de texto 5" o:spid="_x0000_s1034" type="#_x0000_t202" style="position:absolute;margin-left:-71.45pt;margin-top:10.4pt;width:149.9pt;height:135.8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" filled="f" stroked="f">
                <v:textbox inset=",7.2pt,,7.2pt">
                  <w:txbxContent>
                    <w:p w14:paraId="349C456C" w14:textId="77777777" w:rsidR="00FC1B7E" w:rsidRPr="00911F75" w:rsidRDefault="00FC1B7E" w:rsidP="00FC1B7E">
                      <w:pPr>
                        <w:ind w:right="-129"/>
                        <w:rPr>
                          <w:rFonts w:ascii="Century Gothic" w:hAnsi="Century Gothic"/>
                          <w:b/>
                          <w:color w:val="000000" w:themeColor="text1"/>
                          <w:sz w:val="22"/>
                          <w:lang w:val="es-VE"/>
                        </w:rPr>
                      </w:pPr>
                    </w:p>
                    <w:p w14:paraId="15A13472" w14:textId="77777777" w:rsidR="00195603" w:rsidRDefault="00195603" w:rsidP="00FC1B7E">
                      <w:pPr>
                        <w:ind w:right="-129"/>
                        <w:rPr>
                          <w:rFonts w:ascii="Century Gothic" w:hAnsi="Century Gothic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</w:p>
                    <w:p w14:paraId="6216AE63" w14:textId="77777777" w:rsidR="00F07AB8" w:rsidRDefault="00F07AB8" w:rsidP="00F07AB8">
                      <w:pPr>
                        <w:rPr>
                          <w:rFonts w:ascii="Century Gothic" w:hAnsi="Century Gothic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</w:p>
                    <w:p w14:paraId="44DAB27C" w14:textId="7782702F" w:rsidR="007A7D5D" w:rsidRPr="00F07AB8" w:rsidRDefault="00FC1B7E" w:rsidP="00F07AB8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rPr>
                          <w:rFonts w:ascii="Century Gothic" w:hAnsi="Century Gothic"/>
                          <w:lang w:val="en-CA"/>
                        </w:rPr>
                      </w:pPr>
                      <w:r w:rsidRPr="00F07AB8">
                        <w:rPr>
                          <w:rFonts w:ascii="Century Gothic" w:hAnsi="Century Gothic"/>
                          <w:lang w:val="en-CA"/>
                        </w:rPr>
                        <w:t>Excel</w:t>
                      </w:r>
                    </w:p>
                    <w:p w14:paraId="757C067C" w14:textId="183F19BD" w:rsidR="007A7D5D" w:rsidRPr="00F07AB8" w:rsidRDefault="00195603" w:rsidP="00F07AB8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rPr>
                          <w:rFonts w:ascii="Century Gothic" w:hAnsi="Century Gothic"/>
                          <w:lang w:val="en-CA"/>
                        </w:rPr>
                      </w:pPr>
                      <w:r w:rsidRPr="00F07AB8">
                        <w:rPr>
                          <w:rFonts w:ascii="Century Gothic" w:hAnsi="Century Gothic"/>
                          <w:lang w:val="en-CA"/>
                        </w:rPr>
                        <w:t>PowerPoint</w:t>
                      </w:r>
                    </w:p>
                    <w:p w14:paraId="6524F9A7" w14:textId="235DD188" w:rsidR="00FC1B7E" w:rsidRPr="00F07AB8" w:rsidRDefault="00195603" w:rsidP="00F07AB8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rPr>
                          <w:rFonts w:ascii="Century Gothic" w:hAnsi="Century Gothic"/>
                          <w:lang w:val="en-CA"/>
                        </w:rPr>
                      </w:pPr>
                      <w:r w:rsidRPr="00F07AB8">
                        <w:rPr>
                          <w:rFonts w:ascii="Century Gothic" w:hAnsi="Century Gothic"/>
                          <w:lang w:val="en-CA"/>
                        </w:rPr>
                        <w:t>Photoshop</w:t>
                      </w:r>
                    </w:p>
                    <w:p w14:paraId="613C0387" w14:textId="38DB638A" w:rsidR="002F4672" w:rsidRPr="00F07AB8" w:rsidRDefault="002F4672" w:rsidP="00F07AB8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rPr>
                          <w:rFonts w:ascii="Century Gothic" w:hAnsi="Century Gothic"/>
                          <w:lang w:val="en-CA"/>
                        </w:rPr>
                      </w:pPr>
                      <w:r w:rsidRPr="00F07AB8">
                        <w:rPr>
                          <w:rFonts w:ascii="Century Gothic" w:hAnsi="Century Gothic"/>
                          <w:lang w:val="en-CA"/>
                        </w:rPr>
                        <w:t>InDesign</w:t>
                      </w:r>
                    </w:p>
                    <w:p w14:paraId="06026937" w14:textId="40807EAC" w:rsidR="002F4672" w:rsidRPr="00F07AB8" w:rsidRDefault="002F4672" w:rsidP="00F07AB8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rPr>
                          <w:rFonts w:ascii="Century Gothic" w:hAnsi="Century Gothic"/>
                          <w:lang w:val="en-CA"/>
                        </w:rPr>
                      </w:pPr>
                      <w:r w:rsidRPr="00F07AB8">
                        <w:rPr>
                          <w:rFonts w:ascii="Century Gothic" w:hAnsi="Century Gothic"/>
                          <w:lang w:val="en-CA"/>
                        </w:rPr>
                        <w:t>Illustrator</w:t>
                      </w:r>
                    </w:p>
                    <w:p w14:paraId="1660927C" w14:textId="77777777" w:rsidR="00FC1B7E" w:rsidRPr="002F5ADA" w:rsidRDefault="00FC1B7E" w:rsidP="00FC1B7E">
                      <w:pPr>
                        <w:rPr>
                          <w:rFonts w:ascii="Century Gothic" w:hAnsi="Century Gothic"/>
                          <w:color w:val="000000" w:themeColor="text1"/>
                          <w:sz w:val="2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5CAA2F6" wp14:editId="20E6E11A">
                <wp:simplePos x="0" y="0"/>
                <wp:positionH relativeFrom="column">
                  <wp:posOffset>-831850</wp:posOffset>
                </wp:positionH>
                <wp:positionV relativeFrom="paragraph">
                  <wp:posOffset>613410</wp:posOffset>
                </wp:positionV>
                <wp:extent cx="228600" cy="0"/>
                <wp:effectExtent l="0" t="0" r="25400" b="25400"/>
                <wp:wrapNone/>
                <wp:docPr id="70" name="Conector recto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F2CF1D" id="Conector recto 70" o:spid="_x0000_s1026" style="position:absolute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5.5pt,48.3pt" to="-47.5pt,4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" strokecolor="black [3040]"/>
            </w:pict>
          </mc:Fallback>
        </mc:AlternateContent>
      </w:r>
    </w:p>
    <w:p w14:paraId="1B30D48E" w14:textId="6F63D987" w:rsidR="007B4482" w:rsidRPr="006748AC" w:rsidRDefault="00314D31" w:rsidP="007B4482">
      <w:pPr>
        <w:rPr>
          <w:i/>
        </w:rPr>
      </w:pPr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0CCC5F9" wp14:editId="27587BA1">
                <wp:simplePos x="0" y="0"/>
                <wp:positionH relativeFrom="column">
                  <wp:posOffset>-599440</wp:posOffset>
                </wp:positionH>
                <wp:positionV relativeFrom="paragraph">
                  <wp:posOffset>286385</wp:posOffset>
                </wp:positionV>
                <wp:extent cx="1367155" cy="309880"/>
                <wp:effectExtent l="0" t="0" r="0" b="0"/>
                <wp:wrapNone/>
                <wp:docPr id="69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7155" cy="309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F3998F9" w14:textId="614F6FAD" w:rsidR="00195603" w:rsidRPr="00911F75" w:rsidRDefault="00314D31" w:rsidP="00195603">
                            <w:pP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LOGICIE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CCC5F9" id="Rectangle 70" o:spid="_x0000_s1035" style="position:absolute;margin-left:-47.2pt;margin-top:22.55pt;width:107.65pt;height:24.4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" filled="f" stroked="f">
                <v:textbox>
                  <w:txbxContent>
                    <w:p w14:paraId="5F3998F9" w14:textId="614F6FAD" w:rsidR="00195603" w:rsidRPr="00911F75" w:rsidRDefault="00314D31" w:rsidP="00195603">
                      <w:pPr>
                        <w:rPr>
                          <w:rFonts w:ascii="Century Gothic" w:hAnsi="Century Gothic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LOGICIELS</w:t>
                      </w:r>
                    </w:p>
                  </w:txbxContent>
                </v:textbox>
              </v:rect>
            </w:pict>
          </mc:Fallback>
        </mc:AlternateContent>
      </w:r>
    </w:p>
    <w:p w14:paraId="3B57158A" w14:textId="293B9F87" w:rsidR="007B4482" w:rsidRPr="007B4482" w:rsidRDefault="007B4482" w:rsidP="007B4482"/>
    <w:p w14:paraId="16E233B0" w14:textId="7E422530" w:rsidR="007B4482" w:rsidRPr="007B4482" w:rsidRDefault="00314D31" w:rsidP="007B4482"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03831D9" wp14:editId="36BF54F8">
                <wp:simplePos x="0" y="0"/>
                <wp:positionH relativeFrom="column">
                  <wp:posOffset>472440</wp:posOffset>
                </wp:positionH>
                <wp:positionV relativeFrom="paragraph">
                  <wp:posOffset>77470</wp:posOffset>
                </wp:positionV>
                <wp:extent cx="295275" cy="0"/>
                <wp:effectExtent l="0" t="0" r="0" b="0"/>
                <wp:wrapNone/>
                <wp:docPr id="71" name="Conector recto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5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A149959" id="Conector recto 71" o:spid="_x0000_s1026" style="position:absolute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.2pt,6.1pt" to="60.45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" strokecolor="black [3040]"/>
            </w:pict>
          </mc:Fallback>
        </mc:AlternateContent>
      </w:r>
      <w:r w:rsidR="005E7EB5"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60F5151" wp14:editId="71E565A4">
                <wp:simplePos x="0" y="0"/>
                <wp:positionH relativeFrom="column">
                  <wp:posOffset>-4455795</wp:posOffset>
                </wp:positionH>
                <wp:positionV relativeFrom="paragraph">
                  <wp:posOffset>24765</wp:posOffset>
                </wp:positionV>
                <wp:extent cx="144145" cy="0"/>
                <wp:effectExtent l="7620" t="11430" r="10160" b="7620"/>
                <wp:wrapNone/>
                <wp:docPr id="8" name="AutoShape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41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1F361683" id="AutoShape 218" o:spid="_x0000_s1026" type="#_x0000_t32" style="position:absolute;margin-left:-350.85pt;margin-top:1.95pt;width:11.35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" strokecolor="#00b0f0"/>
            </w:pict>
          </mc:Fallback>
        </mc:AlternateContent>
      </w:r>
    </w:p>
    <w:p w14:paraId="7EE5B7A2" w14:textId="307248CD" w:rsidR="007B4482" w:rsidRPr="007B4482" w:rsidRDefault="007B4482" w:rsidP="007B4482"/>
    <w:p w14:paraId="4DC2B3BE" w14:textId="0532604E" w:rsidR="007B4482" w:rsidRPr="007B4482" w:rsidRDefault="007B4482" w:rsidP="007B4482"/>
    <w:p w14:paraId="41765D76" w14:textId="1FE18AF2" w:rsidR="00A70072" w:rsidRDefault="002457B1" w:rsidP="007B4482">
      <w:pPr>
        <w:jc w:val="center"/>
      </w:pPr>
      <w:r w:rsidRPr="00DF4D37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17504F8" wp14:editId="23302EAA">
                <wp:simplePos x="0" y="0"/>
                <wp:positionH relativeFrom="column">
                  <wp:posOffset>-918210</wp:posOffset>
                </wp:positionH>
                <wp:positionV relativeFrom="paragraph">
                  <wp:posOffset>2075181</wp:posOffset>
                </wp:positionV>
                <wp:extent cx="1554480" cy="1047750"/>
                <wp:effectExtent l="0" t="0" r="0" b="0"/>
                <wp:wrapNone/>
                <wp:docPr id="1" name="Cuadro de tex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4480" cy="104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E42E15" w14:textId="351DBC18" w:rsidR="002457B1" w:rsidRPr="002F4672" w:rsidRDefault="002457B1" w:rsidP="002F4672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Century Gothic" w:hAnsi="Century Gothic"/>
                                <w:lang w:val="fr-FR"/>
                              </w:rPr>
                            </w:pPr>
                            <w:proofErr w:type="spellStart"/>
                            <w:r w:rsidRPr="002F4672">
                              <w:rPr>
                                <w:rFonts w:ascii="Century Gothic" w:hAnsi="Century Gothic"/>
                                <w:lang w:val="fr-FR"/>
                              </w:rPr>
                              <w:t>Fashion</w:t>
                            </w:r>
                            <w:proofErr w:type="spellEnd"/>
                          </w:p>
                          <w:p w14:paraId="501D534B" w14:textId="27412614" w:rsidR="00DF4D37" w:rsidRPr="002F4672" w:rsidRDefault="007A7D5D" w:rsidP="002F4672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Century Gothic" w:hAnsi="Century Gothic"/>
                                <w:lang w:val="fr-FR"/>
                              </w:rPr>
                            </w:pPr>
                            <w:r w:rsidRPr="002F4672">
                              <w:rPr>
                                <w:rFonts w:ascii="Century Gothic" w:hAnsi="Century Gothic"/>
                                <w:lang w:val="fr-FR"/>
                              </w:rPr>
                              <w:t>Music</w:t>
                            </w:r>
                          </w:p>
                          <w:p w14:paraId="0AC229CA" w14:textId="7416A072" w:rsidR="00DF4D37" w:rsidRPr="002F4672" w:rsidRDefault="00DF4D37" w:rsidP="002F4672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Century Gothic" w:hAnsi="Century Gothic"/>
                                <w:lang w:val="fr-FR"/>
                              </w:rPr>
                            </w:pPr>
                            <w:r w:rsidRPr="002F4672">
                              <w:rPr>
                                <w:rFonts w:ascii="Century Gothic" w:hAnsi="Century Gothic"/>
                                <w:lang w:val="fr-FR"/>
                              </w:rPr>
                              <w:t>Cinéma</w:t>
                            </w:r>
                          </w:p>
                          <w:p w14:paraId="231635B2" w14:textId="7D5E024A" w:rsidR="00DF4D37" w:rsidRPr="002F4672" w:rsidRDefault="00DF4D37" w:rsidP="002F4672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Century Gothic" w:hAnsi="Century Gothic"/>
                                <w:lang w:val="fr-FR"/>
                              </w:rPr>
                            </w:pPr>
                            <w:r w:rsidRPr="002F4672">
                              <w:rPr>
                                <w:rFonts w:ascii="Century Gothic" w:hAnsi="Century Gothic"/>
                                <w:lang w:val="fr-FR"/>
                              </w:rPr>
                              <w:t>Lecture</w:t>
                            </w:r>
                          </w:p>
                          <w:p w14:paraId="00773D5E" w14:textId="77777777" w:rsidR="00DF4D37" w:rsidRPr="00314D31" w:rsidRDefault="00DF4D37" w:rsidP="00DF4D37">
                            <w:pPr>
                              <w:jc w:val="center"/>
                              <w:rPr>
                                <w:rFonts w:ascii="Century Gothic" w:hAnsi="Century Gothic"/>
                                <w:sz w:val="22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7504F8" id="Cuadro de texto 6" o:spid="_x0000_s1036" type="#_x0000_t202" style="position:absolute;left:0;text-align:left;margin-left:-72.3pt;margin-top:163.4pt;width:122.4pt;height:82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" filled="f" stroked="f">
                <v:textbox inset=",7.2pt,,7.2pt">
                  <w:txbxContent>
                    <w:p w14:paraId="71E42E15" w14:textId="351DBC18" w:rsidR="002457B1" w:rsidRPr="002F4672" w:rsidRDefault="002457B1" w:rsidP="002F4672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Century Gothic" w:hAnsi="Century Gothic"/>
                          <w:lang w:val="fr-FR"/>
                        </w:rPr>
                      </w:pPr>
                      <w:r w:rsidRPr="002F4672">
                        <w:rPr>
                          <w:rFonts w:ascii="Century Gothic" w:hAnsi="Century Gothic"/>
                          <w:lang w:val="fr-FR"/>
                        </w:rPr>
                        <w:t>Fashion</w:t>
                      </w:r>
                    </w:p>
                    <w:p w14:paraId="501D534B" w14:textId="27412614" w:rsidR="00DF4D37" w:rsidRPr="002F4672" w:rsidRDefault="007A7D5D" w:rsidP="002F4672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Century Gothic" w:hAnsi="Century Gothic"/>
                          <w:lang w:val="fr-FR"/>
                        </w:rPr>
                      </w:pPr>
                      <w:r w:rsidRPr="002F4672">
                        <w:rPr>
                          <w:rFonts w:ascii="Century Gothic" w:hAnsi="Century Gothic"/>
                          <w:lang w:val="fr-FR"/>
                        </w:rPr>
                        <w:t>Music</w:t>
                      </w:r>
                    </w:p>
                    <w:p w14:paraId="0AC229CA" w14:textId="7416A072" w:rsidR="00DF4D37" w:rsidRPr="002F4672" w:rsidRDefault="00DF4D37" w:rsidP="002F4672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Century Gothic" w:hAnsi="Century Gothic"/>
                          <w:lang w:val="fr-FR"/>
                        </w:rPr>
                      </w:pPr>
                      <w:r w:rsidRPr="002F4672">
                        <w:rPr>
                          <w:rFonts w:ascii="Century Gothic" w:hAnsi="Century Gothic"/>
                          <w:lang w:val="fr-FR"/>
                        </w:rPr>
                        <w:t>Cinéma</w:t>
                      </w:r>
                    </w:p>
                    <w:p w14:paraId="231635B2" w14:textId="7D5E024A" w:rsidR="00DF4D37" w:rsidRPr="002F4672" w:rsidRDefault="00DF4D37" w:rsidP="002F4672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Century Gothic" w:hAnsi="Century Gothic"/>
                          <w:lang w:val="fr-FR"/>
                        </w:rPr>
                      </w:pPr>
                      <w:r w:rsidRPr="002F4672">
                        <w:rPr>
                          <w:rFonts w:ascii="Century Gothic" w:hAnsi="Century Gothic"/>
                          <w:lang w:val="fr-FR"/>
                        </w:rPr>
                        <w:t>Lecture</w:t>
                      </w:r>
                    </w:p>
                    <w:p w14:paraId="00773D5E" w14:textId="77777777" w:rsidR="00DF4D37" w:rsidRPr="00314D31" w:rsidRDefault="00DF4D37" w:rsidP="00DF4D37">
                      <w:pPr>
                        <w:jc w:val="center"/>
                        <w:rPr>
                          <w:rFonts w:ascii="Century Gothic" w:hAnsi="Century Gothic"/>
                          <w:sz w:val="22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F4D37" w:rsidRPr="00DF4D37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A9120CC" wp14:editId="0EDFDB88">
                <wp:simplePos x="0" y="0"/>
                <wp:positionH relativeFrom="column">
                  <wp:posOffset>-571500</wp:posOffset>
                </wp:positionH>
                <wp:positionV relativeFrom="paragraph">
                  <wp:posOffset>1805305</wp:posOffset>
                </wp:positionV>
                <wp:extent cx="986155" cy="309880"/>
                <wp:effectExtent l="0" t="0" r="0" b="0"/>
                <wp:wrapNone/>
                <wp:docPr id="2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6155" cy="309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6AE322D" w14:textId="6819A30E" w:rsidR="00DF4D37" w:rsidRPr="00911F75" w:rsidRDefault="00DF4D37" w:rsidP="00DF4D37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INTÉRÊ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9120CC" id="_x0000_s1037" style="position:absolute;left:0;text-align:left;margin-left:-45pt;margin-top:142.15pt;width:77.65pt;height:24.4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" filled="f" stroked="f">
                <v:textbox>
                  <w:txbxContent>
                    <w:p w14:paraId="56AE322D" w14:textId="6819A30E" w:rsidR="00DF4D37" w:rsidRPr="00911F75" w:rsidRDefault="00DF4D37" w:rsidP="00DF4D37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INTÉRÊTS</w:t>
                      </w:r>
                    </w:p>
                  </w:txbxContent>
                </v:textbox>
              </v:rect>
            </w:pict>
          </mc:Fallback>
        </mc:AlternateContent>
      </w:r>
      <w:r w:rsidR="00DF4D37" w:rsidRPr="00DF4D37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79F27CF" wp14:editId="647FEE1D">
                <wp:simplePos x="0" y="0"/>
                <wp:positionH relativeFrom="column">
                  <wp:posOffset>382905</wp:posOffset>
                </wp:positionH>
                <wp:positionV relativeFrom="paragraph">
                  <wp:posOffset>1962150</wp:posOffset>
                </wp:positionV>
                <wp:extent cx="380365" cy="0"/>
                <wp:effectExtent l="0" t="0" r="0" b="0"/>
                <wp:wrapNone/>
                <wp:docPr id="6" name="Conector recto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036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F74809" id="Conector recto 74" o:spid="_x0000_s1026" style="position:absolute;z-index:251749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.15pt,154.5pt" to="60.1pt,15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" strokecolor="black [3040]"/>
            </w:pict>
          </mc:Fallback>
        </mc:AlternateContent>
      </w:r>
      <w:r w:rsidR="00DF4D37" w:rsidRPr="00DF4D37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33F9C3EA" wp14:editId="4B9564FA">
                <wp:simplePos x="0" y="0"/>
                <wp:positionH relativeFrom="column">
                  <wp:posOffset>-835660</wp:posOffset>
                </wp:positionH>
                <wp:positionV relativeFrom="paragraph">
                  <wp:posOffset>1962150</wp:posOffset>
                </wp:positionV>
                <wp:extent cx="303530" cy="0"/>
                <wp:effectExtent l="0" t="0" r="0" b="0"/>
                <wp:wrapNone/>
                <wp:docPr id="3" name="Conector recto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1BF1435" id="Conector recto 73" o:spid="_x0000_s1026" style="position:absolute;z-index:2517483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5.8pt,154.5pt" to="-41.9pt,15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" strokecolor="black [3040]"/>
            </w:pict>
          </mc:Fallback>
        </mc:AlternateContent>
      </w:r>
      <w:r w:rsidR="00D96FFF"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043A883" wp14:editId="3AF64219">
                <wp:simplePos x="0" y="0"/>
                <wp:positionH relativeFrom="column">
                  <wp:posOffset>-916305</wp:posOffset>
                </wp:positionH>
                <wp:positionV relativeFrom="paragraph">
                  <wp:posOffset>883920</wp:posOffset>
                </wp:positionV>
                <wp:extent cx="2056765" cy="738505"/>
                <wp:effectExtent l="0" t="0" r="0" b="0"/>
                <wp:wrapNone/>
                <wp:docPr id="37" name="Cuadro de tex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6765" cy="738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9EBFB3" w14:textId="23959B9E" w:rsidR="00FC1B7E" w:rsidRPr="002F4672" w:rsidRDefault="00314D31" w:rsidP="002F467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Century Gothic" w:hAnsi="Century Gothic"/>
                                <w:lang w:val="fr-FR"/>
                              </w:rPr>
                            </w:pPr>
                            <w:r w:rsidRPr="002F4672">
                              <w:rPr>
                                <w:rFonts w:ascii="Century Gothic" w:hAnsi="Century Gothic"/>
                                <w:lang w:val="fr-FR"/>
                              </w:rPr>
                              <w:t>Anglais</w:t>
                            </w:r>
                            <w:r w:rsidR="00195603" w:rsidRPr="002F4672">
                              <w:rPr>
                                <w:rFonts w:ascii="Century Gothic" w:hAnsi="Century Gothic"/>
                                <w:lang w:val="fr-FR"/>
                              </w:rPr>
                              <w:t xml:space="preserve">  </w:t>
                            </w:r>
                            <w:r w:rsidRPr="002F4672">
                              <w:rPr>
                                <w:rFonts w:ascii="Century Gothic" w:hAnsi="Century Gothic"/>
                                <w:lang w:val="fr-FR"/>
                              </w:rPr>
                              <w:t xml:space="preserve">   </w:t>
                            </w:r>
                          </w:p>
                          <w:p w14:paraId="33601036" w14:textId="11836D96" w:rsidR="002457B1" w:rsidRPr="002F4672" w:rsidRDefault="00314D31" w:rsidP="002F467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Century Gothic" w:hAnsi="Century Gothic"/>
                                <w:lang w:val="fr-FR"/>
                              </w:rPr>
                            </w:pPr>
                            <w:r w:rsidRPr="002F4672">
                              <w:rPr>
                                <w:rFonts w:ascii="Century Gothic" w:hAnsi="Century Gothic"/>
                                <w:lang w:val="fr-FR"/>
                              </w:rPr>
                              <w:t>Espagno</w:t>
                            </w:r>
                            <w:r w:rsidR="002457B1" w:rsidRPr="002F4672">
                              <w:rPr>
                                <w:rFonts w:ascii="Century Gothic" w:hAnsi="Century Gothic"/>
                                <w:lang w:val="fr-FR"/>
                              </w:rPr>
                              <w:t>l</w:t>
                            </w:r>
                          </w:p>
                          <w:p w14:paraId="5B458629" w14:textId="3035D8C2" w:rsidR="00FC1B7E" w:rsidRPr="002F4672" w:rsidRDefault="002457B1" w:rsidP="002F467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Century Gothic" w:hAnsi="Century Gothic"/>
                                <w:b/>
                                <w:lang w:val="fr-FR"/>
                              </w:rPr>
                            </w:pPr>
                            <w:r w:rsidRPr="002F4672">
                              <w:rPr>
                                <w:rFonts w:ascii="Century Gothic" w:hAnsi="Century Gothic"/>
                                <w:lang w:val="fr-FR"/>
                              </w:rPr>
                              <w:t xml:space="preserve">Français </w:t>
                            </w:r>
                          </w:p>
                          <w:p w14:paraId="1538AA90" w14:textId="77777777" w:rsidR="00FC1B7E" w:rsidRPr="00314D31" w:rsidRDefault="00FC1B7E" w:rsidP="00FC1B7E">
                            <w:pPr>
                              <w:jc w:val="center"/>
                              <w:rPr>
                                <w:rFonts w:ascii="Century Gothic" w:hAnsi="Century Gothic"/>
                                <w:sz w:val="22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43A883" id="_x0000_s1038" type="#_x0000_t202" style="position:absolute;left:0;text-align:left;margin-left:-72.15pt;margin-top:69.6pt;width:161.95pt;height:58.1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" filled="f" stroked="f">
                <v:textbox inset=",7.2pt,,7.2pt">
                  <w:txbxContent>
                    <w:p w14:paraId="499EBFB3" w14:textId="23959B9E" w:rsidR="00FC1B7E" w:rsidRPr="002F4672" w:rsidRDefault="00314D31" w:rsidP="002F467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Century Gothic" w:hAnsi="Century Gothic"/>
                          <w:lang w:val="fr-FR"/>
                        </w:rPr>
                      </w:pPr>
                      <w:r w:rsidRPr="002F4672">
                        <w:rPr>
                          <w:rFonts w:ascii="Century Gothic" w:hAnsi="Century Gothic"/>
                          <w:lang w:val="fr-FR"/>
                        </w:rPr>
                        <w:t>Anglais</w:t>
                      </w:r>
                      <w:r w:rsidR="00195603" w:rsidRPr="002F4672">
                        <w:rPr>
                          <w:rFonts w:ascii="Century Gothic" w:hAnsi="Century Gothic"/>
                          <w:lang w:val="fr-FR"/>
                        </w:rPr>
                        <w:t xml:space="preserve">  </w:t>
                      </w:r>
                      <w:r w:rsidRPr="002F4672">
                        <w:rPr>
                          <w:rFonts w:ascii="Century Gothic" w:hAnsi="Century Gothic"/>
                          <w:lang w:val="fr-FR"/>
                        </w:rPr>
                        <w:t xml:space="preserve">   </w:t>
                      </w:r>
                    </w:p>
                    <w:p w14:paraId="33601036" w14:textId="11836D96" w:rsidR="002457B1" w:rsidRPr="002F4672" w:rsidRDefault="00314D31" w:rsidP="002F467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Century Gothic" w:hAnsi="Century Gothic"/>
                          <w:lang w:val="fr-FR"/>
                        </w:rPr>
                      </w:pPr>
                      <w:r w:rsidRPr="002F4672">
                        <w:rPr>
                          <w:rFonts w:ascii="Century Gothic" w:hAnsi="Century Gothic"/>
                          <w:lang w:val="fr-FR"/>
                        </w:rPr>
                        <w:t>Espagno</w:t>
                      </w:r>
                      <w:r w:rsidR="002457B1" w:rsidRPr="002F4672">
                        <w:rPr>
                          <w:rFonts w:ascii="Century Gothic" w:hAnsi="Century Gothic"/>
                          <w:lang w:val="fr-FR"/>
                        </w:rPr>
                        <w:t>l</w:t>
                      </w:r>
                    </w:p>
                    <w:p w14:paraId="5B458629" w14:textId="3035D8C2" w:rsidR="00FC1B7E" w:rsidRPr="002F4672" w:rsidRDefault="002457B1" w:rsidP="002F467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Century Gothic" w:hAnsi="Century Gothic"/>
                          <w:b/>
                          <w:lang w:val="fr-FR"/>
                        </w:rPr>
                      </w:pPr>
                      <w:r w:rsidRPr="002F4672">
                        <w:rPr>
                          <w:rFonts w:ascii="Century Gothic" w:hAnsi="Century Gothic"/>
                          <w:lang w:val="fr-FR"/>
                        </w:rPr>
                        <w:t xml:space="preserve">Français </w:t>
                      </w:r>
                    </w:p>
                    <w:p w14:paraId="1538AA90" w14:textId="77777777" w:rsidR="00FC1B7E" w:rsidRPr="00314D31" w:rsidRDefault="00FC1B7E" w:rsidP="00FC1B7E">
                      <w:pPr>
                        <w:jc w:val="center"/>
                        <w:rPr>
                          <w:rFonts w:ascii="Century Gothic" w:hAnsi="Century Gothic"/>
                          <w:sz w:val="22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51160"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76D59791" wp14:editId="7899878E">
                <wp:simplePos x="0" y="0"/>
                <wp:positionH relativeFrom="column">
                  <wp:posOffset>76200</wp:posOffset>
                </wp:positionH>
                <wp:positionV relativeFrom="paragraph">
                  <wp:posOffset>4430395</wp:posOffset>
                </wp:positionV>
                <wp:extent cx="563880" cy="456565"/>
                <wp:effectExtent l="0" t="0" r="0" b="635"/>
                <wp:wrapNone/>
                <wp:docPr id="30" name="Cuadro de texto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880" cy="456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449FAA" w14:textId="6BAE2E55" w:rsidR="00A63A9D" w:rsidRDefault="00A63A9D" w:rsidP="00A63A9D">
                            <w:r>
                              <w:rPr>
                                <w:noProof/>
                                <w:lang w:eastAsia="es-ES_tradnl"/>
                              </w:rPr>
                              <w:drawing>
                                <wp:inline distT="0" distB="0" distL="0" distR="0" wp14:anchorId="23AE0E35" wp14:editId="1A68ADCD">
                                  <wp:extent cx="361120" cy="332198"/>
                                  <wp:effectExtent l="0" t="0" r="0" b="0"/>
                                  <wp:docPr id="5" name="Imagen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2" name="Captura de pantalla 2018-04-18 a las 12.22.58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grayscl/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2">
                                                    <a14:imgEffect>
                                                      <a14:saturation sat="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6784" cy="35580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D59791" id="Cuadro de texto 30" o:spid="_x0000_s1039" type="#_x0000_t202" style="position:absolute;left:0;text-align:left;margin-left:6pt;margin-top:348.85pt;width:44.4pt;height:35.9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" filled="f" stroked="f">
                <v:textbox>
                  <w:txbxContent>
                    <w:p w14:paraId="40449FAA" w14:textId="6BAE2E55" w:rsidR="00A63A9D" w:rsidRDefault="00A63A9D" w:rsidP="00A63A9D">
                      <w:r>
                        <w:rPr>
                          <w:noProof/>
                          <w:lang w:eastAsia="es-ES_tradnl"/>
                        </w:rPr>
                        <w:drawing>
                          <wp:inline distT="0" distB="0" distL="0" distR="0" wp14:anchorId="23AE0E35" wp14:editId="1A68ADCD">
                            <wp:extent cx="361120" cy="332198"/>
                            <wp:effectExtent l="0" t="0" r="0" b="0"/>
                            <wp:docPr id="5" name="Imagen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2" name="Captura de pantalla 2018-04-18 a las 12.22.58.png"/>
                                    <pic:cNvPicPr/>
                                  </pic:nvPicPr>
                                  <pic:blipFill>
                                    <a:blip r:embed="rId13">
                                      <a:grayscl/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14">
                                              <a14:imgEffect>
                                                <a14:saturation sat="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6784" cy="35580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51160"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4F31DE0" wp14:editId="6D0CF5F7">
                <wp:simplePos x="0" y="0"/>
                <wp:positionH relativeFrom="column">
                  <wp:posOffset>-689610</wp:posOffset>
                </wp:positionH>
                <wp:positionV relativeFrom="paragraph">
                  <wp:posOffset>4430395</wp:posOffset>
                </wp:positionV>
                <wp:extent cx="460375" cy="507365"/>
                <wp:effectExtent l="0" t="0" r="0" b="635"/>
                <wp:wrapNone/>
                <wp:docPr id="23" name="Cuadro de texto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375" cy="507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EE5A23" w14:textId="77777777" w:rsidR="00A63A9D" w:rsidRDefault="00A63A9D" w:rsidP="00A63A9D">
                            <w:r>
                              <w:rPr>
                                <w:noProof/>
                                <w:lang w:eastAsia="es-ES_tradnl"/>
                              </w:rPr>
                              <w:drawing>
                                <wp:inline distT="0" distB="0" distL="0" distR="0" wp14:anchorId="1404C9A8" wp14:editId="2A13A28B">
                                  <wp:extent cx="319234" cy="346887"/>
                                  <wp:effectExtent l="0" t="0" r="11430" b="8890"/>
                                  <wp:docPr id="7" name="Imagen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" name="Captura de pantalla 2018-04-18 a las 12.22.41.pn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6">
                                                    <a14:imgEffect>
                                                      <a14:saturation sat="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9234" cy="34688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F31DE0" id="Cuadro de texto 23" o:spid="_x0000_s1040" type="#_x0000_t202" style="position:absolute;left:0;text-align:left;margin-left:-54.3pt;margin-top:348.85pt;width:36.25pt;height:39.9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" filled="f" stroked="f">
                <v:textbox>
                  <w:txbxContent>
                    <w:p w14:paraId="35EE5A23" w14:textId="77777777" w:rsidR="00A63A9D" w:rsidRDefault="00A63A9D" w:rsidP="00A63A9D">
                      <w:r>
                        <w:rPr>
                          <w:noProof/>
                          <w:lang w:eastAsia="es-ES_tradnl"/>
                        </w:rPr>
                        <w:drawing>
                          <wp:inline distT="0" distB="0" distL="0" distR="0" wp14:anchorId="1404C9A8" wp14:editId="2A13A28B">
                            <wp:extent cx="319234" cy="346887"/>
                            <wp:effectExtent l="0" t="0" r="11430" b="8890"/>
                            <wp:docPr id="7" name="Imagen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" name="Captura de pantalla 2018-04-18 a las 12.22.41.png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18">
                                              <a14:imgEffect>
                                                <a14:saturation sat="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9234" cy="34688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51160"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65FF721" wp14:editId="1176535C">
                <wp:simplePos x="0" y="0"/>
                <wp:positionH relativeFrom="column">
                  <wp:posOffset>-299085</wp:posOffset>
                </wp:positionH>
                <wp:positionV relativeFrom="paragraph">
                  <wp:posOffset>4430395</wp:posOffset>
                </wp:positionV>
                <wp:extent cx="460375" cy="507365"/>
                <wp:effectExtent l="0" t="0" r="0" b="635"/>
                <wp:wrapNone/>
                <wp:docPr id="26" name="Cuadro de texto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375" cy="507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C775AD" w14:textId="77777777" w:rsidR="00A63A9D" w:rsidRDefault="00A63A9D" w:rsidP="00A63A9D">
                            <w:r>
                              <w:rPr>
                                <w:noProof/>
                                <w:lang w:eastAsia="es-ES_tradnl"/>
                              </w:rPr>
                              <w:drawing>
                                <wp:inline distT="0" distB="0" distL="0" distR="0" wp14:anchorId="6BFA5DF0" wp14:editId="2445876A">
                                  <wp:extent cx="354181" cy="346887"/>
                                  <wp:effectExtent l="0" t="0" r="1905" b="8890"/>
                                  <wp:docPr id="4" name="Imagen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8" name="Captura de pantalla 2018-04-18 a las 12.22.53.png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grayscl/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20">
                                                    <a14:imgEffect>
                                                      <a14:saturation sat="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0612" cy="3531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5FF721" id="Cuadro de texto 26" o:spid="_x0000_s1041" type="#_x0000_t202" style="position:absolute;left:0;text-align:left;margin-left:-23.55pt;margin-top:348.85pt;width:36.25pt;height:39.9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" filled="f" stroked="f">
                <v:textbox>
                  <w:txbxContent>
                    <w:p w14:paraId="51C775AD" w14:textId="77777777" w:rsidR="00A63A9D" w:rsidRDefault="00A63A9D" w:rsidP="00A63A9D">
                      <w:r>
                        <w:rPr>
                          <w:noProof/>
                          <w:lang w:eastAsia="es-ES_tradnl"/>
                        </w:rPr>
                        <w:drawing>
                          <wp:inline distT="0" distB="0" distL="0" distR="0" wp14:anchorId="6BFA5DF0" wp14:editId="2445876A">
                            <wp:extent cx="354181" cy="346887"/>
                            <wp:effectExtent l="0" t="0" r="1905" b="8890"/>
                            <wp:docPr id="4" name="Imagen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8" name="Captura de pantalla 2018-04-18 a las 12.22.53.png"/>
                                    <pic:cNvPicPr/>
                                  </pic:nvPicPr>
                                  <pic:blipFill>
                                    <a:blip r:embed="rId21">
                                      <a:grayscl/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22">
                                              <a14:imgEffect>
                                                <a14:saturation sat="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0612" cy="3531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2CD2B21" w14:textId="1BDA8CEC" w:rsidR="009A03D6" w:rsidRPr="009A03D6" w:rsidRDefault="009A03D6" w:rsidP="009A03D6"/>
    <w:p w14:paraId="2A5D0783" w14:textId="318C0D98" w:rsidR="009A03D6" w:rsidRPr="009A03D6" w:rsidRDefault="009A03D6" w:rsidP="009A03D6"/>
    <w:p w14:paraId="6FC0D9E4" w14:textId="5C2B8DCC" w:rsidR="009A03D6" w:rsidRPr="009A03D6" w:rsidRDefault="00765F51" w:rsidP="009A03D6"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7566302B" wp14:editId="24CD73C9">
                <wp:simplePos x="0" y="0"/>
                <wp:positionH relativeFrom="column">
                  <wp:posOffset>1358265</wp:posOffset>
                </wp:positionH>
                <wp:positionV relativeFrom="paragraph">
                  <wp:posOffset>177165</wp:posOffset>
                </wp:positionV>
                <wp:extent cx="847725" cy="0"/>
                <wp:effectExtent l="0" t="0" r="0" b="0"/>
                <wp:wrapNone/>
                <wp:docPr id="89" name="Conector recto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DC7EE50" id="Conector recto 89" o:spid="_x0000_s1026" style="position:absolute;z-index:251738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6.95pt,13.95pt" to="173.7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" strokecolor="black [3040]"/>
            </w:pict>
          </mc:Fallback>
        </mc:AlternateContent>
      </w:r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B00E163" wp14:editId="757B8A9F">
                <wp:simplePos x="0" y="0"/>
                <wp:positionH relativeFrom="column">
                  <wp:posOffset>1358900</wp:posOffset>
                </wp:positionH>
                <wp:positionV relativeFrom="paragraph">
                  <wp:posOffset>18415</wp:posOffset>
                </wp:positionV>
                <wp:extent cx="4647565" cy="309880"/>
                <wp:effectExtent l="0" t="0" r="635" b="0"/>
                <wp:wrapNone/>
                <wp:docPr id="83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4756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460FE1" w14:textId="2CE189B6" w:rsidR="00CA5D68" w:rsidRPr="00911F75" w:rsidRDefault="00314D31" w:rsidP="00CA5D68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EXPERIENCES PROFESSIONNELL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00E163" id="_x0000_s1042" style="position:absolute;margin-left:107pt;margin-top:1.45pt;width:365.95pt;height:24.4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" stroked="f">
                <v:textbox>
                  <w:txbxContent>
                    <w:p w14:paraId="59460FE1" w14:textId="2CE189B6" w:rsidR="00CA5D68" w:rsidRPr="00911F75" w:rsidRDefault="00314D31" w:rsidP="00CA5D68">
                      <w:pPr>
                        <w:jc w:val="center"/>
                        <w:rPr>
                          <w:rFonts w:ascii="Century Gothic" w:hAnsi="Century Gothic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EXPERIENCES PROFESSIONNELLES</w:t>
                      </w:r>
                    </w:p>
                  </w:txbxContent>
                </v:textbox>
              </v:rect>
            </w:pict>
          </mc:Fallback>
        </mc:AlternateContent>
      </w:r>
      <w:r w:rsidR="004C5708"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51CDC58" wp14:editId="5BBDDB31">
                <wp:simplePos x="0" y="0"/>
                <wp:positionH relativeFrom="column">
                  <wp:posOffset>-563880</wp:posOffset>
                </wp:positionH>
                <wp:positionV relativeFrom="paragraph">
                  <wp:posOffset>164836</wp:posOffset>
                </wp:positionV>
                <wp:extent cx="986155" cy="309880"/>
                <wp:effectExtent l="0" t="0" r="0" b="0"/>
                <wp:wrapNone/>
                <wp:docPr id="20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6155" cy="309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8508853" w14:textId="33247162" w:rsidR="00FC1B7E" w:rsidRPr="00911F75" w:rsidRDefault="00314D31" w:rsidP="00FC1B7E">
                            <w:pP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LANGU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1CDC58" id="_x0000_s1043" style="position:absolute;margin-left:-44.4pt;margin-top:13pt;width:77.65pt;height:24.4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" filled="f" stroked="f">
                <v:textbox>
                  <w:txbxContent>
                    <w:p w14:paraId="38508853" w14:textId="33247162" w:rsidR="00FC1B7E" w:rsidRPr="00911F75" w:rsidRDefault="00314D31" w:rsidP="00FC1B7E">
                      <w:pPr>
                        <w:rPr>
                          <w:rFonts w:ascii="Century Gothic" w:hAnsi="Century Gothic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LANGUES</w:t>
                      </w:r>
                    </w:p>
                  </w:txbxContent>
                </v:textbox>
              </v:rect>
            </w:pict>
          </mc:Fallback>
        </mc:AlternateContent>
      </w:r>
    </w:p>
    <w:p w14:paraId="01E9FC61" w14:textId="0B6BC0B3" w:rsidR="009A03D6" w:rsidRPr="009A03D6" w:rsidRDefault="00765F51" w:rsidP="009A03D6"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451B9039" wp14:editId="06EE9FE8">
                <wp:simplePos x="0" y="0"/>
                <wp:positionH relativeFrom="page">
                  <wp:posOffset>3248025</wp:posOffset>
                </wp:positionH>
                <wp:positionV relativeFrom="paragraph">
                  <wp:posOffset>86995</wp:posOffset>
                </wp:positionV>
                <wp:extent cx="4076700" cy="6286500"/>
                <wp:effectExtent l="0" t="0" r="0" b="0"/>
                <wp:wrapNone/>
                <wp:docPr id="14" name="Cuadro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076700" cy="6286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22D4836F" w14:textId="77777777" w:rsidR="00461F35" w:rsidRPr="002457B1" w:rsidRDefault="00461F35" w:rsidP="00461F35">
                            <w:pPr>
                              <w:rPr>
                                <w:rFonts w:ascii="Century Gothic" w:hAnsi="Century Gothic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val="fr-FR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val="fr-FR"/>
                              </w:rPr>
                              <w:t xml:space="preserve">Magasin Frank and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val="fr-FR"/>
                              </w:rPr>
                              <w:t>Oak</w:t>
                            </w:r>
                            <w:proofErr w:type="spellEnd"/>
                          </w:p>
                          <w:p w14:paraId="4DC2FD22" w14:textId="77777777" w:rsidR="00461F35" w:rsidRPr="00DF4D37" w:rsidRDefault="00461F35" w:rsidP="00461F35">
                            <w:pPr>
                              <w:rPr>
                                <w:rFonts w:ascii="Century Gothic" w:hAnsi="Century Gothic"/>
                                <w:color w:val="808080"/>
                                <w:sz w:val="22"/>
                                <w:szCs w:val="22"/>
                                <w:lang w:val="fr-FR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22"/>
                                <w:szCs w:val="22"/>
                                <w:lang w:val="fr-FR"/>
                              </w:rPr>
                              <w:t>A</w:t>
                            </w:r>
                            <w:r w:rsidRPr="00461F35">
                              <w:rPr>
                                <w:rFonts w:ascii="Century Gothic" w:hAnsi="Century Gothic"/>
                                <w:color w:val="808080"/>
                                <w:sz w:val="22"/>
                                <w:szCs w:val="22"/>
                                <w:lang w:val="fr-FR"/>
                              </w:rPr>
                              <w:t>ssocié aux ventes</w:t>
                            </w:r>
                            <w:r w:rsidRPr="00DF4D37">
                              <w:rPr>
                                <w:rFonts w:ascii="Century Gothic" w:hAnsi="Century Gothic"/>
                                <w:color w:val="808080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</w:p>
                          <w:p w14:paraId="4C75E9F3" w14:textId="3BEF4FCF" w:rsidR="00461F35" w:rsidRDefault="00461F35" w:rsidP="00461F35">
                            <w:pPr>
                              <w:rPr>
                                <w:rFonts w:ascii="Century Gothic" w:hAnsi="Century Gothic"/>
                                <w:color w:val="000000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2457B1">
                              <w:rPr>
                                <w:rFonts w:ascii="Century Gothic" w:hAnsi="Century Gothic"/>
                                <w:color w:val="000000"/>
                                <w:sz w:val="18"/>
                                <w:szCs w:val="18"/>
                                <w:lang w:val="fr-FR"/>
                              </w:rPr>
                              <w:t xml:space="preserve">Tâches réalisées : </w:t>
                            </w:r>
                          </w:p>
                          <w:p w14:paraId="66D58380" w14:textId="08DA1E76" w:rsidR="00461F35" w:rsidRPr="00765F51" w:rsidRDefault="00461F35" w:rsidP="00461F3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765F51">
                              <w:rPr>
                                <w:rFonts w:ascii="Arial" w:hAnsi="Arial" w:cs="Arial"/>
                              </w:rPr>
                              <w:t>Accueillir le client.</w:t>
                            </w:r>
                          </w:p>
                          <w:p w14:paraId="32CF5947" w14:textId="22004C2D" w:rsidR="00461F35" w:rsidRPr="00765F51" w:rsidRDefault="00461F35" w:rsidP="00461F3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765F51">
                              <w:rPr>
                                <w:rFonts w:ascii="Arial" w:hAnsi="Arial" w:cs="Arial"/>
                              </w:rPr>
                              <w:t>Offrir un service de stylisme.</w:t>
                            </w:r>
                          </w:p>
                          <w:p w14:paraId="007723EE" w14:textId="55903C64" w:rsidR="00461F35" w:rsidRPr="00765F51" w:rsidRDefault="00461F35" w:rsidP="00461F3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765F51">
                              <w:rPr>
                                <w:rFonts w:ascii="Arial" w:hAnsi="Arial" w:cs="Arial"/>
                              </w:rPr>
                              <w:t>Informe</w:t>
                            </w:r>
                            <w:r w:rsidR="00765F51" w:rsidRPr="00765F51">
                              <w:rPr>
                                <w:rFonts w:ascii="Arial" w:hAnsi="Arial" w:cs="Arial"/>
                              </w:rPr>
                              <w:t>r</w:t>
                            </w:r>
                            <w:r w:rsidRPr="00765F51">
                              <w:rPr>
                                <w:rFonts w:ascii="Arial" w:hAnsi="Arial" w:cs="Arial"/>
                              </w:rPr>
                              <w:t xml:space="preserve"> sur les avantages de nos </w:t>
                            </w:r>
                            <w:r w:rsidR="00C37D88" w:rsidRPr="00765F51">
                              <w:rPr>
                                <w:rFonts w:ascii="Arial" w:hAnsi="Arial" w:cs="Arial"/>
                              </w:rPr>
                              <w:t>produits écoresponsables</w:t>
                            </w:r>
                          </w:p>
                          <w:p w14:paraId="1969B248" w14:textId="74575C2E" w:rsidR="00765F51" w:rsidRPr="00765F51" w:rsidRDefault="00765F51" w:rsidP="00765F51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 w:rsidRPr="00765F51">
                              <w:rPr>
                                <w:rFonts w:ascii="Arial" w:hAnsi="Arial" w:cs="Arial"/>
                              </w:rPr>
                              <w:t>Recevoir et traiter les paiements</w:t>
                            </w:r>
                          </w:p>
                          <w:p w14:paraId="4FB3E89B" w14:textId="77777777" w:rsidR="00461F35" w:rsidRPr="00765F51" w:rsidRDefault="00461F35" w:rsidP="00461F3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 w:rsidRPr="00765F51">
                              <w:rPr>
                                <w:rFonts w:ascii="Arial" w:hAnsi="Arial" w:cs="Arial"/>
                              </w:rPr>
                              <w:t>Appliquer des techniques de négociation et de vente.</w:t>
                            </w:r>
                          </w:p>
                          <w:p w14:paraId="3CC669C5" w14:textId="05A4E72D" w:rsidR="00461F35" w:rsidRPr="00765F51" w:rsidRDefault="00461F35" w:rsidP="00BE0734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 w:rsidRPr="00765F51">
                              <w:rPr>
                                <w:rFonts w:ascii="Arial" w:hAnsi="Arial" w:cs="Arial"/>
                              </w:rPr>
                              <w:t>Mettre les vêtements en fonction de leur taille, style et type.</w:t>
                            </w:r>
                          </w:p>
                          <w:p w14:paraId="53BEA399" w14:textId="51BF8E64" w:rsidR="002F4672" w:rsidRPr="002F4672" w:rsidRDefault="002F4672" w:rsidP="00BE0734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2F467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3 Amigos.</w:t>
                            </w:r>
                          </w:p>
                          <w:p w14:paraId="18AB7AEA" w14:textId="77777777" w:rsidR="002F4672" w:rsidRPr="002F4672" w:rsidRDefault="002F4672" w:rsidP="002F4672">
                            <w:pPr>
                              <w:pStyle w:val="Prrafobsico"/>
                              <w:rPr>
                                <w:rFonts w:ascii="Century Gothic" w:hAnsi="Century Gothic"/>
                                <w:color w:val="808080"/>
                                <w:sz w:val="22"/>
                                <w:szCs w:val="22"/>
                                <w:lang w:val="fr-FR" w:eastAsia="es-ES"/>
                              </w:rPr>
                            </w:pPr>
                            <w:r w:rsidRPr="002F4672">
                              <w:rPr>
                                <w:rFonts w:ascii="Century Gothic" w:hAnsi="Century Gothic"/>
                                <w:color w:val="808080"/>
                                <w:sz w:val="22"/>
                                <w:szCs w:val="22"/>
                                <w:lang w:val="fr-FR" w:eastAsia="es-ES"/>
                              </w:rPr>
                              <w:t xml:space="preserve">Hôtesse </w:t>
                            </w:r>
                          </w:p>
                          <w:p w14:paraId="059720FA" w14:textId="77777777" w:rsidR="002F4672" w:rsidRPr="002F4672" w:rsidRDefault="002F4672" w:rsidP="002F4672">
                            <w:pPr>
                              <w:rPr>
                                <w:rFonts w:ascii="Century Gothic" w:hAnsi="Century Gothic"/>
                                <w:color w:val="000000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2F4672">
                              <w:rPr>
                                <w:rFonts w:ascii="Century Gothic" w:hAnsi="Century Gothic"/>
                                <w:color w:val="000000"/>
                                <w:sz w:val="18"/>
                                <w:szCs w:val="18"/>
                                <w:lang w:val="fr-FR"/>
                              </w:rPr>
                              <w:t>Tâches réalisées :</w:t>
                            </w:r>
                          </w:p>
                          <w:p w14:paraId="11D8D29E" w14:textId="7C52F857" w:rsidR="002F4672" w:rsidRPr="002F4672" w:rsidRDefault="002F4672" w:rsidP="00461F35">
                            <w:pPr>
                              <w:pStyle w:val="Prrafobsico"/>
                              <w:numPr>
                                <w:ilvl w:val="0"/>
                                <w:numId w:val="25"/>
                              </w:numPr>
                              <w:rPr>
                                <w:rFonts w:ascii="Arial" w:eastAsiaTheme="minorHAnsi" w:hAnsi="Arial" w:cs="Arial"/>
                                <w:color w:val="auto"/>
                                <w:sz w:val="22"/>
                                <w:szCs w:val="22"/>
                                <w:lang w:val="fr-CA" w:eastAsia="en-US"/>
                              </w:rPr>
                            </w:pPr>
                            <w:r w:rsidRPr="002F4672">
                              <w:rPr>
                                <w:rFonts w:ascii="Arial" w:eastAsiaTheme="minorHAnsi" w:hAnsi="Arial" w:cs="Arial"/>
                                <w:color w:val="auto"/>
                                <w:sz w:val="22"/>
                                <w:szCs w:val="22"/>
                                <w:lang w:val="fr-CA" w:eastAsia="en-US"/>
                              </w:rPr>
                              <w:t>Accueillir le client.</w:t>
                            </w:r>
                          </w:p>
                          <w:p w14:paraId="4614A8ED" w14:textId="160E1812" w:rsidR="002F4672" w:rsidRPr="002F4672" w:rsidRDefault="002F4672" w:rsidP="00461F35">
                            <w:pPr>
                              <w:pStyle w:val="Prrafobsico"/>
                              <w:numPr>
                                <w:ilvl w:val="0"/>
                                <w:numId w:val="25"/>
                              </w:numPr>
                              <w:rPr>
                                <w:rFonts w:ascii="Arial" w:eastAsiaTheme="minorHAnsi" w:hAnsi="Arial" w:cs="Arial"/>
                                <w:color w:val="auto"/>
                                <w:sz w:val="22"/>
                                <w:szCs w:val="22"/>
                                <w:lang w:val="fr-CA" w:eastAsia="en-US"/>
                              </w:rPr>
                            </w:pPr>
                            <w:r w:rsidRPr="002F4672">
                              <w:rPr>
                                <w:rFonts w:ascii="Arial" w:eastAsiaTheme="minorHAnsi" w:hAnsi="Arial" w:cs="Arial"/>
                                <w:color w:val="auto"/>
                                <w:sz w:val="22"/>
                                <w:szCs w:val="22"/>
                                <w:lang w:val="fr-CA" w:eastAsia="en-US"/>
                              </w:rPr>
                              <w:t>Donner les respectives tables.</w:t>
                            </w:r>
                          </w:p>
                          <w:p w14:paraId="21A16869" w14:textId="35BE24C2" w:rsidR="002F4672" w:rsidRPr="002F4672" w:rsidRDefault="002F4672" w:rsidP="00461F35">
                            <w:pPr>
                              <w:pStyle w:val="Prrafobsico"/>
                              <w:numPr>
                                <w:ilvl w:val="0"/>
                                <w:numId w:val="25"/>
                              </w:numPr>
                              <w:rPr>
                                <w:rFonts w:ascii="Arial" w:eastAsiaTheme="minorHAnsi" w:hAnsi="Arial" w:cs="Arial"/>
                                <w:color w:val="auto"/>
                                <w:sz w:val="22"/>
                                <w:szCs w:val="22"/>
                                <w:lang w:val="fr-CA" w:eastAsia="en-US"/>
                              </w:rPr>
                            </w:pPr>
                            <w:r w:rsidRPr="002F4672">
                              <w:rPr>
                                <w:rFonts w:ascii="Arial" w:eastAsiaTheme="minorHAnsi" w:hAnsi="Arial" w:cs="Arial"/>
                                <w:color w:val="auto"/>
                                <w:sz w:val="22"/>
                                <w:szCs w:val="22"/>
                                <w:lang w:val="fr-CA" w:eastAsia="en-US"/>
                              </w:rPr>
                              <w:t>Recevoir des appels et prendre des réservations.</w:t>
                            </w:r>
                          </w:p>
                          <w:p w14:paraId="20B75375" w14:textId="5A95057C" w:rsidR="002F4672" w:rsidRPr="002F4672" w:rsidRDefault="002F4672" w:rsidP="00461F35">
                            <w:pPr>
                              <w:pStyle w:val="NoSpacing"/>
                              <w:numPr>
                                <w:ilvl w:val="0"/>
                                <w:numId w:val="25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2F4672">
                              <w:rPr>
                                <w:rFonts w:ascii="Arial" w:hAnsi="Arial" w:cs="Arial"/>
                              </w:rPr>
                              <w:t>Étiquetage des aliments à apporter.</w:t>
                            </w:r>
                          </w:p>
                          <w:p w14:paraId="579BAE6B" w14:textId="4CCE9A66" w:rsidR="002F4672" w:rsidRPr="002F4672" w:rsidRDefault="002F4672" w:rsidP="00BE0734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23ABED36" w14:textId="24EA9D27" w:rsidR="003D5158" w:rsidRPr="002F4672" w:rsidRDefault="00BE0734" w:rsidP="00BE0734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2F467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Magasin Point Zero</w:t>
                            </w:r>
                            <w:r w:rsidR="002457B1" w:rsidRPr="002F4672">
                              <w:rPr>
                                <w:rFonts w:ascii="Century Gothic" w:hAnsi="Century Gothic"/>
                                <w:b/>
                                <w:color w:val="000000"/>
                                <w:u w:val="single"/>
                              </w:rPr>
                              <w:t>.</w:t>
                            </w:r>
                          </w:p>
                          <w:p w14:paraId="11EE3C76" w14:textId="77777777" w:rsidR="002457B1" w:rsidRDefault="00BE0734" w:rsidP="002457B1">
                            <w:pPr>
                              <w:rPr>
                                <w:rFonts w:ascii="Century Gothic" w:hAnsi="Century Gothic"/>
                                <w:color w:val="808080"/>
                                <w:sz w:val="22"/>
                                <w:szCs w:val="22"/>
                                <w:lang w:val="fr-FR"/>
                              </w:rPr>
                            </w:pPr>
                            <w:r w:rsidRPr="00BE0734">
                              <w:rPr>
                                <w:rFonts w:ascii="Century Gothic" w:hAnsi="Century Gothic"/>
                                <w:color w:val="808080"/>
                                <w:sz w:val="22"/>
                                <w:szCs w:val="22"/>
                                <w:lang w:val="fr-FR"/>
                              </w:rPr>
                              <w:t>Associé aux ventes</w:t>
                            </w:r>
                          </w:p>
                          <w:p w14:paraId="075177DA" w14:textId="77777777" w:rsidR="007A7D5D" w:rsidRDefault="002457B1" w:rsidP="007A7D5D">
                            <w:pPr>
                              <w:rPr>
                                <w:rFonts w:ascii="Century Gothic" w:hAnsi="Century Gothic"/>
                                <w:color w:val="000000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2457B1">
                              <w:rPr>
                                <w:rFonts w:ascii="Century Gothic" w:hAnsi="Century Gothic"/>
                                <w:color w:val="000000"/>
                                <w:sz w:val="18"/>
                                <w:szCs w:val="18"/>
                                <w:lang w:val="fr-FR"/>
                              </w:rPr>
                              <w:t>T</w:t>
                            </w:r>
                            <w:r w:rsidR="00314D31" w:rsidRPr="002457B1">
                              <w:rPr>
                                <w:rFonts w:ascii="Century Gothic" w:hAnsi="Century Gothic"/>
                                <w:color w:val="000000"/>
                                <w:sz w:val="18"/>
                                <w:szCs w:val="18"/>
                                <w:lang w:val="fr-FR"/>
                              </w:rPr>
                              <w:t>âches réalisé</w:t>
                            </w:r>
                            <w:r w:rsidR="00442D69" w:rsidRPr="002457B1">
                              <w:rPr>
                                <w:rFonts w:ascii="Century Gothic" w:hAnsi="Century Gothic"/>
                                <w:color w:val="000000"/>
                                <w:sz w:val="18"/>
                                <w:szCs w:val="18"/>
                                <w:lang w:val="fr-FR"/>
                              </w:rPr>
                              <w:t>e</w:t>
                            </w:r>
                            <w:r w:rsidR="00314D31" w:rsidRPr="002457B1">
                              <w:rPr>
                                <w:rFonts w:ascii="Century Gothic" w:hAnsi="Century Gothic"/>
                                <w:color w:val="000000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Pr="002457B1">
                              <w:rPr>
                                <w:rFonts w:ascii="Century Gothic" w:hAnsi="Century Gothic"/>
                                <w:color w:val="000000"/>
                                <w:sz w:val="18"/>
                                <w:szCs w:val="18"/>
                                <w:lang w:val="fr-FR"/>
                              </w:rPr>
                              <w:t> :</w:t>
                            </w:r>
                          </w:p>
                          <w:p w14:paraId="000B262D" w14:textId="62B9A73B" w:rsidR="002457B1" w:rsidRPr="007A7D5D" w:rsidRDefault="002457B1" w:rsidP="007A7D5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Century Gothic" w:hAnsi="Century Gothic" w:cs="Times New Roman"/>
                                <w:color w:val="000000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7A7D5D">
                              <w:rPr>
                                <w:rFonts w:ascii="Arial" w:hAnsi="Arial" w:cs="Arial"/>
                              </w:rPr>
                              <w:t>Recevoir, assister et réussir une vente au client.</w:t>
                            </w:r>
                          </w:p>
                          <w:p w14:paraId="46C44EE2" w14:textId="77777777" w:rsidR="002457B1" w:rsidRPr="002457B1" w:rsidRDefault="002457B1" w:rsidP="007A7D5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 w:rsidRPr="002457B1">
                              <w:rPr>
                                <w:rFonts w:ascii="Arial" w:hAnsi="Arial" w:cs="Arial"/>
                              </w:rPr>
                              <w:t>Appliquer des techniques de négociation et de vente.</w:t>
                            </w:r>
                          </w:p>
                          <w:p w14:paraId="74131954" w14:textId="77777777" w:rsidR="002457B1" w:rsidRPr="002457B1" w:rsidRDefault="002457B1" w:rsidP="007A7D5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 w:rsidRPr="002457B1">
                              <w:rPr>
                                <w:rFonts w:ascii="Arial" w:hAnsi="Arial" w:cs="Arial"/>
                              </w:rPr>
                              <w:t>Mettre les vêtements en fonction de leur taille, style et type.</w:t>
                            </w:r>
                          </w:p>
                          <w:p w14:paraId="1BBFA234" w14:textId="77777777" w:rsidR="002457B1" w:rsidRPr="002457B1" w:rsidRDefault="002457B1" w:rsidP="007A7D5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 w:rsidRPr="002457B1">
                              <w:rPr>
                                <w:rFonts w:ascii="Arial" w:hAnsi="Arial" w:cs="Arial"/>
                              </w:rPr>
                              <w:t>Étiquetage des vêtements.</w:t>
                            </w:r>
                          </w:p>
                          <w:p w14:paraId="4339CCD2" w14:textId="4F26EC64" w:rsidR="00CC04D1" w:rsidRPr="002457B1" w:rsidRDefault="002457B1" w:rsidP="007A7D5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 w:rsidRPr="002457B1">
                              <w:rPr>
                                <w:rFonts w:ascii="Arial" w:hAnsi="Arial" w:cs="Arial"/>
                              </w:rPr>
                              <w:t>Maintenir la propreté du magasin.</w:t>
                            </w:r>
                          </w:p>
                          <w:p w14:paraId="557A0CF4" w14:textId="3B36722C" w:rsidR="00314D31" w:rsidRPr="007A7D5D" w:rsidRDefault="007A7D5D" w:rsidP="00314D31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7A7D5D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Mon Jardin</w:t>
                            </w:r>
                            <w:r w:rsidRPr="007A7D5D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val="fr-FR"/>
                              </w:rPr>
                              <w:t>.</w:t>
                            </w:r>
                            <w:r w:rsidR="00314D31" w:rsidRPr="007A7D5D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:lang w:val="fr-FR"/>
                              </w:rPr>
                              <w:t xml:space="preserve"> </w:t>
                            </w:r>
                          </w:p>
                          <w:p w14:paraId="0A67E280" w14:textId="77777777" w:rsidR="007A7D5D" w:rsidRDefault="007A7D5D" w:rsidP="007A7D5D">
                            <w:pPr>
                              <w:rPr>
                                <w:rFonts w:ascii="Century Gothic" w:hAnsi="Century Gothic"/>
                                <w:color w:val="808080"/>
                                <w:sz w:val="22"/>
                                <w:szCs w:val="22"/>
                                <w:lang w:val="fr-FR"/>
                              </w:rPr>
                            </w:pPr>
                            <w:r w:rsidRPr="00BE0734">
                              <w:rPr>
                                <w:rFonts w:ascii="Century Gothic" w:hAnsi="Century Gothic"/>
                                <w:color w:val="808080"/>
                                <w:sz w:val="22"/>
                                <w:szCs w:val="22"/>
                                <w:lang w:val="fr-FR"/>
                              </w:rPr>
                              <w:t>Associé aux ventes</w:t>
                            </w:r>
                          </w:p>
                          <w:p w14:paraId="37176F2B" w14:textId="65EA762A" w:rsidR="007A7D5D" w:rsidRPr="007A7D5D" w:rsidRDefault="007A7D5D" w:rsidP="007A7D5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7A7D5D">
                              <w:rPr>
                                <w:rFonts w:ascii="Century Gothic" w:hAnsi="Century Gothic"/>
                                <w:color w:val="000000"/>
                                <w:sz w:val="18"/>
                                <w:szCs w:val="18"/>
                                <w:lang w:val="fr-FR"/>
                              </w:rPr>
                              <w:t>T</w:t>
                            </w:r>
                            <w:r w:rsidR="00314D31" w:rsidRPr="007A7D5D">
                              <w:rPr>
                                <w:rFonts w:ascii="Century Gothic" w:hAnsi="Century Gothic"/>
                                <w:color w:val="000000"/>
                                <w:sz w:val="18"/>
                                <w:szCs w:val="18"/>
                                <w:lang w:val="fr-FR"/>
                              </w:rPr>
                              <w:t xml:space="preserve">âches </w:t>
                            </w:r>
                            <w:r w:rsidRPr="007A7D5D">
                              <w:rPr>
                                <w:rFonts w:ascii="Century Gothic" w:hAnsi="Century Gothic"/>
                                <w:color w:val="000000"/>
                                <w:sz w:val="18"/>
                                <w:szCs w:val="18"/>
                                <w:lang w:val="fr-FR"/>
                              </w:rPr>
                              <w:t>réalisées :</w:t>
                            </w:r>
                            <w:r w:rsidR="00314D31" w:rsidRPr="007A7D5D">
                              <w:rPr>
                                <w:rFonts w:ascii="Century Gothic" w:hAnsi="Century Gothic"/>
                                <w:color w:val="000000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</w:p>
                          <w:p w14:paraId="1363AA9B" w14:textId="033C3059" w:rsidR="007A7D5D" w:rsidRPr="00765F51" w:rsidRDefault="007A7D5D" w:rsidP="007A7D5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 w:rsidRPr="00765F51">
                              <w:rPr>
                                <w:rFonts w:ascii="Arial" w:hAnsi="Arial" w:cs="Arial"/>
                              </w:rPr>
                              <w:t>Accueillir les clients</w:t>
                            </w:r>
                          </w:p>
                          <w:p w14:paraId="7194BD92" w14:textId="77777777" w:rsidR="007A7D5D" w:rsidRPr="00765F51" w:rsidRDefault="007A7D5D" w:rsidP="007A7D5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 w:rsidRPr="00765F51">
                              <w:rPr>
                                <w:rFonts w:ascii="Arial" w:hAnsi="Arial" w:cs="Arial"/>
                              </w:rPr>
                              <w:t>Recevoir et traiter les paiements</w:t>
                            </w:r>
                          </w:p>
                          <w:p w14:paraId="72396BE5" w14:textId="77777777" w:rsidR="007A7D5D" w:rsidRPr="006A3C7C" w:rsidRDefault="007A7D5D" w:rsidP="007A7D5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6A3C7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Faire des arrangements floraux</w:t>
                            </w:r>
                          </w:p>
                          <w:p w14:paraId="4590970F" w14:textId="55741092" w:rsidR="00D96FFF" w:rsidRPr="003D5158" w:rsidRDefault="00D96FFF" w:rsidP="007A7D5D">
                            <w:pPr>
                              <w:rPr>
                                <w:rFonts w:ascii="Century Gothic" w:hAnsi="Century Gothic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53C95B0D" w14:textId="77777777" w:rsidR="003D5158" w:rsidRPr="00E02E0A" w:rsidRDefault="003D5158" w:rsidP="003D5158">
                            <w:pPr>
                              <w:rPr>
                                <w:color w:val="000000"/>
                              </w:rPr>
                            </w:pPr>
                          </w:p>
                          <w:p w14:paraId="6EB6DA36" w14:textId="1E816D81" w:rsidR="003D5158" w:rsidRDefault="003D5158" w:rsidP="003D5158">
                            <w:pPr>
                              <w:rPr>
                                <w:color w:val="000000"/>
                              </w:rPr>
                            </w:pPr>
                          </w:p>
                          <w:p w14:paraId="6652AA1B" w14:textId="0C54A926" w:rsidR="009A03D6" w:rsidRDefault="009A03D6" w:rsidP="003D5158">
                            <w:pPr>
                              <w:rPr>
                                <w:color w:val="000000"/>
                              </w:rPr>
                            </w:pPr>
                          </w:p>
                          <w:p w14:paraId="26E9DA64" w14:textId="746C0205" w:rsidR="009A03D6" w:rsidRDefault="009A03D6" w:rsidP="003D5158">
                            <w:pPr>
                              <w:rPr>
                                <w:color w:val="000000"/>
                              </w:rPr>
                            </w:pPr>
                          </w:p>
                          <w:p w14:paraId="6E9675E5" w14:textId="1D35CA9B" w:rsidR="009A03D6" w:rsidRDefault="009A03D6" w:rsidP="003D5158">
                            <w:pPr>
                              <w:rPr>
                                <w:color w:val="000000"/>
                              </w:rPr>
                            </w:pPr>
                          </w:p>
                          <w:p w14:paraId="33AA4BE4" w14:textId="272E2A6B" w:rsidR="009A03D6" w:rsidRDefault="009A03D6" w:rsidP="003D5158">
                            <w:pPr>
                              <w:rPr>
                                <w:color w:val="000000"/>
                              </w:rPr>
                            </w:pPr>
                          </w:p>
                          <w:p w14:paraId="311E1461" w14:textId="6A0087FB" w:rsidR="009A03D6" w:rsidRDefault="009A03D6" w:rsidP="003D5158">
                            <w:pPr>
                              <w:rPr>
                                <w:color w:val="000000"/>
                              </w:rPr>
                            </w:pPr>
                          </w:p>
                          <w:p w14:paraId="316D919C" w14:textId="5377D6F3" w:rsidR="009A03D6" w:rsidRDefault="009A03D6" w:rsidP="003D5158">
                            <w:pPr>
                              <w:rPr>
                                <w:color w:val="000000"/>
                              </w:rPr>
                            </w:pPr>
                          </w:p>
                          <w:p w14:paraId="377E1AD8" w14:textId="77777777" w:rsidR="009A03D6" w:rsidRPr="00E02E0A" w:rsidRDefault="009A03D6" w:rsidP="003D5158">
                            <w:pPr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B9039" id="Cuadro de texto 10" o:spid="_x0000_s1044" type="#_x0000_t202" style="position:absolute;margin-left:255.75pt;margin-top:6.85pt;width:321pt;height:495pt;z-index: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" filled="f" stroked="f">
                <v:textbox>
                  <w:txbxContent>
                    <w:p w14:paraId="22D4836F" w14:textId="77777777" w:rsidR="00461F35" w:rsidRPr="002457B1" w:rsidRDefault="00461F35" w:rsidP="00461F35">
                      <w:pPr>
                        <w:rPr>
                          <w:rFonts w:ascii="Century Gothic" w:hAnsi="Century Gothic"/>
                          <w:b/>
                          <w:color w:val="000000"/>
                          <w:sz w:val="22"/>
                          <w:szCs w:val="22"/>
                          <w:u w:val="single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0000"/>
                          <w:sz w:val="22"/>
                          <w:szCs w:val="22"/>
                          <w:u w:val="single"/>
                          <w:lang w:val="fr-FR"/>
                        </w:rPr>
                        <w:t xml:space="preserve">Magasin Frank and </w:t>
                      </w:r>
                      <w:proofErr w:type="spellStart"/>
                      <w:r>
                        <w:rPr>
                          <w:rFonts w:ascii="Century Gothic" w:hAnsi="Century Gothic"/>
                          <w:b/>
                          <w:color w:val="000000"/>
                          <w:sz w:val="22"/>
                          <w:szCs w:val="22"/>
                          <w:u w:val="single"/>
                          <w:lang w:val="fr-FR"/>
                        </w:rPr>
                        <w:t>Oak</w:t>
                      </w:r>
                      <w:proofErr w:type="spellEnd"/>
                    </w:p>
                    <w:p w14:paraId="4DC2FD22" w14:textId="77777777" w:rsidR="00461F35" w:rsidRPr="00DF4D37" w:rsidRDefault="00461F35" w:rsidP="00461F35">
                      <w:pPr>
                        <w:rPr>
                          <w:rFonts w:ascii="Century Gothic" w:hAnsi="Century Gothic"/>
                          <w:color w:val="808080"/>
                          <w:sz w:val="22"/>
                          <w:szCs w:val="22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22"/>
                          <w:szCs w:val="22"/>
                          <w:lang w:val="fr-FR"/>
                        </w:rPr>
                        <w:t>A</w:t>
                      </w:r>
                      <w:r w:rsidRPr="00461F35">
                        <w:rPr>
                          <w:rFonts w:ascii="Century Gothic" w:hAnsi="Century Gothic"/>
                          <w:color w:val="808080"/>
                          <w:sz w:val="22"/>
                          <w:szCs w:val="22"/>
                          <w:lang w:val="fr-FR"/>
                        </w:rPr>
                        <w:t>ssocié aux ventes</w:t>
                      </w:r>
                      <w:r w:rsidRPr="00DF4D37">
                        <w:rPr>
                          <w:rFonts w:ascii="Century Gothic" w:hAnsi="Century Gothic"/>
                          <w:color w:val="808080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</w:p>
                    <w:p w14:paraId="4C75E9F3" w14:textId="3BEF4FCF" w:rsidR="00461F35" w:rsidRDefault="00461F35" w:rsidP="00461F35">
                      <w:pPr>
                        <w:rPr>
                          <w:rFonts w:ascii="Century Gothic" w:hAnsi="Century Gothic"/>
                          <w:color w:val="000000"/>
                          <w:sz w:val="18"/>
                          <w:szCs w:val="18"/>
                          <w:lang w:val="fr-FR"/>
                        </w:rPr>
                      </w:pPr>
                      <w:r w:rsidRPr="002457B1">
                        <w:rPr>
                          <w:rFonts w:ascii="Century Gothic" w:hAnsi="Century Gothic"/>
                          <w:color w:val="000000"/>
                          <w:sz w:val="18"/>
                          <w:szCs w:val="18"/>
                          <w:lang w:val="fr-FR"/>
                        </w:rPr>
                        <w:t xml:space="preserve">Tâches réalisées : </w:t>
                      </w:r>
                    </w:p>
                    <w:p w14:paraId="66D58380" w14:textId="08DA1E76" w:rsidR="00461F35" w:rsidRPr="00765F51" w:rsidRDefault="00461F35" w:rsidP="00461F3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 w:cs="Arial"/>
                        </w:rPr>
                      </w:pPr>
                      <w:r w:rsidRPr="00765F51">
                        <w:rPr>
                          <w:rFonts w:ascii="Arial" w:hAnsi="Arial" w:cs="Arial"/>
                        </w:rPr>
                        <w:t>Accueillir le client.</w:t>
                      </w:r>
                    </w:p>
                    <w:p w14:paraId="32CF5947" w14:textId="22004C2D" w:rsidR="00461F35" w:rsidRPr="00765F51" w:rsidRDefault="00461F35" w:rsidP="00461F3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 w:cs="Arial"/>
                        </w:rPr>
                      </w:pPr>
                      <w:r w:rsidRPr="00765F51">
                        <w:rPr>
                          <w:rFonts w:ascii="Arial" w:hAnsi="Arial" w:cs="Arial"/>
                        </w:rPr>
                        <w:t>Offrir un service de stylisme.</w:t>
                      </w:r>
                    </w:p>
                    <w:p w14:paraId="007723EE" w14:textId="55903C64" w:rsidR="00461F35" w:rsidRPr="00765F51" w:rsidRDefault="00461F35" w:rsidP="00461F3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 w:cs="Arial"/>
                        </w:rPr>
                      </w:pPr>
                      <w:r w:rsidRPr="00765F51">
                        <w:rPr>
                          <w:rFonts w:ascii="Arial" w:hAnsi="Arial" w:cs="Arial"/>
                        </w:rPr>
                        <w:t>Informe</w:t>
                      </w:r>
                      <w:r w:rsidR="00765F51" w:rsidRPr="00765F51">
                        <w:rPr>
                          <w:rFonts w:ascii="Arial" w:hAnsi="Arial" w:cs="Arial"/>
                        </w:rPr>
                        <w:t>r</w:t>
                      </w:r>
                      <w:r w:rsidRPr="00765F51">
                        <w:rPr>
                          <w:rFonts w:ascii="Arial" w:hAnsi="Arial" w:cs="Arial"/>
                        </w:rPr>
                        <w:t xml:space="preserve"> sur les avantages de nos </w:t>
                      </w:r>
                      <w:r w:rsidR="00C37D88" w:rsidRPr="00765F51">
                        <w:rPr>
                          <w:rFonts w:ascii="Arial" w:hAnsi="Arial" w:cs="Arial"/>
                        </w:rPr>
                        <w:t>produits écoresponsables</w:t>
                      </w:r>
                    </w:p>
                    <w:p w14:paraId="1969B248" w14:textId="74575C2E" w:rsidR="00765F51" w:rsidRPr="00765F51" w:rsidRDefault="00765F51" w:rsidP="00765F51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0"/>
                        <w:rPr>
                          <w:rFonts w:ascii="Arial" w:hAnsi="Arial" w:cs="Arial"/>
                        </w:rPr>
                      </w:pPr>
                      <w:r w:rsidRPr="00765F51">
                        <w:rPr>
                          <w:rFonts w:ascii="Arial" w:hAnsi="Arial" w:cs="Arial"/>
                        </w:rPr>
                        <w:t>Recevoir et traiter les paiements</w:t>
                      </w:r>
                    </w:p>
                    <w:p w14:paraId="4FB3E89B" w14:textId="77777777" w:rsidR="00461F35" w:rsidRPr="00765F51" w:rsidRDefault="00461F35" w:rsidP="00461F3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0"/>
                        <w:rPr>
                          <w:rFonts w:ascii="Arial" w:hAnsi="Arial" w:cs="Arial"/>
                        </w:rPr>
                      </w:pPr>
                      <w:r w:rsidRPr="00765F51">
                        <w:rPr>
                          <w:rFonts w:ascii="Arial" w:hAnsi="Arial" w:cs="Arial"/>
                        </w:rPr>
                        <w:t>Appliquer des techniques de négociation et de vente.</w:t>
                      </w:r>
                    </w:p>
                    <w:p w14:paraId="3CC669C5" w14:textId="05A4E72D" w:rsidR="00461F35" w:rsidRPr="00765F51" w:rsidRDefault="00461F35" w:rsidP="00BE0734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0"/>
                        <w:rPr>
                          <w:rFonts w:ascii="Arial" w:hAnsi="Arial" w:cs="Arial"/>
                        </w:rPr>
                      </w:pPr>
                      <w:r w:rsidRPr="00765F51">
                        <w:rPr>
                          <w:rFonts w:ascii="Arial" w:hAnsi="Arial" w:cs="Arial"/>
                        </w:rPr>
                        <w:t>Mettre les vêtements en fonction de leur taille, style et type.</w:t>
                      </w:r>
                    </w:p>
                    <w:p w14:paraId="53BEA399" w14:textId="51BF8E64" w:rsidR="002F4672" w:rsidRPr="002F4672" w:rsidRDefault="002F4672" w:rsidP="00BE0734">
                      <w:pPr>
                        <w:pStyle w:val="NoSpacing"/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2F4672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3 Amigos.</w:t>
                      </w:r>
                    </w:p>
                    <w:p w14:paraId="18AB7AEA" w14:textId="77777777" w:rsidR="002F4672" w:rsidRPr="002F4672" w:rsidRDefault="002F4672" w:rsidP="002F4672">
                      <w:pPr>
                        <w:pStyle w:val="Prrafobsico"/>
                        <w:rPr>
                          <w:rFonts w:ascii="Century Gothic" w:hAnsi="Century Gothic"/>
                          <w:color w:val="808080"/>
                          <w:sz w:val="22"/>
                          <w:szCs w:val="22"/>
                          <w:lang w:val="fr-FR" w:eastAsia="es-ES"/>
                        </w:rPr>
                      </w:pPr>
                      <w:r w:rsidRPr="002F4672">
                        <w:rPr>
                          <w:rFonts w:ascii="Century Gothic" w:hAnsi="Century Gothic"/>
                          <w:color w:val="808080"/>
                          <w:sz w:val="22"/>
                          <w:szCs w:val="22"/>
                          <w:lang w:val="fr-FR" w:eastAsia="es-ES"/>
                        </w:rPr>
                        <w:t xml:space="preserve">Hôtesse </w:t>
                      </w:r>
                    </w:p>
                    <w:p w14:paraId="059720FA" w14:textId="77777777" w:rsidR="002F4672" w:rsidRPr="002F4672" w:rsidRDefault="002F4672" w:rsidP="002F4672">
                      <w:pPr>
                        <w:rPr>
                          <w:rFonts w:ascii="Century Gothic" w:hAnsi="Century Gothic"/>
                          <w:color w:val="000000"/>
                          <w:sz w:val="18"/>
                          <w:szCs w:val="18"/>
                          <w:lang w:val="fr-FR"/>
                        </w:rPr>
                      </w:pPr>
                      <w:r w:rsidRPr="002F4672">
                        <w:rPr>
                          <w:rFonts w:ascii="Century Gothic" w:hAnsi="Century Gothic"/>
                          <w:color w:val="000000"/>
                          <w:sz w:val="18"/>
                          <w:szCs w:val="18"/>
                          <w:lang w:val="fr-FR"/>
                        </w:rPr>
                        <w:t>Tâches réalisées :</w:t>
                      </w:r>
                    </w:p>
                    <w:p w14:paraId="11D8D29E" w14:textId="7C52F857" w:rsidR="002F4672" w:rsidRPr="002F4672" w:rsidRDefault="002F4672" w:rsidP="00461F35">
                      <w:pPr>
                        <w:pStyle w:val="Prrafobsico"/>
                        <w:numPr>
                          <w:ilvl w:val="0"/>
                          <w:numId w:val="25"/>
                        </w:numPr>
                        <w:rPr>
                          <w:rFonts w:ascii="Arial" w:eastAsiaTheme="minorHAnsi" w:hAnsi="Arial" w:cs="Arial"/>
                          <w:color w:val="auto"/>
                          <w:sz w:val="22"/>
                          <w:szCs w:val="22"/>
                          <w:lang w:val="fr-CA" w:eastAsia="en-US"/>
                        </w:rPr>
                      </w:pPr>
                      <w:r w:rsidRPr="002F4672">
                        <w:rPr>
                          <w:rFonts w:ascii="Arial" w:eastAsiaTheme="minorHAnsi" w:hAnsi="Arial" w:cs="Arial"/>
                          <w:color w:val="auto"/>
                          <w:sz w:val="22"/>
                          <w:szCs w:val="22"/>
                          <w:lang w:val="fr-CA" w:eastAsia="en-US"/>
                        </w:rPr>
                        <w:t>Accueillir le client.</w:t>
                      </w:r>
                    </w:p>
                    <w:p w14:paraId="4614A8ED" w14:textId="160E1812" w:rsidR="002F4672" w:rsidRPr="002F4672" w:rsidRDefault="002F4672" w:rsidP="00461F35">
                      <w:pPr>
                        <w:pStyle w:val="Prrafobsico"/>
                        <w:numPr>
                          <w:ilvl w:val="0"/>
                          <w:numId w:val="25"/>
                        </w:numPr>
                        <w:rPr>
                          <w:rFonts w:ascii="Arial" w:eastAsiaTheme="minorHAnsi" w:hAnsi="Arial" w:cs="Arial"/>
                          <w:color w:val="auto"/>
                          <w:sz w:val="22"/>
                          <w:szCs w:val="22"/>
                          <w:lang w:val="fr-CA" w:eastAsia="en-US"/>
                        </w:rPr>
                      </w:pPr>
                      <w:r w:rsidRPr="002F4672">
                        <w:rPr>
                          <w:rFonts w:ascii="Arial" w:eastAsiaTheme="minorHAnsi" w:hAnsi="Arial" w:cs="Arial"/>
                          <w:color w:val="auto"/>
                          <w:sz w:val="22"/>
                          <w:szCs w:val="22"/>
                          <w:lang w:val="fr-CA" w:eastAsia="en-US"/>
                        </w:rPr>
                        <w:t>Donner les respectives tables.</w:t>
                      </w:r>
                    </w:p>
                    <w:p w14:paraId="21A16869" w14:textId="35BE24C2" w:rsidR="002F4672" w:rsidRPr="002F4672" w:rsidRDefault="002F4672" w:rsidP="00461F35">
                      <w:pPr>
                        <w:pStyle w:val="Prrafobsico"/>
                        <w:numPr>
                          <w:ilvl w:val="0"/>
                          <w:numId w:val="25"/>
                        </w:numPr>
                        <w:rPr>
                          <w:rFonts w:ascii="Arial" w:eastAsiaTheme="minorHAnsi" w:hAnsi="Arial" w:cs="Arial"/>
                          <w:color w:val="auto"/>
                          <w:sz w:val="22"/>
                          <w:szCs w:val="22"/>
                          <w:lang w:val="fr-CA" w:eastAsia="en-US"/>
                        </w:rPr>
                      </w:pPr>
                      <w:r w:rsidRPr="002F4672">
                        <w:rPr>
                          <w:rFonts w:ascii="Arial" w:eastAsiaTheme="minorHAnsi" w:hAnsi="Arial" w:cs="Arial"/>
                          <w:color w:val="auto"/>
                          <w:sz w:val="22"/>
                          <w:szCs w:val="22"/>
                          <w:lang w:val="fr-CA" w:eastAsia="en-US"/>
                        </w:rPr>
                        <w:t>Recevoir des appels et prendre des réservations.</w:t>
                      </w:r>
                    </w:p>
                    <w:p w14:paraId="20B75375" w14:textId="5A95057C" w:rsidR="002F4672" w:rsidRPr="002F4672" w:rsidRDefault="002F4672" w:rsidP="00461F35">
                      <w:pPr>
                        <w:pStyle w:val="NoSpacing"/>
                        <w:numPr>
                          <w:ilvl w:val="0"/>
                          <w:numId w:val="25"/>
                        </w:numPr>
                        <w:rPr>
                          <w:rFonts w:ascii="Arial" w:hAnsi="Arial" w:cs="Arial"/>
                        </w:rPr>
                      </w:pPr>
                      <w:r w:rsidRPr="002F4672">
                        <w:rPr>
                          <w:rFonts w:ascii="Arial" w:hAnsi="Arial" w:cs="Arial"/>
                        </w:rPr>
                        <w:t>Étiquetage des aliments à apporter.</w:t>
                      </w:r>
                    </w:p>
                    <w:p w14:paraId="579BAE6B" w14:textId="4CCE9A66" w:rsidR="002F4672" w:rsidRPr="002F4672" w:rsidRDefault="002F4672" w:rsidP="00BE0734">
                      <w:pPr>
                        <w:pStyle w:val="NoSpacing"/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23ABED36" w14:textId="24EA9D27" w:rsidR="003D5158" w:rsidRPr="002F4672" w:rsidRDefault="00BE0734" w:rsidP="00BE0734">
                      <w:pPr>
                        <w:pStyle w:val="NoSpacing"/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2F4672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Magasin Point Zero</w:t>
                      </w:r>
                      <w:r w:rsidR="002457B1" w:rsidRPr="002F4672">
                        <w:rPr>
                          <w:rFonts w:ascii="Century Gothic" w:hAnsi="Century Gothic"/>
                          <w:b/>
                          <w:color w:val="000000"/>
                          <w:u w:val="single"/>
                        </w:rPr>
                        <w:t>.</w:t>
                      </w:r>
                    </w:p>
                    <w:p w14:paraId="11EE3C76" w14:textId="77777777" w:rsidR="002457B1" w:rsidRDefault="00BE0734" w:rsidP="002457B1">
                      <w:pPr>
                        <w:rPr>
                          <w:rFonts w:ascii="Century Gothic" w:hAnsi="Century Gothic"/>
                          <w:color w:val="808080"/>
                          <w:sz w:val="22"/>
                          <w:szCs w:val="22"/>
                          <w:lang w:val="fr-FR"/>
                        </w:rPr>
                      </w:pPr>
                      <w:r w:rsidRPr="00BE0734">
                        <w:rPr>
                          <w:rFonts w:ascii="Century Gothic" w:hAnsi="Century Gothic"/>
                          <w:color w:val="808080"/>
                          <w:sz w:val="22"/>
                          <w:szCs w:val="22"/>
                          <w:lang w:val="fr-FR"/>
                        </w:rPr>
                        <w:t>Associé aux ventes</w:t>
                      </w:r>
                    </w:p>
                    <w:p w14:paraId="075177DA" w14:textId="77777777" w:rsidR="007A7D5D" w:rsidRDefault="002457B1" w:rsidP="007A7D5D">
                      <w:pPr>
                        <w:rPr>
                          <w:rFonts w:ascii="Century Gothic" w:hAnsi="Century Gothic"/>
                          <w:color w:val="000000"/>
                          <w:sz w:val="18"/>
                          <w:szCs w:val="18"/>
                          <w:lang w:val="fr-FR"/>
                        </w:rPr>
                      </w:pPr>
                      <w:r w:rsidRPr="002457B1">
                        <w:rPr>
                          <w:rFonts w:ascii="Century Gothic" w:hAnsi="Century Gothic"/>
                          <w:color w:val="000000"/>
                          <w:sz w:val="18"/>
                          <w:szCs w:val="18"/>
                          <w:lang w:val="fr-FR"/>
                        </w:rPr>
                        <w:t>T</w:t>
                      </w:r>
                      <w:r w:rsidR="00314D31" w:rsidRPr="002457B1">
                        <w:rPr>
                          <w:rFonts w:ascii="Century Gothic" w:hAnsi="Century Gothic"/>
                          <w:color w:val="000000"/>
                          <w:sz w:val="18"/>
                          <w:szCs w:val="18"/>
                          <w:lang w:val="fr-FR"/>
                        </w:rPr>
                        <w:t>âches réalisé</w:t>
                      </w:r>
                      <w:r w:rsidR="00442D69" w:rsidRPr="002457B1">
                        <w:rPr>
                          <w:rFonts w:ascii="Century Gothic" w:hAnsi="Century Gothic"/>
                          <w:color w:val="000000"/>
                          <w:sz w:val="18"/>
                          <w:szCs w:val="18"/>
                          <w:lang w:val="fr-FR"/>
                        </w:rPr>
                        <w:t>e</w:t>
                      </w:r>
                      <w:r w:rsidR="00314D31" w:rsidRPr="002457B1">
                        <w:rPr>
                          <w:rFonts w:ascii="Century Gothic" w:hAnsi="Century Gothic"/>
                          <w:color w:val="000000"/>
                          <w:sz w:val="18"/>
                          <w:szCs w:val="18"/>
                          <w:lang w:val="fr-FR"/>
                        </w:rPr>
                        <w:t>s</w:t>
                      </w:r>
                      <w:r w:rsidRPr="002457B1">
                        <w:rPr>
                          <w:rFonts w:ascii="Century Gothic" w:hAnsi="Century Gothic"/>
                          <w:color w:val="000000"/>
                          <w:sz w:val="18"/>
                          <w:szCs w:val="18"/>
                          <w:lang w:val="fr-FR"/>
                        </w:rPr>
                        <w:t> :</w:t>
                      </w:r>
                    </w:p>
                    <w:p w14:paraId="000B262D" w14:textId="62B9A73B" w:rsidR="002457B1" w:rsidRPr="007A7D5D" w:rsidRDefault="002457B1" w:rsidP="007A7D5D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Century Gothic" w:hAnsi="Century Gothic" w:cs="Times New Roman"/>
                          <w:color w:val="000000"/>
                          <w:sz w:val="18"/>
                          <w:szCs w:val="18"/>
                          <w:lang w:val="fr-FR"/>
                        </w:rPr>
                      </w:pPr>
                      <w:r w:rsidRPr="007A7D5D">
                        <w:rPr>
                          <w:rFonts w:ascii="Arial" w:hAnsi="Arial" w:cs="Arial"/>
                        </w:rPr>
                        <w:t>Recevoir, assister et réussir une vente au client.</w:t>
                      </w:r>
                    </w:p>
                    <w:p w14:paraId="46C44EE2" w14:textId="77777777" w:rsidR="002457B1" w:rsidRPr="002457B1" w:rsidRDefault="002457B1" w:rsidP="007A7D5D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/>
                        <w:rPr>
                          <w:rFonts w:ascii="Arial" w:hAnsi="Arial" w:cs="Arial"/>
                        </w:rPr>
                      </w:pPr>
                      <w:r w:rsidRPr="002457B1">
                        <w:rPr>
                          <w:rFonts w:ascii="Arial" w:hAnsi="Arial" w:cs="Arial"/>
                        </w:rPr>
                        <w:t>Appliquer des techniques de négociation et de vente.</w:t>
                      </w:r>
                    </w:p>
                    <w:p w14:paraId="74131954" w14:textId="77777777" w:rsidR="002457B1" w:rsidRPr="002457B1" w:rsidRDefault="002457B1" w:rsidP="007A7D5D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/>
                        <w:rPr>
                          <w:rFonts w:ascii="Arial" w:hAnsi="Arial" w:cs="Arial"/>
                        </w:rPr>
                      </w:pPr>
                      <w:r w:rsidRPr="002457B1">
                        <w:rPr>
                          <w:rFonts w:ascii="Arial" w:hAnsi="Arial" w:cs="Arial"/>
                        </w:rPr>
                        <w:t>Mettre les vêtements en fonction de leur taille, style et type.</w:t>
                      </w:r>
                    </w:p>
                    <w:p w14:paraId="1BBFA234" w14:textId="77777777" w:rsidR="002457B1" w:rsidRPr="002457B1" w:rsidRDefault="002457B1" w:rsidP="007A7D5D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/>
                        <w:rPr>
                          <w:rFonts w:ascii="Arial" w:hAnsi="Arial" w:cs="Arial"/>
                        </w:rPr>
                      </w:pPr>
                      <w:r w:rsidRPr="002457B1">
                        <w:rPr>
                          <w:rFonts w:ascii="Arial" w:hAnsi="Arial" w:cs="Arial"/>
                        </w:rPr>
                        <w:t>Étiquetage des vêtements.</w:t>
                      </w:r>
                    </w:p>
                    <w:p w14:paraId="4339CCD2" w14:textId="4F26EC64" w:rsidR="00CC04D1" w:rsidRPr="002457B1" w:rsidRDefault="002457B1" w:rsidP="007A7D5D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/>
                        <w:rPr>
                          <w:rFonts w:ascii="Arial" w:hAnsi="Arial" w:cs="Arial"/>
                        </w:rPr>
                      </w:pPr>
                      <w:r w:rsidRPr="002457B1">
                        <w:rPr>
                          <w:rFonts w:ascii="Arial" w:hAnsi="Arial" w:cs="Arial"/>
                        </w:rPr>
                        <w:t>Maintenir la propreté du magasin.</w:t>
                      </w:r>
                    </w:p>
                    <w:p w14:paraId="557A0CF4" w14:textId="3B36722C" w:rsidR="00314D31" w:rsidRPr="007A7D5D" w:rsidRDefault="007A7D5D" w:rsidP="00314D31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7A7D5D">
                        <w:rPr>
                          <w:rFonts w:ascii="Arial" w:hAnsi="Arial" w:cs="Arial"/>
                          <w:b/>
                          <w:u w:val="single"/>
                        </w:rPr>
                        <w:t>Mon Jardin</w:t>
                      </w:r>
                      <w:r w:rsidRPr="007A7D5D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val="fr-FR"/>
                        </w:rPr>
                        <w:t>.</w:t>
                      </w:r>
                      <w:r w:rsidR="00314D31" w:rsidRPr="007A7D5D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  <w:u w:val="single"/>
                          <w:lang w:val="fr-FR"/>
                        </w:rPr>
                        <w:t xml:space="preserve"> </w:t>
                      </w:r>
                    </w:p>
                    <w:p w14:paraId="0A67E280" w14:textId="77777777" w:rsidR="007A7D5D" w:rsidRDefault="007A7D5D" w:rsidP="007A7D5D">
                      <w:pPr>
                        <w:rPr>
                          <w:rFonts w:ascii="Century Gothic" w:hAnsi="Century Gothic"/>
                          <w:color w:val="808080"/>
                          <w:sz w:val="22"/>
                          <w:szCs w:val="22"/>
                          <w:lang w:val="fr-FR"/>
                        </w:rPr>
                      </w:pPr>
                      <w:r w:rsidRPr="00BE0734">
                        <w:rPr>
                          <w:rFonts w:ascii="Century Gothic" w:hAnsi="Century Gothic"/>
                          <w:color w:val="808080"/>
                          <w:sz w:val="22"/>
                          <w:szCs w:val="22"/>
                          <w:lang w:val="fr-FR"/>
                        </w:rPr>
                        <w:t>Associé aux ventes</w:t>
                      </w:r>
                    </w:p>
                    <w:p w14:paraId="37176F2B" w14:textId="65EA762A" w:rsidR="007A7D5D" w:rsidRPr="007A7D5D" w:rsidRDefault="007A7D5D" w:rsidP="007A7D5D">
                      <w:pPr>
                        <w:rPr>
                          <w:rFonts w:ascii="Arial" w:hAnsi="Arial" w:cs="Arial"/>
                        </w:rPr>
                      </w:pPr>
                      <w:r w:rsidRPr="007A7D5D">
                        <w:rPr>
                          <w:rFonts w:ascii="Century Gothic" w:hAnsi="Century Gothic"/>
                          <w:color w:val="000000"/>
                          <w:sz w:val="18"/>
                          <w:szCs w:val="18"/>
                          <w:lang w:val="fr-FR"/>
                        </w:rPr>
                        <w:t>T</w:t>
                      </w:r>
                      <w:r w:rsidR="00314D31" w:rsidRPr="007A7D5D">
                        <w:rPr>
                          <w:rFonts w:ascii="Century Gothic" w:hAnsi="Century Gothic"/>
                          <w:color w:val="000000"/>
                          <w:sz w:val="18"/>
                          <w:szCs w:val="18"/>
                          <w:lang w:val="fr-FR"/>
                        </w:rPr>
                        <w:t xml:space="preserve">âches </w:t>
                      </w:r>
                      <w:r w:rsidRPr="007A7D5D">
                        <w:rPr>
                          <w:rFonts w:ascii="Century Gothic" w:hAnsi="Century Gothic"/>
                          <w:color w:val="000000"/>
                          <w:sz w:val="18"/>
                          <w:szCs w:val="18"/>
                          <w:lang w:val="fr-FR"/>
                        </w:rPr>
                        <w:t>réalisées :</w:t>
                      </w:r>
                      <w:r w:rsidR="00314D31" w:rsidRPr="007A7D5D">
                        <w:rPr>
                          <w:rFonts w:ascii="Century Gothic" w:hAnsi="Century Gothic"/>
                          <w:color w:val="000000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</w:p>
                    <w:p w14:paraId="1363AA9B" w14:textId="033C3059" w:rsidR="007A7D5D" w:rsidRPr="00765F51" w:rsidRDefault="007A7D5D" w:rsidP="007A7D5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rPr>
                          <w:rFonts w:ascii="Arial" w:hAnsi="Arial" w:cs="Arial"/>
                        </w:rPr>
                      </w:pPr>
                      <w:r w:rsidRPr="00765F51">
                        <w:rPr>
                          <w:rFonts w:ascii="Arial" w:hAnsi="Arial" w:cs="Arial"/>
                        </w:rPr>
                        <w:t>Accueillir les clients</w:t>
                      </w:r>
                    </w:p>
                    <w:p w14:paraId="7194BD92" w14:textId="77777777" w:rsidR="007A7D5D" w:rsidRPr="00765F51" w:rsidRDefault="007A7D5D" w:rsidP="007A7D5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rPr>
                          <w:rFonts w:ascii="Arial" w:hAnsi="Arial" w:cs="Arial"/>
                        </w:rPr>
                      </w:pPr>
                      <w:r w:rsidRPr="00765F51">
                        <w:rPr>
                          <w:rFonts w:ascii="Arial" w:hAnsi="Arial" w:cs="Arial"/>
                        </w:rPr>
                        <w:t>Recevoir et traiter les paiements</w:t>
                      </w:r>
                    </w:p>
                    <w:p w14:paraId="72396BE5" w14:textId="77777777" w:rsidR="007A7D5D" w:rsidRPr="006A3C7C" w:rsidRDefault="007A7D5D" w:rsidP="007A7D5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6A3C7C">
                        <w:rPr>
                          <w:rFonts w:ascii="Arial" w:hAnsi="Arial" w:cs="Arial"/>
                          <w:sz w:val="24"/>
                          <w:szCs w:val="24"/>
                        </w:rPr>
                        <w:t>Faire des arrangements floraux</w:t>
                      </w:r>
                    </w:p>
                    <w:p w14:paraId="4590970F" w14:textId="55741092" w:rsidR="00D96FFF" w:rsidRPr="003D5158" w:rsidRDefault="00D96FFF" w:rsidP="007A7D5D">
                      <w:pPr>
                        <w:rPr>
                          <w:rFonts w:ascii="Century Gothic" w:hAnsi="Century Gothic"/>
                          <w:color w:val="000000"/>
                          <w:sz w:val="18"/>
                          <w:szCs w:val="18"/>
                        </w:rPr>
                      </w:pPr>
                    </w:p>
                    <w:p w14:paraId="53C95B0D" w14:textId="77777777" w:rsidR="003D5158" w:rsidRPr="00E02E0A" w:rsidRDefault="003D5158" w:rsidP="003D5158">
                      <w:pPr>
                        <w:rPr>
                          <w:color w:val="000000"/>
                        </w:rPr>
                      </w:pPr>
                    </w:p>
                    <w:p w14:paraId="6EB6DA36" w14:textId="1E816D81" w:rsidR="003D5158" w:rsidRDefault="003D5158" w:rsidP="003D5158">
                      <w:pPr>
                        <w:rPr>
                          <w:color w:val="000000"/>
                        </w:rPr>
                      </w:pPr>
                    </w:p>
                    <w:p w14:paraId="6652AA1B" w14:textId="0C54A926" w:rsidR="009A03D6" w:rsidRDefault="009A03D6" w:rsidP="003D5158">
                      <w:pPr>
                        <w:rPr>
                          <w:color w:val="000000"/>
                        </w:rPr>
                      </w:pPr>
                    </w:p>
                    <w:p w14:paraId="26E9DA64" w14:textId="746C0205" w:rsidR="009A03D6" w:rsidRDefault="009A03D6" w:rsidP="003D5158">
                      <w:pPr>
                        <w:rPr>
                          <w:color w:val="000000"/>
                        </w:rPr>
                      </w:pPr>
                    </w:p>
                    <w:p w14:paraId="6E9675E5" w14:textId="1D35CA9B" w:rsidR="009A03D6" w:rsidRDefault="009A03D6" w:rsidP="003D5158">
                      <w:pPr>
                        <w:rPr>
                          <w:color w:val="000000"/>
                        </w:rPr>
                      </w:pPr>
                    </w:p>
                    <w:p w14:paraId="33AA4BE4" w14:textId="272E2A6B" w:rsidR="009A03D6" w:rsidRDefault="009A03D6" w:rsidP="003D5158">
                      <w:pPr>
                        <w:rPr>
                          <w:color w:val="000000"/>
                        </w:rPr>
                      </w:pPr>
                    </w:p>
                    <w:p w14:paraId="311E1461" w14:textId="6A0087FB" w:rsidR="009A03D6" w:rsidRDefault="009A03D6" w:rsidP="003D5158">
                      <w:pPr>
                        <w:rPr>
                          <w:color w:val="000000"/>
                        </w:rPr>
                      </w:pPr>
                    </w:p>
                    <w:p w14:paraId="316D919C" w14:textId="5377D6F3" w:rsidR="009A03D6" w:rsidRDefault="009A03D6" w:rsidP="003D5158">
                      <w:pPr>
                        <w:rPr>
                          <w:color w:val="000000"/>
                        </w:rPr>
                      </w:pPr>
                    </w:p>
                    <w:p w14:paraId="377E1AD8" w14:textId="77777777" w:rsidR="009A03D6" w:rsidRPr="00E02E0A" w:rsidRDefault="009A03D6" w:rsidP="003D5158">
                      <w:pPr>
                        <w:rPr>
                          <w:color w:val="00000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EEF45AD" wp14:editId="379A1195">
                <wp:simplePos x="0" y="0"/>
                <wp:positionH relativeFrom="column">
                  <wp:posOffset>5167630</wp:posOffset>
                </wp:positionH>
                <wp:positionV relativeFrom="paragraph">
                  <wp:posOffset>8255</wp:posOffset>
                </wp:positionV>
                <wp:extent cx="847725" cy="0"/>
                <wp:effectExtent l="0" t="0" r="0" b="0"/>
                <wp:wrapNone/>
                <wp:docPr id="91" name="Conector recto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B7D29E" id="Conector recto 91" o:spid="_x0000_s1026" style="position:absolute;z-index:251740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06.9pt,.65pt" to="473.6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" strokecolor="black [3040]"/>
            </w:pict>
          </mc:Fallback>
        </mc:AlternateContent>
      </w:r>
      <w:r w:rsidR="004C5708"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E2B1515" wp14:editId="174B688B">
                <wp:simplePos x="0" y="0"/>
                <wp:positionH relativeFrom="column">
                  <wp:posOffset>-837565</wp:posOffset>
                </wp:positionH>
                <wp:positionV relativeFrom="paragraph">
                  <wp:posOffset>152029</wp:posOffset>
                </wp:positionV>
                <wp:extent cx="303530" cy="0"/>
                <wp:effectExtent l="0" t="0" r="0" b="0"/>
                <wp:wrapNone/>
                <wp:docPr id="73" name="Conector recto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BF36365" id="Conector recto 73" o:spid="_x0000_s1026" style="position:absolute;z-index:251720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5.95pt,11.95pt" to="-42.05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" strokecolor="black [3040]"/>
            </w:pict>
          </mc:Fallback>
        </mc:AlternateContent>
      </w:r>
      <w:r w:rsidR="004C5708"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C35FB36" wp14:editId="3EC7C79A">
                <wp:simplePos x="0" y="0"/>
                <wp:positionH relativeFrom="column">
                  <wp:posOffset>381000</wp:posOffset>
                </wp:positionH>
                <wp:positionV relativeFrom="paragraph">
                  <wp:posOffset>143246</wp:posOffset>
                </wp:positionV>
                <wp:extent cx="380365" cy="0"/>
                <wp:effectExtent l="0" t="0" r="0" b="0"/>
                <wp:wrapNone/>
                <wp:docPr id="74" name="Conector recto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036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B329AA" id="Conector recto 74" o:spid="_x0000_s1026" style="position:absolute;z-index:251722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pt,11.3pt" to="59.95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" strokecolor="black [3040]"/>
            </w:pict>
          </mc:Fallback>
        </mc:AlternateContent>
      </w:r>
    </w:p>
    <w:p w14:paraId="4469F2A0" w14:textId="150567CC" w:rsidR="009A03D6" w:rsidRPr="009A03D6" w:rsidRDefault="002F4672" w:rsidP="009A03D6">
      <w:r>
        <w:rPr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2A431594" wp14:editId="4F3A2DDD">
                <wp:simplePos x="0" y="0"/>
                <wp:positionH relativeFrom="column">
                  <wp:posOffset>1102348</wp:posOffset>
                </wp:positionH>
                <wp:positionV relativeFrom="paragraph">
                  <wp:posOffset>47302</wp:posOffset>
                </wp:positionV>
                <wp:extent cx="1158875" cy="5874588"/>
                <wp:effectExtent l="0" t="0" r="0" b="0"/>
                <wp:wrapNone/>
                <wp:docPr id="15" name="Cuadro de texto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58875" cy="58745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0B2EBFAA" w14:textId="1B68870A" w:rsidR="00461F35" w:rsidRPr="00314D31" w:rsidRDefault="00461F35" w:rsidP="00461F35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  <w:t>2019- 202</w:t>
                            </w:r>
                            <w:r w:rsidR="00F12020"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  <w:t>1</w:t>
                            </w:r>
                          </w:p>
                          <w:p w14:paraId="1B7B92B5" w14:textId="77777777" w:rsidR="00461F35" w:rsidRPr="00314D31" w:rsidRDefault="00461F35" w:rsidP="00461F35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  <w:t>Montréal, Québec</w:t>
                            </w:r>
                          </w:p>
                          <w:p w14:paraId="1C9F7D90" w14:textId="77777777" w:rsidR="003D5158" w:rsidRPr="00DF4D37" w:rsidRDefault="003D5158" w:rsidP="003D5158">
                            <w:pPr>
                              <w:rPr>
                                <w:rFonts w:ascii="Arial" w:hAnsi="Arial"/>
                                <w:color w:val="000000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DF4D37">
                              <w:rPr>
                                <w:rFonts w:ascii="Arial" w:hAnsi="Arial"/>
                                <w:color w:val="000000"/>
                                <w:sz w:val="20"/>
                                <w:szCs w:val="20"/>
                                <w:lang w:val="fr-FR"/>
                              </w:rPr>
                              <w:t xml:space="preserve">                                    </w:t>
                            </w:r>
                          </w:p>
                          <w:p w14:paraId="28ACE089" w14:textId="77777777" w:rsidR="00461F35" w:rsidRDefault="00461F35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693404B0" w14:textId="77777777" w:rsidR="00C37D88" w:rsidRDefault="00C37D88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4BE72C35" w14:textId="77777777" w:rsidR="00C37D88" w:rsidRDefault="00C37D88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228F34EF" w14:textId="77777777" w:rsidR="00C37D88" w:rsidRDefault="00C37D88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574C61D5" w14:textId="77777777" w:rsidR="00C37D88" w:rsidRDefault="00C37D88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6FF4CFF1" w14:textId="0B79495F" w:rsidR="00C37D88" w:rsidRDefault="00C37D88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47007CEE" w14:textId="78C591DF" w:rsidR="00765F51" w:rsidRDefault="00765F51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4E7A08EE" w14:textId="77777777" w:rsidR="00765F51" w:rsidRDefault="00765F51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36505D8A" w14:textId="77777777" w:rsidR="00C37D88" w:rsidRDefault="00C37D88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0B96656F" w14:textId="190029CD" w:rsidR="003D5158" w:rsidRPr="00314D31" w:rsidRDefault="00BE0734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  <w:t>2018</w:t>
                            </w:r>
                            <w:r w:rsidR="002F4672"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  <w:t>- 2019</w:t>
                            </w:r>
                            <w:r w:rsidR="003D5158" w:rsidRPr="00314D31"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  <w:t xml:space="preserve"> </w:t>
                            </w:r>
                          </w:p>
                          <w:p w14:paraId="01B95AC6" w14:textId="77777777" w:rsidR="000441F8" w:rsidRDefault="00BE0734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  <w:t>Montréal</w:t>
                            </w:r>
                            <w:r w:rsidR="000441F8"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  <w:t>,</w:t>
                            </w:r>
                          </w:p>
                          <w:p w14:paraId="4C6DF444" w14:textId="253D6236" w:rsidR="003D5158" w:rsidRPr="00314D31" w:rsidRDefault="000441F8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  <w:t>Québec</w:t>
                            </w:r>
                          </w:p>
                          <w:p w14:paraId="05D08A10" w14:textId="77777777" w:rsidR="00D96FFF" w:rsidRPr="00314D31" w:rsidRDefault="00D96FFF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4CAA5213" w14:textId="3AB5621C" w:rsidR="00D96FFF" w:rsidRDefault="00D96FFF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5B81A93B" w14:textId="77777777" w:rsidR="00765F51" w:rsidRPr="00314D31" w:rsidRDefault="00765F51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3D1B74E0" w14:textId="77777777" w:rsidR="00D96FFF" w:rsidRPr="00314D31" w:rsidRDefault="00D96FFF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615F8446" w14:textId="77777777" w:rsidR="00D96FFF" w:rsidRPr="00314D31" w:rsidRDefault="00D96FFF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022D9423" w14:textId="77777777" w:rsidR="003D5158" w:rsidRPr="00314D31" w:rsidRDefault="003D5158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2998A3FC" w14:textId="77777777" w:rsidR="003D5158" w:rsidRPr="00314D31" w:rsidRDefault="003D5158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5FD7C6E6" w14:textId="77777777" w:rsidR="003D5158" w:rsidRPr="00314D31" w:rsidRDefault="003D5158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71B35177" w14:textId="7760DFFF" w:rsidR="003D5158" w:rsidRPr="00314D31" w:rsidRDefault="007A7D5D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  <w:t>2018</w:t>
                            </w:r>
                            <w:r w:rsidR="002F4672"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  <w:t>- 2019</w:t>
                            </w:r>
                          </w:p>
                          <w:p w14:paraId="0749485B" w14:textId="4D3F6C16" w:rsidR="003D5158" w:rsidRPr="00314D31" w:rsidRDefault="000441F8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  <w:t>Montréal, Québec</w:t>
                            </w:r>
                          </w:p>
                          <w:p w14:paraId="216983EE" w14:textId="77777777" w:rsidR="003D5158" w:rsidRPr="00314D31" w:rsidRDefault="003D5158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67F71621" w14:textId="77777777" w:rsidR="003D5158" w:rsidRPr="00314D31" w:rsidRDefault="003D5158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0D18D392" w14:textId="77777777" w:rsidR="003D5158" w:rsidRPr="00314D31" w:rsidRDefault="003D5158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0C794AE1" w14:textId="77777777" w:rsidR="003D5158" w:rsidRPr="00314D31" w:rsidRDefault="003D5158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45360399" w14:textId="77777777" w:rsidR="002F4672" w:rsidRDefault="002F4672" w:rsidP="002F4672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3A87EF71" w14:textId="77777777" w:rsidR="002F4672" w:rsidRDefault="002F4672" w:rsidP="002F4672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43D1EB4A" w14:textId="673C569D" w:rsidR="002F4672" w:rsidRDefault="002F4672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098B24DF" w14:textId="77777777" w:rsidR="002F4672" w:rsidRPr="00314D31" w:rsidRDefault="002F4672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</w:p>
                          <w:p w14:paraId="62EB71E6" w14:textId="607494D4" w:rsidR="003D5158" w:rsidRPr="00314D31" w:rsidRDefault="007A7D5D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  <w:t>23/05/216 -30/12/217</w:t>
                            </w:r>
                          </w:p>
                          <w:p w14:paraId="7D7D61B0" w14:textId="1F6F28F0" w:rsidR="003D5158" w:rsidRPr="00314D31" w:rsidRDefault="007A7D5D" w:rsidP="003D5158">
                            <w:pP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8"/>
                                <w:szCs w:val="22"/>
                                <w:lang w:val="fr-FR"/>
                              </w:rPr>
                              <w:t>Holguín, Cub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431594" id="Cuadro de texto 9" o:spid="_x0000_s1045" type="#_x0000_t202" style="position:absolute;margin-left:86.8pt;margin-top:3.7pt;width:91.25pt;height:462.55pt;z-index: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" filled="f" stroked="f">
                <v:textbox>
                  <w:txbxContent>
                    <w:p w14:paraId="0B2EBFAA" w14:textId="1B68870A" w:rsidR="00461F35" w:rsidRPr="00314D31" w:rsidRDefault="00461F35" w:rsidP="00461F35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  <w:t>2019- 202</w:t>
                      </w:r>
                      <w:r w:rsidR="00F12020"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  <w:t>1</w:t>
                      </w:r>
                    </w:p>
                    <w:p w14:paraId="1B7B92B5" w14:textId="77777777" w:rsidR="00461F35" w:rsidRPr="00314D31" w:rsidRDefault="00461F35" w:rsidP="00461F35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  <w:t>Montréal, Québec</w:t>
                      </w:r>
                    </w:p>
                    <w:p w14:paraId="1C9F7D90" w14:textId="77777777" w:rsidR="003D5158" w:rsidRPr="00DF4D37" w:rsidRDefault="003D5158" w:rsidP="003D5158">
                      <w:pPr>
                        <w:rPr>
                          <w:rFonts w:ascii="Arial" w:hAnsi="Arial"/>
                          <w:color w:val="000000"/>
                          <w:sz w:val="20"/>
                          <w:szCs w:val="20"/>
                          <w:lang w:val="fr-FR"/>
                        </w:rPr>
                      </w:pPr>
                      <w:r w:rsidRPr="00DF4D37">
                        <w:rPr>
                          <w:rFonts w:ascii="Arial" w:hAnsi="Arial"/>
                          <w:color w:val="000000"/>
                          <w:sz w:val="20"/>
                          <w:szCs w:val="20"/>
                          <w:lang w:val="fr-FR"/>
                        </w:rPr>
                        <w:t xml:space="preserve">                                    </w:t>
                      </w:r>
                    </w:p>
                    <w:p w14:paraId="28ACE089" w14:textId="77777777" w:rsidR="00461F35" w:rsidRDefault="00461F35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693404B0" w14:textId="77777777" w:rsidR="00C37D88" w:rsidRDefault="00C37D88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4BE72C35" w14:textId="77777777" w:rsidR="00C37D88" w:rsidRDefault="00C37D88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228F34EF" w14:textId="77777777" w:rsidR="00C37D88" w:rsidRDefault="00C37D88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574C61D5" w14:textId="77777777" w:rsidR="00C37D88" w:rsidRDefault="00C37D88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6FF4CFF1" w14:textId="0B79495F" w:rsidR="00C37D88" w:rsidRDefault="00C37D88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47007CEE" w14:textId="78C591DF" w:rsidR="00765F51" w:rsidRDefault="00765F51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4E7A08EE" w14:textId="77777777" w:rsidR="00765F51" w:rsidRDefault="00765F51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36505D8A" w14:textId="77777777" w:rsidR="00C37D88" w:rsidRDefault="00C37D88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0B96656F" w14:textId="190029CD" w:rsidR="003D5158" w:rsidRPr="00314D31" w:rsidRDefault="00BE0734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  <w:t>2018</w:t>
                      </w:r>
                      <w:r w:rsidR="002F4672"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  <w:t>- 2019</w:t>
                      </w:r>
                      <w:r w:rsidR="003D5158" w:rsidRPr="00314D31"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  <w:t xml:space="preserve"> </w:t>
                      </w:r>
                    </w:p>
                    <w:p w14:paraId="01B95AC6" w14:textId="77777777" w:rsidR="000441F8" w:rsidRDefault="00BE0734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  <w:t>Montréal</w:t>
                      </w:r>
                      <w:r w:rsidR="000441F8"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  <w:t>,</w:t>
                      </w:r>
                    </w:p>
                    <w:p w14:paraId="4C6DF444" w14:textId="253D6236" w:rsidR="003D5158" w:rsidRPr="00314D31" w:rsidRDefault="000441F8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  <w:t>Québec</w:t>
                      </w:r>
                    </w:p>
                    <w:p w14:paraId="05D08A10" w14:textId="77777777" w:rsidR="00D96FFF" w:rsidRPr="00314D31" w:rsidRDefault="00D96FFF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4CAA5213" w14:textId="3AB5621C" w:rsidR="00D96FFF" w:rsidRDefault="00D96FFF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5B81A93B" w14:textId="77777777" w:rsidR="00765F51" w:rsidRPr="00314D31" w:rsidRDefault="00765F51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3D1B74E0" w14:textId="77777777" w:rsidR="00D96FFF" w:rsidRPr="00314D31" w:rsidRDefault="00D96FFF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615F8446" w14:textId="77777777" w:rsidR="00D96FFF" w:rsidRPr="00314D31" w:rsidRDefault="00D96FFF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022D9423" w14:textId="77777777" w:rsidR="003D5158" w:rsidRPr="00314D31" w:rsidRDefault="003D5158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2998A3FC" w14:textId="77777777" w:rsidR="003D5158" w:rsidRPr="00314D31" w:rsidRDefault="003D5158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5FD7C6E6" w14:textId="77777777" w:rsidR="003D5158" w:rsidRPr="00314D31" w:rsidRDefault="003D5158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71B35177" w14:textId="7760DFFF" w:rsidR="003D5158" w:rsidRPr="00314D31" w:rsidRDefault="007A7D5D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  <w:t>2018</w:t>
                      </w:r>
                      <w:r w:rsidR="002F4672"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  <w:t>- 2019</w:t>
                      </w:r>
                    </w:p>
                    <w:p w14:paraId="0749485B" w14:textId="4D3F6C16" w:rsidR="003D5158" w:rsidRPr="00314D31" w:rsidRDefault="000441F8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  <w:t>Montréal, Québec</w:t>
                      </w:r>
                    </w:p>
                    <w:p w14:paraId="216983EE" w14:textId="77777777" w:rsidR="003D5158" w:rsidRPr="00314D31" w:rsidRDefault="003D5158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67F71621" w14:textId="77777777" w:rsidR="003D5158" w:rsidRPr="00314D31" w:rsidRDefault="003D5158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0D18D392" w14:textId="77777777" w:rsidR="003D5158" w:rsidRPr="00314D31" w:rsidRDefault="003D5158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0C794AE1" w14:textId="77777777" w:rsidR="003D5158" w:rsidRPr="00314D31" w:rsidRDefault="003D5158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45360399" w14:textId="77777777" w:rsidR="002F4672" w:rsidRDefault="002F4672" w:rsidP="002F4672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3A87EF71" w14:textId="77777777" w:rsidR="002F4672" w:rsidRDefault="002F4672" w:rsidP="002F4672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43D1EB4A" w14:textId="673C569D" w:rsidR="002F4672" w:rsidRDefault="002F4672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098B24DF" w14:textId="77777777" w:rsidR="002F4672" w:rsidRPr="00314D31" w:rsidRDefault="002F4672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</w:p>
                    <w:p w14:paraId="62EB71E6" w14:textId="607494D4" w:rsidR="003D5158" w:rsidRPr="00314D31" w:rsidRDefault="007A7D5D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  <w:t>23/05/216 -30/12/217</w:t>
                      </w:r>
                    </w:p>
                    <w:p w14:paraId="7D7D61B0" w14:textId="1F6F28F0" w:rsidR="003D5158" w:rsidRPr="00314D31" w:rsidRDefault="007A7D5D" w:rsidP="003D5158">
                      <w:pP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8"/>
                          <w:szCs w:val="22"/>
                          <w:lang w:val="fr-FR"/>
                        </w:rPr>
                        <w:t>Holguín, Cuba.</w:t>
                      </w:r>
                    </w:p>
                  </w:txbxContent>
                </v:textbox>
              </v:shape>
            </w:pict>
          </mc:Fallback>
        </mc:AlternateContent>
      </w:r>
    </w:p>
    <w:p w14:paraId="6DD98A13" w14:textId="697645DF" w:rsidR="009A03D6" w:rsidRPr="009A03D6" w:rsidRDefault="009A03D6" w:rsidP="009A03D6"/>
    <w:p w14:paraId="1936DDE3" w14:textId="68EB1698" w:rsidR="009A03D6" w:rsidRPr="009A03D6" w:rsidRDefault="009A03D6" w:rsidP="009A03D6"/>
    <w:p w14:paraId="1DCEA9DA" w14:textId="1C56C180" w:rsidR="009A03D6" w:rsidRPr="009A03D6" w:rsidRDefault="009A03D6" w:rsidP="009A03D6"/>
    <w:p w14:paraId="474A12E8" w14:textId="7FC42C17" w:rsidR="009A03D6" w:rsidRPr="009A03D6" w:rsidRDefault="009A03D6" w:rsidP="009A03D6"/>
    <w:p w14:paraId="23DC5815" w14:textId="572BDC7E" w:rsidR="009A03D6" w:rsidRPr="009A03D6" w:rsidRDefault="009A03D6" w:rsidP="009A03D6"/>
    <w:p w14:paraId="48B6B6D3" w14:textId="24908975" w:rsidR="009A03D6" w:rsidRPr="009A03D6" w:rsidRDefault="009A03D6" w:rsidP="009A03D6"/>
    <w:p w14:paraId="57F607F2" w14:textId="149BC2D5" w:rsidR="009A03D6" w:rsidRPr="009A03D6" w:rsidRDefault="009A03D6" w:rsidP="009A03D6"/>
    <w:p w14:paraId="368E18C8" w14:textId="04597B5D" w:rsidR="009A03D6" w:rsidRPr="009A03D6" w:rsidRDefault="009A03D6" w:rsidP="009A03D6"/>
    <w:p w14:paraId="77DE55EE" w14:textId="27937FAD" w:rsidR="009A03D6" w:rsidRPr="009A03D6" w:rsidRDefault="009A03D6" w:rsidP="009A03D6"/>
    <w:p w14:paraId="6095DF32" w14:textId="70A068B6" w:rsidR="009A03D6" w:rsidRPr="009A03D6" w:rsidRDefault="009A03D6" w:rsidP="009A03D6"/>
    <w:p w14:paraId="54DE0F5E" w14:textId="66006FB9" w:rsidR="009A03D6" w:rsidRPr="009A03D6" w:rsidRDefault="009A03D6" w:rsidP="009A03D6"/>
    <w:p w14:paraId="39CAFF99" w14:textId="3BBC5FEF" w:rsidR="009A03D6" w:rsidRPr="009A03D6" w:rsidRDefault="009A03D6" w:rsidP="009A03D6"/>
    <w:p w14:paraId="44B91503" w14:textId="0B67EEFB" w:rsidR="009A03D6" w:rsidRPr="009A03D6" w:rsidRDefault="009A03D6" w:rsidP="009A03D6"/>
    <w:p w14:paraId="2D47D353" w14:textId="3782DD36" w:rsidR="009A03D6" w:rsidRPr="009A03D6" w:rsidRDefault="009A03D6" w:rsidP="009A03D6"/>
    <w:p w14:paraId="326D3417" w14:textId="2274172C" w:rsidR="009A03D6" w:rsidRPr="009A03D6" w:rsidRDefault="009A03D6" w:rsidP="009A03D6"/>
    <w:p w14:paraId="5AA9AB08" w14:textId="3A1326A7" w:rsidR="009A03D6" w:rsidRPr="009A03D6" w:rsidRDefault="009A03D6" w:rsidP="009A03D6"/>
    <w:p w14:paraId="0BBE98DB" w14:textId="29FAC846" w:rsidR="009A03D6" w:rsidRPr="009A03D6" w:rsidRDefault="009A03D6" w:rsidP="009A03D6"/>
    <w:p w14:paraId="14E2008C" w14:textId="3D3BA98A" w:rsidR="009A03D6" w:rsidRPr="009A03D6" w:rsidRDefault="009A03D6" w:rsidP="009A03D6"/>
    <w:p w14:paraId="34E3F331" w14:textId="27F57366" w:rsidR="009A03D6" w:rsidRPr="009A03D6" w:rsidRDefault="009A03D6" w:rsidP="009A03D6"/>
    <w:p w14:paraId="0E58C64E" w14:textId="7EBC654A" w:rsidR="009A03D6" w:rsidRPr="009A03D6" w:rsidRDefault="009A03D6" w:rsidP="009A03D6"/>
    <w:p w14:paraId="1C86C89D" w14:textId="79CAE4E8" w:rsidR="009A03D6" w:rsidRPr="009A03D6" w:rsidRDefault="009A03D6" w:rsidP="009A03D6"/>
    <w:p w14:paraId="77BC891F" w14:textId="16E55962" w:rsidR="009A03D6" w:rsidRPr="009A03D6" w:rsidRDefault="009A03D6" w:rsidP="009A03D6"/>
    <w:p w14:paraId="77A2C676" w14:textId="3AA4901C" w:rsidR="009A03D6" w:rsidRPr="009A03D6" w:rsidRDefault="009A03D6" w:rsidP="009A03D6"/>
    <w:p w14:paraId="256D4E40" w14:textId="77777777" w:rsidR="00C60AAA" w:rsidRPr="00C60AAA" w:rsidRDefault="00C60AAA" w:rsidP="004C5708">
      <w:pPr>
        <w:shd w:val="clear" w:color="auto" w:fill="FFFFFF"/>
        <w:spacing w:line="408" w:lineRule="atLeast"/>
        <w:rPr>
          <w:rFonts w:ascii="Arial" w:eastAsiaTheme="minorHAnsi" w:hAnsi="Arial" w:cs="Arial"/>
          <w:lang w:eastAsia="en-US"/>
        </w:rPr>
      </w:pPr>
    </w:p>
    <w:p w14:paraId="7593CA19" w14:textId="77777777" w:rsidR="00BF78FB" w:rsidRPr="00BF78FB" w:rsidRDefault="00BF78FB" w:rsidP="00BF78FB">
      <w:pPr>
        <w:pStyle w:val="NoSpacing"/>
        <w:rPr>
          <w:rFonts w:ascii="Arial" w:hAnsi="Arial" w:cs="Arial"/>
          <w:sz w:val="24"/>
          <w:szCs w:val="24"/>
        </w:rPr>
      </w:pPr>
    </w:p>
    <w:p w14:paraId="30F2DBAB" w14:textId="77777777" w:rsidR="00BF78FB" w:rsidRDefault="00BF78FB" w:rsidP="003C65B4">
      <w:pPr>
        <w:pStyle w:val="NoSpacing"/>
        <w:rPr>
          <w:rFonts w:ascii="Arial" w:hAnsi="Arial" w:cs="Arial"/>
          <w:sz w:val="24"/>
          <w:szCs w:val="24"/>
        </w:rPr>
      </w:pPr>
    </w:p>
    <w:p w14:paraId="09371C2B" w14:textId="0C0C6B78" w:rsidR="00EC5B81" w:rsidRDefault="00EC5B81" w:rsidP="003C65B4">
      <w:pPr>
        <w:pStyle w:val="NoSpacing"/>
        <w:rPr>
          <w:rFonts w:ascii="Arial" w:hAnsi="Arial" w:cs="Arial"/>
          <w:sz w:val="24"/>
          <w:szCs w:val="24"/>
        </w:rPr>
      </w:pPr>
    </w:p>
    <w:p w14:paraId="5877717C" w14:textId="77777777" w:rsidR="00E154AE" w:rsidRPr="00F37D3E" w:rsidRDefault="00E154AE" w:rsidP="008913F3"/>
    <w:sectPr w:rsidR="00E154AE" w:rsidRPr="00F37D3E" w:rsidSect="00FC1B7E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4DEEDC" w14:textId="77777777" w:rsidR="009B2355" w:rsidRDefault="009B2355" w:rsidP="00A70072">
      <w:r>
        <w:separator/>
      </w:r>
    </w:p>
  </w:endnote>
  <w:endnote w:type="continuationSeparator" w:id="0">
    <w:p w14:paraId="4EBB580B" w14:textId="77777777" w:rsidR="009B2355" w:rsidRDefault="009B2355" w:rsidP="00A70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C618D8" w14:textId="77777777" w:rsidR="009B2355" w:rsidRDefault="009B2355" w:rsidP="00A70072">
      <w:r>
        <w:separator/>
      </w:r>
    </w:p>
  </w:footnote>
  <w:footnote w:type="continuationSeparator" w:id="0">
    <w:p w14:paraId="37BDBC62" w14:textId="77777777" w:rsidR="009B2355" w:rsidRDefault="009B2355" w:rsidP="00A700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7" type="#_x0000_t75" style="width:10.55pt;height:12.05pt;visibility:visible;mso-wrap-style:square" o:bullet="t">
        <v:imagedata r:id="rId1" o:title=""/>
      </v:shape>
    </w:pict>
  </w:numPicBullet>
  <w:numPicBullet w:numPicBulletId="1">
    <w:pict>
      <v:shape id="_x0000_i1148" type="#_x0000_t75" style="width:7.55pt;height:9.05pt;visibility:visible;mso-wrap-style:square" o:bullet="t">
        <v:imagedata r:id="rId2" o:title=""/>
      </v:shape>
    </w:pict>
  </w:numPicBullet>
  <w:numPicBullet w:numPicBulletId="2">
    <w:pict>
      <v:shape id="_x0000_i1149" type="#_x0000_t75" style="width:7.55pt;height:9.05pt;visibility:visible;mso-wrap-style:square" o:bullet="t">
        <v:imagedata r:id="rId3" o:title=""/>
      </v:shape>
    </w:pict>
  </w:numPicBullet>
  <w:numPicBullet w:numPicBulletId="3">
    <w:pict>
      <v:shape w14:anchorId="6A592A25" id="_x0000_i1150" type="#_x0000_t75" style="width:7.55pt;height:9.05pt;visibility:visible;mso-wrap-style:square" o:bullet="t">
        <v:imagedata r:id="rId4" o:title=""/>
      </v:shape>
    </w:pict>
  </w:numPicBullet>
  <w:numPicBullet w:numPicBulletId="4">
    <w:pict>
      <v:shape w14:anchorId="582F8227" id="_x0000_i1151" type="#_x0000_t75" style="width:7.55pt;height:9.05pt;visibility:visible;mso-wrap-style:square" o:bullet="t">
        <v:imagedata r:id="rId5" o:title=""/>
      </v:shape>
    </w:pict>
  </w:numPicBullet>
  <w:numPicBullet w:numPicBulletId="5">
    <w:pict>
      <v:shape w14:anchorId="1BD317BE" id="_x0000_i1152" type="#_x0000_t75" style="width:7.55pt;height:9.05pt;visibility:visible;mso-wrap-style:square" o:bullet="t">
        <v:imagedata r:id="rId6" o:title=""/>
      </v:shape>
    </w:pict>
  </w:numPicBullet>
  <w:abstractNum w:abstractNumId="0" w15:restartNumberingAfterBreak="0">
    <w:nsid w:val="0E521E74"/>
    <w:multiLevelType w:val="hybridMultilevel"/>
    <w:tmpl w:val="868C3CAC"/>
    <w:lvl w:ilvl="0" w:tplc="0FAC7EEC">
      <w:start w:val="1"/>
      <w:numFmt w:val="bullet"/>
      <w:lvlText w:val=""/>
      <w:lvlPicBulletId w:val="4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11AB6"/>
    <w:multiLevelType w:val="hybridMultilevel"/>
    <w:tmpl w:val="E702F0EC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C4C90"/>
    <w:multiLevelType w:val="hybridMultilevel"/>
    <w:tmpl w:val="730854FE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32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615E7"/>
    <w:multiLevelType w:val="hybridMultilevel"/>
    <w:tmpl w:val="BE5E9420"/>
    <w:lvl w:ilvl="0" w:tplc="0C3844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65472E"/>
    <w:multiLevelType w:val="hybridMultilevel"/>
    <w:tmpl w:val="8272D5C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F62CEA"/>
    <w:multiLevelType w:val="hybridMultilevel"/>
    <w:tmpl w:val="A176C0C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A4869"/>
    <w:multiLevelType w:val="hybridMultilevel"/>
    <w:tmpl w:val="30CEC9C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E63D3B"/>
    <w:multiLevelType w:val="hybridMultilevel"/>
    <w:tmpl w:val="5F7EC464"/>
    <w:lvl w:ilvl="0" w:tplc="15AE1498">
      <w:numFmt w:val="bullet"/>
      <w:lvlText w:val=""/>
      <w:lvlJc w:val="left"/>
      <w:pPr>
        <w:ind w:left="720" w:hanging="360"/>
      </w:pPr>
      <w:rPr>
        <w:rFonts w:ascii="Wingdings" w:eastAsia="MS Mincho" w:hAnsi="Wingdings" w:cs="Times New Roman" w:hint="default"/>
        <w:b/>
        <w:color w:val="000000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CA554B"/>
    <w:multiLevelType w:val="hybridMultilevel"/>
    <w:tmpl w:val="B1E63F8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91DDE"/>
    <w:multiLevelType w:val="hybridMultilevel"/>
    <w:tmpl w:val="B6DCC28E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E4DD3"/>
    <w:multiLevelType w:val="hybridMultilevel"/>
    <w:tmpl w:val="B4AA6BEE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357F70"/>
    <w:multiLevelType w:val="hybridMultilevel"/>
    <w:tmpl w:val="6C100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C24A69"/>
    <w:multiLevelType w:val="hybridMultilevel"/>
    <w:tmpl w:val="77ECF8DC"/>
    <w:lvl w:ilvl="0" w:tplc="15AE1498">
      <w:numFmt w:val="bullet"/>
      <w:lvlText w:val=""/>
      <w:lvlJc w:val="left"/>
      <w:pPr>
        <w:ind w:left="720" w:hanging="360"/>
      </w:pPr>
      <w:rPr>
        <w:rFonts w:ascii="Wingdings" w:eastAsia="MS Mincho" w:hAnsi="Wingdings" w:cs="Times New Roman" w:hint="default"/>
        <w:b/>
        <w:color w:val="000000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40413C"/>
    <w:multiLevelType w:val="hybridMultilevel"/>
    <w:tmpl w:val="C96A99B8"/>
    <w:lvl w:ilvl="0" w:tplc="0C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8264A"/>
    <w:multiLevelType w:val="hybridMultilevel"/>
    <w:tmpl w:val="489624F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0F4ABD"/>
    <w:multiLevelType w:val="hybridMultilevel"/>
    <w:tmpl w:val="DDD4B4C6"/>
    <w:lvl w:ilvl="0" w:tplc="0C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520B5A"/>
    <w:multiLevelType w:val="hybridMultilevel"/>
    <w:tmpl w:val="1E40F6B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D04733"/>
    <w:multiLevelType w:val="hybridMultilevel"/>
    <w:tmpl w:val="50148060"/>
    <w:lvl w:ilvl="0" w:tplc="0C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EB1A0D"/>
    <w:multiLevelType w:val="hybridMultilevel"/>
    <w:tmpl w:val="151C29A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185925"/>
    <w:multiLevelType w:val="hybridMultilevel"/>
    <w:tmpl w:val="1AD8366E"/>
    <w:lvl w:ilvl="0" w:tplc="A3BCCC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085A38"/>
    <w:multiLevelType w:val="multilevel"/>
    <w:tmpl w:val="D7DA5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1B2EB9"/>
    <w:multiLevelType w:val="hybridMultilevel"/>
    <w:tmpl w:val="3B62B234"/>
    <w:lvl w:ilvl="0" w:tplc="0C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735977"/>
    <w:multiLevelType w:val="hybridMultilevel"/>
    <w:tmpl w:val="E0DE207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D32B91"/>
    <w:multiLevelType w:val="hybridMultilevel"/>
    <w:tmpl w:val="241CB89C"/>
    <w:lvl w:ilvl="0" w:tplc="A3BCCC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D94651"/>
    <w:multiLevelType w:val="multilevel"/>
    <w:tmpl w:val="8F541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6FD273C"/>
    <w:multiLevelType w:val="multilevel"/>
    <w:tmpl w:val="E1DEA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DB55EDD"/>
    <w:multiLevelType w:val="hybridMultilevel"/>
    <w:tmpl w:val="60C8605E"/>
    <w:lvl w:ilvl="0" w:tplc="E7F8AC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"/>
  </w:num>
  <w:num w:numId="3">
    <w:abstractNumId w:val="12"/>
  </w:num>
  <w:num w:numId="4">
    <w:abstractNumId w:val="7"/>
  </w:num>
  <w:num w:numId="5">
    <w:abstractNumId w:val="4"/>
  </w:num>
  <w:num w:numId="6">
    <w:abstractNumId w:val="2"/>
  </w:num>
  <w:num w:numId="7">
    <w:abstractNumId w:val="9"/>
  </w:num>
  <w:num w:numId="8">
    <w:abstractNumId w:val="8"/>
  </w:num>
  <w:num w:numId="9">
    <w:abstractNumId w:val="10"/>
  </w:num>
  <w:num w:numId="10">
    <w:abstractNumId w:val="18"/>
  </w:num>
  <w:num w:numId="11">
    <w:abstractNumId w:val="13"/>
  </w:num>
  <w:num w:numId="12">
    <w:abstractNumId w:val="22"/>
  </w:num>
  <w:num w:numId="13">
    <w:abstractNumId w:val="16"/>
  </w:num>
  <w:num w:numId="14">
    <w:abstractNumId w:val="26"/>
  </w:num>
  <w:num w:numId="15">
    <w:abstractNumId w:val="3"/>
  </w:num>
  <w:num w:numId="16">
    <w:abstractNumId w:val="19"/>
  </w:num>
  <w:num w:numId="17">
    <w:abstractNumId w:val="23"/>
  </w:num>
  <w:num w:numId="18">
    <w:abstractNumId w:val="25"/>
  </w:num>
  <w:num w:numId="19">
    <w:abstractNumId w:val="24"/>
  </w:num>
  <w:num w:numId="20">
    <w:abstractNumId w:val="20"/>
  </w:num>
  <w:num w:numId="21">
    <w:abstractNumId w:val="0"/>
  </w:num>
  <w:num w:numId="22">
    <w:abstractNumId w:val="21"/>
  </w:num>
  <w:num w:numId="23">
    <w:abstractNumId w:val="17"/>
  </w:num>
  <w:num w:numId="24">
    <w:abstractNumId w:val="6"/>
  </w:num>
  <w:num w:numId="25">
    <w:abstractNumId w:val="5"/>
  </w:num>
  <w:num w:numId="26">
    <w:abstractNumId w:val="15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tzQzNbU0N7UwMTFQ0lEKTi0uzszPAykwrAUAVCIq0iwAAAA="/>
  </w:docVars>
  <w:rsids>
    <w:rsidRoot w:val="004F25B4"/>
    <w:rsid w:val="00001922"/>
    <w:rsid w:val="0001187D"/>
    <w:rsid w:val="00013318"/>
    <w:rsid w:val="000276B6"/>
    <w:rsid w:val="00035C06"/>
    <w:rsid w:val="000401CC"/>
    <w:rsid w:val="00040D9B"/>
    <w:rsid w:val="000441F8"/>
    <w:rsid w:val="00053C42"/>
    <w:rsid w:val="00061906"/>
    <w:rsid w:val="00067BC0"/>
    <w:rsid w:val="00096F41"/>
    <w:rsid w:val="000A6FC0"/>
    <w:rsid w:val="000B44F0"/>
    <w:rsid w:val="00125793"/>
    <w:rsid w:val="001433F9"/>
    <w:rsid w:val="001931F1"/>
    <w:rsid w:val="00195603"/>
    <w:rsid w:val="001C07DA"/>
    <w:rsid w:val="001F1468"/>
    <w:rsid w:val="001F6226"/>
    <w:rsid w:val="002223E6"/>
    <w:rsid w:val="00231886"/>
    <w:rsid w:val="00232AAC"/>
    <w:rsid w:val="002353FC"/>
    <w:rsid w:val="00242F66"/>
    <w:rsid w:val="002457B1"/>
    <w:rsid w:val="0026401D"/>
    <w:rsid w:val="002976CC"/>
    <w:rsid w:val="002E077C"/>
    <w:rsid w:val="002F4672"/>
    <w:rsid w:val="002F5ADA"/>
    <w:rsid w:val="002F7489"/>
    <w:rsid w:val="00314D31"/>
    <w:rsid w:val="00316613"/>
    <w:rsid w:val="003361D5"/>
    <w:rsid w:val="00377B1A"/>
    <w:rsid w:val="003A66A8"/>
    <w:rsid w:val="003B080B"/>
    <w:rsid w:val="003C65B4"/>
    <w:rsid w:val="003D5158"/>
    <w:rsid w:val="003D68E7"/>
    <w:rsid w:val="003D787D"/>
    <w:rsid w:val="003E39AA"/>
    <w:rsid w:val="003E4D0A"/>
    <w:rsid w:val="003E53C3"/>
    <w:rsid w:val="004244CE"/>
    <w:rsid w:val="00441C45"/>
    <w:rsid w:val="0044216C"/>
    <w:rsid w:val="00442D69"/>
    <w:rsid w:val="00461F35"/>
    <w:rsid w:val="00462350"/>
    <w:rsid w:val="004678BA"/>
    <w:rsid w:val="004835EE"/>
    <w:rsid w:val="004A03BA"/>
    <w:rsid w:val="004A68FB"/>
    <w:rsid w:val="004B6B49"/>
    <w:rsid w:val="004C5708"/>
    <w:rsid w:val="004E2049"/>
    <w:rsid w:val="004E4C95"/>
    <w:rsid w:val="004F25B4"/>
    <w:rsid w:val="005034ED"/>
    <w:rsid w:val="00507F51"/>
    <w:rsid w:val="00526039"/>
    <w:rsid w:val="005316E2"/>
    <w:rsid w:val="00573DB5"/>
    <w:rsid w:val="00595871"/>
    <w:rsid w:val="00596D04"/>
    <w:rsid w:val="005A56AD"/>
    <w:rsid w:val="005E2CB7"/>
    <w:rsid w:val="005E7EB5"/>
    <w:rsid w:val="00605992"/>
    <w:rsid w:val="006310C7"/>
    <w:rsid w:val="00633D17"/>
    <w:rsid w:val="006748AC"/>
    <w:rsid w:val="0067553B"/>
    <w:rsid w:val="00676278"/>
    <w:rsid w:val="006B2510"/>
    <w:rsid w:val="006B3EA1"/>
    <w:rsid w:val="006B6C6D"/>
    <w:rsid w:val="006C002F"/>
    <w:rsid w:val="006C2AD5"/>
    <w:rsid w:val="006D1B0A"/>
    <w:rsid w:val="006E3E97"/>
    <w:rsid w:val="00707DFB"/>
    <w:rsid w:val="007434C2"/>
    <w:rsid w:val="00743B67"/>
    <w:rsid w:val="00765F51"/>
    <w:rsid w:val="007716B0"/>
    <w:rsid w:val="007A7D5D"/>
    <w:rsid w:val="007B3AE8"/>
    <w:rsid w:val="007B4482"/>
    <w:rsid w:val="007C694C"/>
    <w:rsid w:val="008121AA"/>
    <w:rsid w:val="0081789E"/>
    <w:rsid w:val="00855B90"/>
    <w:rsid w:val="008713D5"/>
    <w:rsid w:val="008913F3"/>
    <w:rsid w:val="00894B90"/>
    <w:rsid w:val="008A3FB0"/>
    <w:rsid w:val="008C739D"/>
    <w:rsid w:val="008E37D8"/>
    <w:rsid w:val="00911B56"/>
    <w:rsid w:val="00911F75"/>
    <w:rsid w:val="00917F74"/>
    <w:rsid w:val="00990068"/>
    <w:rsid w:val="009A03D6"/>
    <w:rsid w:val="009B2355"/>
    <w:rsid w:val="009B23B0"/>
    <w:rsid w:val="009C10C4"/>
    <w:rsid w:val="00A04F3D"/>
    <w:rsid w:val="00A26743"/>
    <w:rsid w:val="00A63A9D"/>
    <w:rsid w:val="00A70072"/>
    <w:rsid w:val="00AD3A5C"/>
    <w:rsid w:val="00B01312"/>
    <w:rsid w:val="00B07E9F"/>
    <w:rsid w:val="00B17AA9"/>
    <w:rsid w:val="00B41DC3"/>
    <w:rsid w:val="00B476C7"/>
    <w:rsid w:val="00B94FFC"/>
    <w:rsid w:val="00BB579C"/>
    <w:rsid w:val="00BC5AC3"/>
    <w:rsid w:val="00BD5DE1"/>
    <w:rsid w:val="00BE018E"/>
    <w:rsid w:val="00BE0734"/>
    <w:rsid w:val="00BE1BDB"/>
    <w:rsid w:val="00BE5165"/>
    <w:rsid w:val="00BF5233"/>
    <w:rsid w:val="00BF78FB"/>
    <w:rsid w:val="00C37D88"/>
    <w:rsid w:val="00C4633E"/>
    <w:rsid w:val="00C60AAA"/>
    <w:rsid w:val="00C813FF"/>
    <w:rsid w:val="00C82B61"/>
    <w:rsid w:val="00C8682C"/>
    <w:rsid w:val="00C9074F"/>
    <w:rsid w:val="00C968F5"/>
    <w:rsid w:val="00CA5D68"/>
    <w:rsid w:val="00CC04D1"/>
    <w:rsid w:val="00CF139B"/>
    <w:rsid w:val="00CF152B"/>
    <w:rsid w:val="00D17D07"/>
    <w:rsid w:val="00D3154E"/>
    <w:rsid w:val="00D3177B"/>
    <w:rsid w:val="00D46B01"/>
    <w:rsid w:val="00D74279"/>
    <w:rsid w:val="00D8407C"/>
    <w:rsid w:val="00D860E1"/>
    <w:rsid w:val="00D930A6"/>
    <w:rsid w:val="00D95EC5"/>
    <w:rsid w:val="00D96FFF"/>
    <w:rsid w:val="00DD2AA4"/>
    <w:rsid w:val="00DE1A68"/>
    <w:rsid w:val="00DE61F4"/>
    <w:rsid w:val="00DE6AF3"/>
    <w:rsid w:val="00DF4D37"/>
    <w:rsid w:val="00DF5774"/>
    <w:rsid w:val="00E02E0A"/>
    <w:rsid w:val="00E033F0"/>
    <w:rsid w:val="00E154AE"/>
    <w:rsid w:val="00E16F5F"/>
    <w:rsid w:val="00E319E2"/>
    <w:rsid w:val="00E332CF"/>
    <w:rsid w:val="00E41930"/>
    <w:rsid w:val="00E5288D"/>
    <w:rsid w:val="00E65C1F"/>
    <w:rsid w:val="00E73CAB"/>
    <w:rsid w:val="00E802FF"/>
    <w:rsid w:val="00E82CD8"/>
    <w:rsid w:val="00EA4BA2"/>
    <w:rsid w:val="00EC198D"/>
    <w:rsid w:val="00EC5B81"/>
    <w:rsid w:val="00EF3469"/>
    <w:rsid w:val="00F07AB8"/>
    <w:rsid w:val="00F12020"/>
    <w:rsid w:val="00F15C60"/>
    <w:rsid w:val="00F37D3E"/>
    <w:rsid w:val="00F51160"/>
    <w:rsid w:val="00F721A0"/>
    <w:rsid w:val="00F739EC"/>
    <w:rsid w:val="00F84AC2"/>
    <w:rsid w:val="00F878EA"/>
    <w:rsid w:val="00F87F7C"/>
    <w:rsid w:val="00F91BB6"/>
    <w:rsid w:val="00F960AD"/>
    <w:rsid w:val="00FA1312"/>
    <w:rsid w:val="00FA44A3"/>
    <w:rsid w:val="00FA5C5A"/>
    <w:rsid w:val="00FC1B7E"/>
    <w:rsid w:val="00FC2C05"/>
    <w:rsid w:val="00FC5E61"/>
    <w:rsid w:val="00FD06EE"/>
    <w:rsid w:val="00FD2C75"/>
    <w:rsid w:val="00FF56B3"/>
    <w:rsid w:val="00FF5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E1C11"/>
  <w14:defaultImageDpi w14:val="330"/>
  <w15:docId w15:val="{2CD211AE-EBF8-464A-8EEF-A06C47857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F25B4"/>
    <w:rPr>
      <w:sz w:val="24"/>
      <w:szCs w:val="24"/>
      <w:lang w:val="fr-CA" w:eastAsia="es-ES"/>
    </w:rPr>
  </w:style>
  <w:style w:type="paragraph" w:styleId="Heading1">
    <w:name w:val="heading 1"/>
    <w:basedOn w:val="Normal"/>
    <w:link w:val="Heading1Char"/>
    <w:uiPriority w:val="9"/>
    <w:qFormat/>
    <w:rsid w:val="004C5708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25B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F25B4"/>
    <w:rPr>
      <w:rFonts w:ascii="Lucida Grande" w:hAnsi="Lucida Grande" w:cs="Lucida Grande"/>
      <w:sz w:val="18"/>
      <w:szCs w:val="18"/>
    </w:rPr>
  </w:style>
  <w:style w:type="paragraph" w:customStyle="1" w:styleId="ColorfulList-Accent11">
    <w:name w:val="Colorful List - Accent 11"/>
    <w:basedOn w:val="Normal"/>
    <w:uiPriority w:val="34"/>
    <w:qFormat/>
    <w:rsid w:val="004F25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0072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0072"/>
  </w:style>
  <w:style w:type="paragraph" w:styleId="Footer">
    <w:name w:val="footer"/>
    <w:basedOn w:val="Normal"/>
    <w:link w:val="FooterChar"/>
    <w:uiPriority w:val="99"/>
    <w:unhideWhenUsed/>
    <w:rsid w:val="00A70072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0072"/>
  </w:style>
  <w:style w:type="character" w:styleId="Hyperlink">
    <w:name w:val="Hyperlink"/>
    <w:uiPriority w:val="99"/>
    <w:unhideWhenUsed/>
    <w:rsid w:val="004678BA"/>
    <w:rPr>
      <w:color w:val="0000FF"/>
      <w:u w:val="single"/>
    </w:rPr>
  </w:style>
  <w:style w:type="paragraph" w:styleId="NoSpacing">
    <w:name w:val="No Spacing"/>
    <w:uiPriority w:val="1"/>
    <w:qFormat/>
    <w:rsid w:val="00BE0734"/>
    <w:rPr>
      <w:rFonts w:asciiTheme="minorHAnsi" w:eastAsiaTheme="minorHAnsi" w:hAnsiTheme="minorHAnsi" w:cstheme="minorBidi"/>
      <w:sz w:val="22"/>
      <w:szCs w:val="22"/>
      <w:lang w:val="fr-CA" w:eastAsia="en-US"/>
    </w:rPr>
  </w:style>
  <w:style w:type="paragraph" w:styleId="ListParagraph">
    <w:name w:val="List Paragraph"/>
    <w:basedOn w:val="Normal"/>
    <w:uiPriority w:val="34"/>
    <w:qFormat/>
    <w:rsid w:val="002457B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rsid w:val="00F37D3E"/>
    <w:rPr>
      <w:color w:val="605E5C"/>
      <w:shd w:val="clear" w:color="auto" w:fill="E1DFDD"/>
    </w:rPr>
  </w:style>
  <w:style w:type="paragraph" w:customStyle="1" w:styleId="Prrafobsico">
    <w:name w:val="[Párrafo básico]"/>
    <w:basedOn w:val="Normal"/>
    <w:uiPriority w:val="99"/>
    <w:rsid w:val="002F4672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/>
      <w:color w:val="000000"/>
      <w:lang w:val="en-US" w:eastAsia="fr-FR"/>
    </w:rPr>
  </w:style>
  <w:style w:type="character" w:customStyle="1" w:styleId="Heading1Char">
    <w:name w:val="Heading 1 Char"/>
    <w:basedOn w:val="DefaultParagraphFont"/>
    <w:link w:val="Heading1"/>
    <w:uiPriority w:val="9"/>
    <w:rsid w:val="004C5708"/>
    <w:rPr>
      <w:rFonts w:ascii="Times New Roman" w:eastAsia="Times New Roman" w:hAnsi="Times New Roman"/>
      <w:b/>
      <w:bCs/>
      <w:kern w:val="36"/>
      <w:sz w:val="48"/>
      <w:szCs w:val="48"/>
      <w:lang w:val="fr-CA"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01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9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80.jpeg"/><Relationship Id="rId18" Type="http://schemas.microsoft.com/office/2007/relationships/hdphoto" Target="media/hdphoto20.wdp"/><Relationship Id="rId3" Type="http://schemas.openxmlformats.org/officeDocument/2006/relationships/styles" Target="styles.xml"/><Relationship Id="rId21" Type="http://schemas.openxmlformats.org/officeDocument/2006/relationships/image" Target="media/image100.jpeg"/><Relationship Id="rId7" Type="http://schemas.openxmlformats.org/officeDocument/2006/relationships/endnotes" Target="endnotes.xml"/><Relationship Id="rId12" Type="http://schemas.microsoft.com/office/2007/relationships/hdphoto" Target="media/hdphoto1.wdp"/><Relationship Id="rId17" Type="http://schemas.openxmlformats.org/officeDocument/2006/relationships/image" Target="media/image90.jpeg"/><Relationship Id="rId2" Type="http://schemas.openxmlformats.org/officeDocument/2006/relationships/numbering" Target="numbering.xml"/><Relationship Id="rId16" Type="http://schemas.microsoft.com/office/2007/relationships/hdphoto" Target="media/hdphoto2.wdp"/><Relationship Id="rId20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8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https://lh3.googleusercontent.com/-zZva6319EVE/AAAAAAAAAAI/AAAAAAAAAAA/zKFGBYMviqc/photo.jpg" TargetMode="External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https://lh3.googleusercontent.com/-zZva6319EVE/AAAAAAAAAAI/AAAAAAAAAAA/zKFGBYMviqc/photo.jpg" TargetMode="External"/><Relationship Id="rId14" Type="http://schemas.microsoft.com/office/2007/relationships/hdphoto" Target="media/hdphoto10.wdp"/><Relationship Id="rId22" Type="http://schemas.microsoft.com/office/2007/relationships/hdphoto" Target="media/hdphoto30.wdp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emf"/><Relationship Id="rId6" Type="http://schemas.openxmlformats.org/officeDocument/2006/relationships/image" Target="media/image6.emf"/><Relationship Id="rId5" Type="http://schemas.openxmlformats.org/officeDocument/2006/relationships/image" Target="media/image5.emf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482E221-2B86-419D-B763-321017FC0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</Words>
  <Characters>73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ECOLE HOTELIERE LAUSANNE</Company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Isabel Mozo</dc:creator>
  <cp:lastModifiedBy>Claudia Sharon Santiesteban Hernandez</cp:lastModifiedBy>
  <cp:revision>2</cp:revision>
  <dcterms:created xsi:type="dcterms:W3CDTF">2021-03-09T13:52:00Z</dcterms:created>
  <dcterms:modified xsi:type="dcterms:W3CDTF">2021-03-09T13:52:00Z</dcterms:modified>
</cp:coreProperties>
</file>